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FA6199" w14:textId="77777777" w:rsidR="003260A6" w:rsidRPr="00A6242D" w:rsidRDefault="003260A6">
      <w:pPr>
        <w:rPr>
          <w:rFonts w:cstheme="minorHAnsi"/>
          <w:b/>
          <w:bCs/>
          <w:color w:val="595959" w:themeColor="text1" w:themeTint="A6"/>
          <w:sz w:val="36"/>
          <w:szCs w:val="36"/>
          <w:lang w:val="it-IT"/>
        </w:rPr>
      </w:pPr>
    </w:p>
    <w:p w14:paraId="1F7ED1B2" w14:textId="77777777" w:rsidR="00D05598" w:rsidRPr="00A6242D" w:rsidRDefault="00940C2D">
      <w:pPr>
        <w:rPr>
          <w:rFonts w:cstheme="minorHAnsi"/>
          <w:b/>
          <w:bCs/>
          <w:color w:val="595959" w:themeColor="text1" w:themeTint="A6"/>
          <w:sz w:val="36"/>
          <w:szCs w:val="36"/>
          <w:lang w:val="it-IT"/>
        </w:rPr>
      </w:pPr>
      <w:r w:rsidRPr="00A6242D">
        <w:rPr>
          <w:rFonts w:cstheme="minorHAnsi"/>
          <w:b/>
          <w:bCs/>
          <w:noProof/>
          <w:color w:val="595959" w:themeColor="text1" w:themeTint="A6"/>
          <w:sz w:val="36"/>
          <w:szCs w:val="36"/>
          <w:lang w:val="en-US"/>
        </w:rPr>
        <w:drawing>
          <wp:anchor distT="0" distB="0" distL="114300" distR="114300" simplePos="0" relativeHeight="251668480" behindDoc="0" locked="0" layoutInCell="1" allowOverlap="1" wp14:anchorId="682E61F8" wp14:editId="567147E6">
            <wp:simplePos x="0" y="0"/>
            <wp:positionH relativeFrom="column">
              <wp:posOffset>-459105</wp:posOffset>
            </wp:positionH>
            <wp:positionV relativeFrom="paragraph">
              <wp:posOffset>370205</wp:posOffset>
            </wp:positionV>
            <wp:extent cx="2825115" cy="752475"/>
            <wp:effectExtent l="0" t="0" r="0" b="9525"/>
            <wp:wrapSquare wrapText="bothSides"/>
            <wp:docPr id="27" name="Immagin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 PROJECT OBJECTS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25115" cy="752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F3F6C75" w14:textId="77777777" w:rsidR="003260A6" w:rsidRPr="00A6242D" w:rsidRDefault="003260A6">
      <w:pPr>
        <w:rPr>
          <w:rFonts w:cstheme="minorHAnsi"/>
          <w:b/>
          <w:bCs/>
          <w:color w:val="595959" w:themeColor="text1" w:themeTint="A6"/>
          <w:sz w:val="36"/>
          <w:szCs w:val="36"/>
          <w:lang w:val="it-IT"/>
        </w:rPr>
      </w:pPr>
    </w:p>
    <w:p w14:paraId="1F30B9B2" w14:textId="77777777" w:rsidR="003260A6" w:rsidRPr="00A6242D" w:rsidRDefault="003260A6">
      <w:pPr>
        <w:rPr>
          <w:rFonts w:cstheme="minorHAnsi"/>
          <w:b/>
          <w:bCs/>
          <w:color w:val="595959" w:themeColor="text1" w:themeTint="A6"/>
          <w:sz w:val="36"/>
          <w:szCs w:val="36"/>
          <w:lang w:val="it-IT"/>
        </w:rPr>
      </w:pPr>
    </w:p>
    <w:p w14:paraId="2B509870" w14:textId="77777777" w:rsidR="003260A6" w:rsidRPr="00A6242D" w:rsidRDefault="00F317AE">
      <w:pPr>
        <w:rPr>
          <w:rFonts w:cstheme="minorHAnsi"/>
          <w:b/>
          <w:bCs/>
          <w:color w:val="595959" w:themeColor="text1" w:themeTint="A6"/>
          <w:sz w:val="36"/>
          <w:szCs w:val="36"/>
          <w:lang w:val="it-IT"/>
        </w:rPr>
      </w:pPr>
      <w:r w:rsidRPr="00A6242D">
        <w:rPr>
          <w:rFonts w:cstheme="minorHAnsi"/>
          <w:b/>
          <w:bCs/>
          <w:noProof/>
          <w:color w:val="595959" w:themeColor="text1" w:themeTint="A6"/>
          <w:sz w:val="36"/>
          <w:szCs w:val="36"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2E03678" wp14:editId="7E96735B">
                <wp:simplePos x="0" y="0"/>
                <wp:positionH relativeFrom="column">
                  <wp:posOffset>-1170305</wp:posOffset>
                </wp:positionH>
                <wp:positionV relativeFrom="paragraph">
                  <wp:posOffset>266065</wp:posOffset>
                </wp:positionV>
                <wp:extent cx="708025" cy="2115185"/>
                <wp:effectExtent l="0" t="0" r="3175" b="0"/>
                <wp:wrapNone/>
                <wp:docPr id="3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08025" cy="2115185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A2FF28" id="Rectangle 5" o:spid="_x0000_s1026" style="position:absolute;margin-left:-92.15pt;margin-top:20.95pt;width:55.75pt;height:166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" fillcolor="#9bbb59 [3206]" stroked="f" strokeweight="2pt"/>
            </w:pict>
          </mc:Fallback>
        </mc:AlternateContent>
      </w:r>
      <w:r w:rsidR="007B5321" w:rsidRPr="00A6242D">
        <w:rPr>
          <w:rFonts w:cstheme="minorHAnsi"/>
          <w:b/>
          <w:bCs/>
          <w:noProof/>
          <w:color w:val="595959" w:themeColor="text1" w:themeTint="A6"/>
          <w:sz w:val="36"/>
          <w:szCs w:val="36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CD45B1F" wp14:editId="29B8B836">
                <wp:simplePos x="0" y="0"/>
                <wp:positionH relativeFrom="column">
                  <wp:posOffset>-457200</wp:posOffset>
                </wp:positionH>
                <wp:positionV relativeFrom="paragraph">
                  <wp:posOffset>266065</wp:posOffset>
                </wp:positionV>
                <wp:extent cx="7134225" cy="2115185"/>
                <wp:effectExtent l="0" t="0" r="3175" b="0"/>
                <wp:wrapNone/>
                <wp:docPr id="10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134225" cy="211518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5B63B66" w14:textId="77777777" w:rsidR="00766393" w:rsidRPr="0041173F" w:rsidRDefault="0041173F" w:rsidP="00766393">
                            <w:pPr>
                              <w:tabs>
                                <w:tab w:val="left" w:pos="431"/>
                                <w:tab w:val="left" w:pos="573"/>
                              </w:tabs>
                              <w:spacing w:line="240" w:lineRule="atLeast"/>
                              <w:contextualSpacing/>
                              <w:outlineLvl w:val="0"/>
                              <w:rPr>
                                <w:rFonts w:cstheme="minorHAnsi"/>
                                <w:b/>
                                <w:color w:val="FFFFFF" w:themeColor="background1"/>
                                <w:spacing w:val="20"/>
                                <w:sz w:val="56"/>
                              </w:rPr>
                            </w:pPr>
                            <w:bookmarkStart w:id="0" w:name="_Toc72421821"/>
                            <w:r w:rsidRPr="0041173F">
                              <w:rPr>
                                <w:rFonts w:cstheme="minorHAnsi"/>
                                <w:b/>
                                <w:color w:val="FFFFFF" w:themeColor="background1"/>
                                <w:spacing w:val="20"/>
                                <w:sz w:val="56"/>
                              </w:rPr>
                              <w:t>SSL Certificate Installation</w:t>
                            </w:r>
                            <w:bookmarkEnd w:id="0"/>
                          </w:p>
                          <w:p w14:paraId="0B11872F" w14:textId="77777777" w:rsidR="00EF6408" w:rsidRPr="00A93C20" w:rsidRDefault="00EF6408" w:rsidP="003260A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D45B1F" id="Rectangle 3" o:spid="_x0000_s1026" style="position:absolute;left:0;text-align:left;margin-left:-36pt;margin-top:20.95pt;width:561.75pt;height:166.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" fillcolor="#4f81bd [3204]" stroked="f" strokeweight="2pt">
                <v:textbox>
                  <w:txbxContent>
                    <w:p w14:paraId="15B63B66" w14:textId="77777777" w:rsidR="00766393" w:rsidRPr="0041173F" w:rsidRDefault="0041173F" w:rsidP="00766393">
                      <w:pPr>
                        <w:tabs>
                          <w:tab w:val="left" w:pos="431"/>
                          <w:tab w:val="left" w:pos="573"/>
                        </w:tabs>
                        <w:spacing w:line="240" w:lineRule="atLeast"/>
                        <w:contextualSpacing/>
                        <w:outlineLvl w:val="0"/>
                        <w:rPr>
                          <w:rFonts w:cstheme="minorHAnsi"/>
                          <w:b/>
                          <w:color w:val="FFFFFF" w:themeColor="background1"/>
                          <w:spacing w:val="20"/>
                          <w:sz w:val="56"/>
                        </w:rPr>
                      </w:pPr>
                      <w:bookmarkStart w:id="1" w:name="_Toc72421821"/>
                      <w:r w:rsidRPr="0041173F">
                        <w:rPr>
                          <w:rFonts w:cstheme="minorHAnsi"/>
                          <w:b/>
                          <w:color w:val="FFFFFF" w:themeColor="background1"/>
                          <w:spacing w:val="20"/>
                          <w:sz w:val="56"/>
                        </w:rPr>
                        <w:t>SSL Certificate Installation</w:t>
                      </w:r>
                      <w:bookmarkEnd w:id="1"/>
                    </w:p>
                    <w:p w14:paraId="0B11872F" w14:textId="77777777" w:rsidR="00EF6408" w:rsidRPr="00A93C20" w:rsidRDefault="00EF6408" w:rsidP="003260A6"/>
                  </w:txbxContent>
                </v:textbox>
              </v:rect>
            </w:pict>
          </mc:Fallback>
        </mc:AlternateContent>
      </w:r>
    </w:p>
    <w:p w14:paraId="4DF4D20F" w14:textId="77777777" w:rsidR="003260A6" w:rsidRPr="00A6242D" w:rsidRDefault="003260A6">
      <w:pPr>
        <w:rPr>
          <w:rFonts w:cstheme="minorHAnsi"/>
          <w:b/>
          <w:bCs/>
          <w:color w:val="595959" w:themeColor="text1" w:themeTint="A6"/>
          <w:sz w:val="36"/>
          <w:szCs w:val="36"/>
          <w:lang w:val="it-IT"/>
        </w:rPr>
      </w:pPr>
    </w:p>
    <w:p w14:paraId="442B6D54" w14:textId="77777777" w:rsidR="003260A6" w:rsidRPr="00A6242D" w:rsidRDefault="003260A6">
      <w:pPr>
        <w:rPr>
          <w:rFonts w:cstheme="minorHAnsi"/>
          <w:b/>
          <w:bCs/>
          <w:color w:val="595959" w:themeColor="text1" w:themeTint="A6"/>
          <w:sz w:val="36"/>
          <w:szCs w:val="36"/>
          <w:lang w:val="it-IT"/>
        </w:rPr>
      </w:pPr>
    </w:p>
    <w:p w14:paraId="510E0E39" w14:textId="77777777" w:rsidR="003260A6" w:rsidRPr="00A6242D" w:rsidRDefault="003260A6">
      <w:pPr>
        <w:rPr>
          <w:rFonts w:cstheme="minorHAnsi"/>
          <w:b/>
          <w:bCs/>
          <w:color w:val="595959" w:themeColor="text1" w:themeTint="A6"/>
          <w:sz w:val="36"/>
          <w:szCs w:val="36"/>
          <w:lang w:val="it-IT"/>
        </w:rPr>
      </w:pPr>
    </w:p>
    <w:p w14:paraId="23449154" w14:textId="77777777" w:rsidR="003260A6" w:rsidRPr="00A6242D" w:rsidRDefault="003260A6">
      <w:pPr>
        <w:rPr>
          <w:rFonts w:cstheme="minorHAnsi"/>
          <w:b/>
          <w:bCs/>
          <w:color w:val="595959" w:themeColor="text1" w:themeTint="A6"/>
          <w:sz w:val="36"/>
          <w:szCs w:val="36"/>
          <w:lang w:val="it-IT"/>
        </w:rPr>
      </w:pPr>
    </w:p>
    <w:p w14:paraId="1887F738" w14:textId="77777777" w:rsidR="003260A6" w:rsidRPr="00A6242D" w:rsidRDefault="003260A6">
      <w:pPr>
        <w:rPr>
          <w:rFonts w:cstheme="minorHAnsi"/>
          <w:b/>
          <w:bCs/>
          <w:color w:val="595959" w:themeColor="text1" w:themeTint="A6"/>
          <w:sz w:val="36"/>
          <w:szCs w:val="36"/>
          <w:lang w:val="it-IT"/>
        </w:rPr>
      </w:pPr>
    </w:p>
    <w:p w14:paraId="3323DF8F" w14:textId="77777777" w:rsidR="003260A6" w:rsidRPr="00A6242D" w:rsidRDefault="004F30BF">
      <w:pPr>
        <w:rPr>
          <w:rFonts w:cstheme="minorHAnsi"/>
          <w:b/>
          <w:bCs/>
          <w:color w:val="595959" w:themeColor="text1" w:themeTint="A6"/>
          <w:sz w:val="36"/>
          <w:szCs w:val="36"/>
          <w:lang w:val="it-IT"/>
        </w:rPr>
      </w:pPr>
      <w:r w:rsidRPr="00A6242D">
        <w:rPr>
          <w:rFonts w:cstheme="minorHAnsi"/>
          <w:b/>
          <w:bCs/>
          <w:noProof/>
          <w:color w:val="595959" w:themeColor="text1" w:themeTint="A6"/>
          <w:sz w:val="36"/>
          <w:szCs w:val="36"/>
          <w:lang w:val="en-US"/>
        </w:rPr>
        <mc:AlternateContent>
          <mc:Choice Requires="wps">
            <w:drawing>
              <wp:anchor distT="0" distB="0" distL="114300" distR="114300" simplePos="0" relativeHeight="251666432" behindDoc="1" locked="0" layoutInCell="1" allowOverlap="1" wp14:anchorId="2E7FC483" wp14:editId="76A2A7B5">
                <wp:simplePos x="0" y="0"/>
                <wp:positionH relativeFrom="column">
                  <wp:posOffset>4062095</wp:posOffset>
                </wp:positionH>
                <wp:positionV relativeFrom="paragraph">
                  <wp:posOffset>320040</wp:posOffset>
                </wp:positionV>
                <wp:extent cx="2117090" cy="1171575"/>
                <wp:effectExtent l="0" t="0" r="0" b="9525"/>
                <wp:wrapNone/>
                <wp:docPr id="23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117090" cy="11715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38DC044F" w14:textId="5A4A5653" w:rsidR="00EF6408" w:rsidRPr="00A93C20" w:rsidRDefault="00A93C20" w:rsidP="00B71A5C">
                            <w:pPr>
                              <w:pStyle w:val="TOC1"/>
                              <w:spacing w:after="0"/>
                              <w:rPr>
                                <w:color w:val="595959" w:themeColor="text1" w:themeTint="A6"/>
                              </w:rPr>
                            </w:pPr>
                            <w:r>
                              <w:rPr>
                                <w:color w:val="595959" w:themeColor="text1" w:themeTint="A6"/>
                              </w:rPr>
                              <w:t>Date</w:t>
                            </w:r>
                            <w:r w:rsidR="00024B4B">
                              <w:rPr>
                                <w:color w:val="595959" w:themeColor="text1" w:themeTint="A6"/>
                              </w:rPr>
                              <w:t xml:space="preserve">: </w:t>
                            </w:r>
                            <w:r w:rsidR="0041173F">
                              <w:rPr>
                                <w:color w:val="595959" w:themeColor="text1" w:themeTint="A6"/>
                              </w:rPr>
                              <w:t>2</w:t>
                            </w:r>
                            <w:r w:rsidR="00E12BCF">
                              <w:rPr>
                                <w:color w:val="595959" w:themeColor="text1" w:themeTint="A6"/>
                              </w:rPr>
                              <w:t>0</w:t>
                            </w:r>
                            <w:r w:rsidR="0041173F">
                              <w:rPr>
                                <w:color w:val="595959" w:themeColor="text1" w:themeTint="A6"/>
                              </w:rPr>
                              <w:t xml:space="preserve"> May 20</w:t>
                            </w:r>
                            <w:r w:rsidR="00E12BCF">
                              <w:rPr>
                                <w:color w:val="595959" w:themeColor="text1" w:themeTint="A6"/>
                              </w:rPr>
                              <w:t>21</w:t>
                            </w:r>
                          </w:p>
                          <w:p w14:paraId="6B9E3013" w14:textId="364F041D" w:rsidR="00EF6408" w:rsidRPr="00A93C20" w:rsidRDefault="00EF6408" w:rsidP="00B71A5C">
                            <w:pPr>
                              <w:spacing w:after="0" w:line="240" w:lineRule="auto"/>
                              <w:rPr>
                                <w:color w:val="595959" w:themeColor="text1" w:themeTint="A6"/>
                              </w:rPr>
                            </w:pPr>
                            <w:r w:rsidRPr="00A93C20">
                              <w:rPr>
                                <w:color w:val="595959" w:themeColor="text1" w:themeTint="A6"/>
                              </w:rPr>
                              <w:t>Aut</w:t>
                            </w:r>
                            <w:r w:rsidR="00A93C20">
                              <w:rPr>
                                <w:color w:val="595959" w:themeColor="text1" w:themeTint="A6"/>
                              </w:rPr>
                              <w:t>h</w:t>
                            </w:r>
                            <w:r w:rsidRPr="00A93C20">
                              <w:rPr>
                                <w:color w:val="595959" w:themeColor="text1" w:themeTint="A6"/>
                              </w:rPr>
                              <w:t>or:</w:t>
                            </w:r>
                            <w:r w:rsidR="0041173F">
                              <w:rPr>
                                <w:color w:val="595959" w:themeColor="text1" w:themeTint="A6"/>
                              </w:rPr>
                              <w:t xml:space="preserve"> </w:t>
                            </w:r>
                            <w:r w:rsidR="00E12BCF">
                              <w:rPr>
                                <w:color w:val="595959" w:themeColor="text1" w:themeTint="A6"/>
                              </w:rPr>
                              <w:t>Raunak Sharma</w:t>
                            </w:r>
                          </w:p>
                          <w:p w14:paraId="2EA73FE4" w14:textId="77777777" w:rsidR="00EF6408" w:rsidRPr="00A93C20" w:rsidRDefault="00EF6408" w:rsidP="004F30BF">
                            <w:pPr>
                              <w:spacing w:after="0" w:line="240" w:lineRule="auto"/>
                              <w:rPr>
                                <w:color w:val="595959" w:themeColor="text1" w:themeTint="A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E7FC483" id="_x0000_t202" coordsize="21600,21600" o:spt="202" path="m,l,21600r21600,l21600,xe">
                <v:stroke joinstyle="miter"/>
                <v:path gradientshapeok="t" o:connecttype="rect"/>
              </v:shapetype>
              <v:shape id="Text Box 23" o:spid="_x0000_s1027" type="#_x0000_t202" style="position:absolute;left:0;text-align:left;margin-left:319.85pt;margin-top:25.2pt;width:166.7pt;height:92.25pt;z-index:-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" fillcolor="window" stroked="f" strokeweight=".5pt">
                <v:textbox>
                  <w:txbxContent>
                    <w:p w14:paraId="38DC044F" w14:textId="5A4A5653" w:rsidR="00EF6408" w:rsidRPr="00A93C20" w:rsidRDefault="00A93C20" w:rsidP="00B71A5C">
                      <w:pPr>
                        <w:pStyle w:val="TOC1"/>
                        <w:spacing w:after="0"/>
                        <w:rPr>
                          <w:color w:val="595959" w:themeColor="text1" w:themeTint="A6"/>
                        </w:rPr>
                      </w:pPr>
                      <w:r>
                        <w:rPr>
                          <w:color w:val="595959" w:themeColor="text1" w:themeTint="A6"/>
                        </w:rPr>
                        <w:t>Date</w:t>
                      </w:r>
                      <w:r w:rsidR="00024B4B">
                        <w:rPr>
                          <w:color w:val="595959" w:themeColor="text1" w:themeTint="A6"/>
                        </w:rPr>
                        <w:t xml:space="preserve">: </w:t>
                      </w:r>
                      <w:r w:rsidR="0041173F">
                        <w:rPr>
                          <w:color w:val="595959" w:themeColor="text1" w:themeTint="A6"/>
                        </w:rPr>
                        <w:t>2</w:t>
                      </w:r>
                      <w:r w:rsidR="00E12BCF">
                        <w:rPr>
                          <w:color w:val="595959" w:themeColor="text1" w:themeTint="A6"/>
                        </w:rPr>
                        <w:t>0</w:t>
                      </w:r>
                      <w:r w:rsidR="0041173F">
                        <w:rPr>
                          <w:color w:val="595959" w:themeColor="text1" w:themeTint="A6"/>
                        </w:rPr>
                        <w:t xml:space="preserve"> May 20</w:t>
                      </w:r>
                      <w:r w:rsidR="00E12BCF">
                        <w:rPr>
                          <w:color w:val="595959" w:themeColor="text1" w:themeTint="A6"/>
                        </w:rPr>
                        <w:t>21</w:t>
                      </w:r>
                    </w:p>
                    <w:p w14:paraId="6B9E3013" w14:textId="364F041D" w:rsidR="00EF6408" w:rsidRPr="00A93C20" w:rsidRDefault="00EF6408" w:rsidP="00B71A5C">
                      <w:pPr>
                        <w:spacing w:after="0" w:line="240" w:lineRule="auto"/>
                        <w:rPr>
                          <w:color w:val="595959" w:themeColor="text1" w:themeTint="A6"/>
                        </w:rPr>
                      </w:pPr>
                      <w:r w:rsidRPr="00A93C20">
                        <w:rPr>
                          <w:color w:val="595959" w:themeColor="text1" w:themeTint="A6"/>
                        </w:rPr>
                        <w:t>Aut</w:t>
                      </w:r>
                      <w:r w:rsidR="00A93C20">
                        <w:rPr>
                          <w:color w:val="595959" w:themeColor="text1" w:themeTint="A6"/>
                        </w:rPr>
                        <w:t>h</w:t>
                      </w:r>
                      <w:r w:rsidRPr="00A93C20">
                        <w:rPr>
                          <w:color w:val="595959" w:themeColor="text1" w:themeTint="A6"/>
                        </w:rPr>
                        <w:t>or:</w:t>
                      </w:r>
                      <w:r w:rsidR="0041173F">
                        <w:rPr>
                          <w:color w:val="595959" w:themeColor="text1" w:themeTint="A6"/>
                        </w:rPr>
                        <w:t xml:space="preserve"> </w:t>
                      </w:r>
                      <w:r w:rsidR="00E12BCF">
                        <w:rPr>
                          <w:color w:val="595959" w:themeColor="text1" w:themeTint="A6"/>
                        </w:rPr>
                        <w:t>Raunak Sharma</w:t>
                      </w:r>
                    </w:p>
                    <w:p w14:paraId="2EA73FE4" w14:textId="77777777" w:rsidR="00EF6408" w:rsidRPr="00A93C20" w:rsidRDefault="00EF6408" w:rsidP="004F30BF">
                      <w:pPr>
                        <w:spacing w:after="0" w:line="240" w:lineRule="auto"/>
                        <w:rPr>
                          <w:color w:val="595959" w:themeColor="text1" w:themeTint="A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2443DFB" w14:textId="77777777" w:rsidR="00D05598" w:rsidRPr="00A6242D" w:rsidRDefault="00D05598">
      <w:pPr>
        <w:rPr>
          <w:rFonts w:cstheme="minorHAnsi"/>
          <w:b/>
          <w:bCs/>
          <w:color w:val="595959" w:themeColor="text1" w:themeTint="A6"/>
          <w:sz w:val="36"/>
          <w:szCs w:val="36"/>
          <w:lang w:val="it-IT"/>
        </w:rPr>
      </w:pPr>
    </w:p>
    <w:p w14:paraId="0F0A6F2C" w14:textId="77777777" w:rsidR="00D05598" w:rsidRPr="00A6242D" w:rsidRDefault="00F317AE">
      <w:pPr>
        <w:rPr>
          <w:rFonts w:cstheme="minorHAnsi"/>
          <w:b/>
          <w:bCs/>
          <w:color w:val="595959" w:themeColor="text1" w:themeTint="A6"/>
          <w:sz w:val="36"/>
          <w:szCs w:val="36"/>
          <w:lang w:val="it-IT"/>
        </w:rPr>
      </w:pPr>
      <w:r w:rsidRPr="00A6242D">
        <w:rPr>
          <w:rFonts w:cstheme="minorHAnsi"/>
          <w:b/>
          <w:bCs/>
          <w:noProof/>
          <w:color w:val="595959" w:themeColor="text1" w:themeTint="A6"/>
          <w:sz w:val="36"/>
          <w:szCs w:val="36"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908CDF4" wp14:editId="41D1E594">
                <wp:simplePos x="0" y="0"/>
                <wp:positionH relativeFrom="column">
                  <wp:posOffset>-114300</wp:posOffset>
                </wp:positionH>
                <wp:positionV relativeFrom="paragraph">
                  <wp:posOffset>226060</wp:posOffset>
                </wp:positionV>
                <wp:extent cx="3014980" cy="1828800"/>
                <wp:effectExtent l="0" t="0" r="7620" b="0"/>
                <wp:wrapNone/>
                <wp:docPr id="19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14980" cy="182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EE9605C" w14:textId="4D2949A3" w:rsidR="00EF6408" w:rsidRPr="00A93C20" w:rsidRDefault="00A93C20" w:rsidP="00E12BCF">
                            <w:pPr>
                              <w:spacing w:after="0" w:line="240" w:lineRule="auto"/>
                              <w:jc w:val="left"/>
                              <w:rPr>
                                <w:color w:val="595959" w:themeColor="text1" w:themeTint="A6"/>
                                <w:sz w:val="24"/>
                              </w:rPr>
                            </w:pPr>
                            <w:r>
                              <w:rPr>
                                <w:color w:val="595959" w:themeColor="text1" w:themeTint="A6"/>
                                <w:sz w:val="24"/>
                              </w:rPr>
                              <w:t>For further information please contact</w:t>
                            </w:r>
                            <w:r w:rsidR="00EF6408" w:rsidRPr="00A93C20">
                              <w:rPr>
                                <w:color w:val="595959" w:themeColor="text1" w:themeTint="A6"/>
                                <w:sz w:val="24"/>
                              </w:rPr>
                              <w:t xml:space="preserve">: </w:t>
                            </w:r>
                          </w:p>
                          <w:p w14:paraId="2A225183" w14:textId="77777777" w:rsidR="00EF6408" w:rsidRPr="00A93C20" w:rsidRDefault="00EF6408" w:rsidP="00B71A5C">
                            <w:pPr>
                              <w:spacing w:after="0" w:line="240" w:lineRule="auto"/>
                              <w:rPr>
                                <w:color w:val="595959" w:themeColor="text1" w:themeTint="A6"/>
                                <w:sz w:val="24"/>
                              </w:rPr>
                            </w:pPr>
                          </w:p>
                          <w:p w14:paraId="019DC8E3" w14:textId="77777777" w:rsidR="00EF6408" w:rsidRPr="00A93C20" w:rsidRDefault="00B706D5" w:rsidP="00B71A5C">
                            <w:pPr>
                              <w:spacing w:after="0" w:line="240" w:lineRule="auto"/>
                              <w:rPr>
                                <w:sz w:val="24"/>
                              </w:rPr>
                            </w:pPr>
                            <w:hyperlink r:id="rId9" w:history="1">
                              <w:r w:rsidR="00024B4B" w:rsidRPr="008E0CFE">
                                <w:rPr>
                                  <w:rStyle w:val="Hyperlink"/>
                                  <w:rFonts w:cs="Tahoma"/>
                                  <w:sz w:val="24"/>
                                  <w:szCs w:val="24"/>
                                  <w:lang w:eastAsia="en-GB"/>
                                </w:rPr>
                                <w:t>support@projectobjects.com</w:t>
                              </w:r>
                            </w:hyperlink>
                            <w:r w:rsidR="00EF6408" w:rsidRPr="00A93C20">
                              <w:rPr>
                                <w:color w:val="595959" w:themeColor="text1" w:themeTint="A6"/>
                                <w:sz w:val="24"/>
                              </w:rPr>
                              <w:br/>
                            </w:r>
                            <w:hyperlink r:id="rId10" w:history="1">
                              <w:r w:rsidR="00EF6408" w:rsidRPr="00A93C20">
                                <w:rPr>
                                  <w:sz w:val="24"/>
                                </w:rPr>
                                <w:t>www.projectobjects.com</w:t>
                              </w:r>
                            </w:hyperlink>
                          </w:p>
                          <w:p w14:paraId="1D306C15" w14:textId="77777777" w:rsidR="00EF6408" w:rsidRPr="00A403C5" w:rsidRDefault="00EF6408" w:rsidP="00B71A5C">
                            <w:pPr>
                              <w:spacing w:after="0"/>
                              <w:rPr>
                                <w:color w:val="0000FF" w:themeColor="hyperlink"/>
                                <w:sz w:val="24"/>
                                <w:u w:val="single"/>
                              </w:rPr>
                            </w:pPr>
                          </w:p>
                          <w:p w14:paraId="65AF1D45" w14:textId="77777777" w:rsidR="00EF6408" w:rsidRDefault="00EF6408" w:rsidP="00B71A5C">
                            <w:pPr>
                              <w:spacing w:after="0"/>
                              <w:rPr>
                                <w:color w:val="0000FF" w:themeColor="hyperlink"/>
                                <w:sz w:val="24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908CDF4" id="Text Box 7" o:spid="_x0000_s1028" type="#_x0000_t202" style="position:absolute;left:0;text-align:left;margin-left:-9pt;margin-top:17.8pt;width:237.4pt;height:2in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" stroked="f">
                <v:textbox>
                  <w:txbxContent>
                    <w:p w14:paraId="0EE9605C" w14:textId="4D2949A3" w:rsidR="00EF6408" w:rsidRPr="00A93C20" w:rsidRDefault="00A93C20" w:rsidP="00E12BCF">
                      <w:pPr>
                        <w:spacing w:after="0" w:line="240" w:lineRule="auto"/>
                        <w:jc w:val="left"/>
                        <w:rPr>
                          <w:color w:val="595959" w:themeColor="text1" w:themeTint="A6"/>
                          <w:sz w:val="24"/>
                        </w:rPr>
                      </w:pPr>
                      <w:r>
                        <w:rPr>
                          <w:color w:val="595959" w:themeColor="text1" w:themeTint="A6"/>
                          <w:sz w:val="24"/>
                        </w:rPr>
                        <w:t>For further information please contact</w:t>
                      </w:r>
                      <w:r w:rsidR="00EF6408" w:rsidRPr="00A93C20">
                        <w:rPr>
                          <w:color w:val="595959" w:themeColor="text1" w:themeTint="A6"/>
                          <w:sz w:val="24"/>
                        </w:rPr>
                        <w:t xml:space="preserve">: </w:t>
                      </w:r>
                    </w:p>
                    <w:p w14:paraId="2A225183" w14:textId="77777777" w:rsidR="00EF6408" w:rsidRPr="00A93C20" w:rsidRDefault="00EF6408" w:rsidP="00B71A5C">
                      <w:pPr>
                        <w:spacing w:after="0" w:line="240" w:lineRule="auto"/>
                        <w:rPr>
                          <w:color w:val="595959" w:themeColor="text1" w:themeTint="A6"/>
                          <w:sz w:val="24"/>
                        </w:rPr>
                      </w:pPr>
                    </w:p>
                    <w:p w14:paraId="019DC8E3" w14:textId="77777777" w:rsidR="00EF6408" w:rsidRPr="00A93C20" w:rsidRDefault="00B706D5" w:rsidP="00B71A5C">
                      <w:pPr>
                        <w:spacing w:after="0" w:line="240" w:lineRule="auto"/>
                        <w:rPr>
                          <w:sz w:val="24"/>
                        </w:rPr>
                      </w:pPr>
                      <w:hyperlink r:id="rId11" w:history="1">
                        <w:r w:rsidR="00024B4B" w:rsidRPr="008E0CFE">
                          <w:rPr>
                            <w:rStyle w:val="Hyperlink"/>
                            <w:rFonts w:cs="Tahoma"/>
                            <w:sz w:val="24"/>
                            <w:szCs w:val="24"/>
                            <w:lang w:eastAsia="en-GB"/>
                          </w:rPr>
                          <w:t>support@projectobjects.com</w:t>
                        </w:r>
                      </w:hyperlink>
                      <w:r w:rsidR="00EF6408" w:rsidRPr="00A93C20">
                        <w:rPr>
                          <w:color w:val="595959" w:themeColor="text1" w:themeTint="A6"/>
                          <w:sz w:val="24"/>
                        </w:rPr>
                        <w:br/>
                      </w:r>
                      <w:hyperlink r:id="rId12" w:history="1">
                        <w:r w:rsidR="00EF6408" w:rsidRPr="00A93C20">
                          <w:rPr>
                            <w:sz w:val="24"/>
                          </w:rPr>
                          <w:t>www.projectobjects.com</w:t>
                        </w:r>
                      </w:hyperlink>
                    </w:p>
                    <w:p w14:paraId="1D306C15" w14:textId="77777777" w:rsidR="00EF6408" w:rsidRPr="00A403C5" w:rsidRDefault="00EF6408" w:rsidP="00B71A5C">
                      <w:pPr>
                        <w:spacing w:after="0"/>
                        <w:rPr>
                          <w:color w:val="0000FF" w:themeColor="hyperlink"/>
                          <w:sz w:val="24"/>
                          <w:u w:val="single"/>
                        </w:rPr>
                      </w:pPr>
                    </w:p>
                    <w:p w14:paraId="65AF1D45" w14:textId="77777777" w:rsidR="00EF6408" w:rsidRDefault="00EF6408" w:rsidP="00B71A5C">
                      <w:pPr>
                        <w:spacing w:after="0"/>
                        <w:rPr>
                          <w:color w:val="0000FF" w:themeColor="hyperlink"/>
                          <w:sz w:val="24"/>
                          <w:u w:val="singl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E57AC2D" w14:textId="77777777" w:rsidR="003260A6" w:rsidRPr="00A6242D" w:rsidRDefault="003260A6">
      <w:pPr>
        <w:rPr>
          <w:rFonts w:cstheme="minorHAnsi"/>
          <w:b/>
          <w:bCs/>
          <w:color w:val="595959" w:themeColor="text1" w:themeTint="A6"/>
          <w:sz w:val="36"/>
          <w:szCs w:val="36"/>
          <w:lang w:val="it-IT"/>
        </w:rPr>
      </w:pPr>
    </w:p>
    <w:p w14:paraId="247505E1" w14:textId="77777777" w:rsidR="003260A6" w:rsidRPr="00A6242D" w:rsidRDefault="003260A6">
      <w:pPr>
        <w:rPr>
          <w:rFonts w:cstheme="minorHAnsi"/>
          <w:b/>
          <w:bCs/>
          <w:noProof/>
          <w:color w:val="595959" w:themeColor="text1" w:themeTint="A6"/>
          <w:sz w:val="36"/>
          <w:szCs w:val="36"/>
          <w:lang w:val="it-IT" w:eastAsia="en-GB"/>
        </w:rPr>
      </w:pPr>
    </w:p>
    <w:p w14:paraId="386F3FD0" w14:textId="77777777" w:rsidR="003260A6" w:rsidRPr="00A6242D" w:rsidRDefault="003260A6">
      <w:pPr>
        <w:rPr>
          <w:rFonts w:cstheme="minorHAnsi"/>
          <w:b/>
          <w:bCs/>
          <w:color w:val="595959" w:themeColor="text1" w:themeTint="A6"/>
          <w:sz w:val="36"/>
          <w:szCs w:val="36"/>
          <w:lang w:val="it-IT"/>
        </w:rPr>
      </w:pPr>
    </w:p>
    <w:p w14:paraId="1EEFD572" w14:textId="77777777" w:rsidR="003260A6" w:rsidRPr="00A6242D" w:rsidRDefault="003260A6">
      <w:pPr>
        <w:rPr>
          <w:rFonts w:cstheme="minorHAnsi"/>
          <w:b/>
          <w:bCs/>
          <w:color w:val="595959" w:themeColor="text1" w:themeTint="A6"/>
          <w:sz w:val="36"/>
          <w:szCs w:val="36"/>
          <w:lang w:val="it-IT"/>
        </w:rPr>
      </w:pPr>
    </w:p>
    <w:p w14:paraId="71DC49CE" w14:textId="77777777" w:rsidR="003260A6" w:rsidRPr="00A6242D" w:rsidRDefault="003260A6">
      <w:pPr>
        <w:rPr>
          <w:rFonts w:cstheme="minorHAnsi"/>
          <w:b/>
          <w:bCs/>
          <w:color w:val="595959" w:themeColor="text1" w:themeTint="A6"/>
          <w:sz w:val="36"/>
          <w:szCs w:val="36"/>
          <w:lang w:val="it-IT"/>
        </w:rPr>
      </w:pPr>
    </w:p>
    <w:p w14:paraId="2B086A69" w14:textId="77777777" w:rsidR="003260A6" w:rsidRPr="00A6242D" w:rsidRDefault="005B7900" w:rsidP="005B7900">
      <w:pPr>
        <w:tabs>
          <w:tab w:val="left" w:pos="4215"/>
        </w:tabs>
        <w:rPr>
          <w:rFonts w:cstheme="minorHAnsi"/>
          <w:b/>
          <w:bCs/>
          <w:color w:val="595959" w:themeColor="text1" w:themeTint="A6"/>
          <w:sz w:val="36"/>
          <w:szCs w:val="36"/>
          <w:lang w:val="it-IT"/>
        </w:rPr>
      </w:pPr>
      <w:r>
        <w:rPr>
          <w:rFonts w:cstheme="minorHAnsi"/>
          <w:b/>
          <w:bCs/>
          <w:color w:val="595959" w:themeColor="text1" w:themeTint="A6"/>
          <w:sz w:val="36"/>
          <w:szCs w:val="36"/>
          <w:lang w:val="it-IT"/>
        </w:rPr>
        <w:tab/>
      </w:r>
    </w:p>
    <w:p w14:paraId="7CE6FA4F" w14:textId="77777777" w:rsidR="003260A6" w:rsidRPr="00A6242D" w:rsidRDefault="00E44A32" w:rsidP="00E44A32">
      <w:pPr>
        <w:tabs>
          <w:tab w:val="left" w:pos="5535"/>
        </w:tabs>
        <w:rPr>
          <w:rFonts w:cstheme="minorHAnsi"/>
          <w:b/>
          <w:bCs/>
          <w:color w:val="595959" w:themeColor="text1" w:themeTint="A6"/>
          <w:sz w:val="36"/>
          <w:szCs w:val="36"/>
          <w:lang w:val="it-IT"/>
        </w:rPr>
      </w:pPr>
      <w:r>
        <w:rPr>
          <w:rFonts w:cstheme="minorHAnsi"/>
          <w:b/>
          <w:bCs/>
          <w:color w:val="595959" w:themeColor="text1" w:themeTint="A6"/>
          <w:sz w:val="36"/>
          <w:szCs w:val="36"/>
          <w:lang w:val="it-IT"/>
        </w:rPr>
        <w:tab/>
      </w:r>
    </w:p>
    <w:p w14:paraId="441DA36F" w14:textId="77777777" w:rsidR="003260A6" w:rsidRPr="00A6242D" w:rsidRDefault="00A93C20">
      <w:pPr>
        <w:rPr>
          <w:rFonts w:cstheme="minorHAnsi"/>
          <w:b/>
          <w:bCs/>
          <w:color w:val="595959" w:themeColor="text1" w:themeTint="A6"/>
          <w:sz w:val="36"/>
          <w:szCs w:val="36"/>
          <w:lang w:val="it-IT"/>
        </w:rPr>
      </w:pPr>
      <w:r w:rsidRPr="00A6242D">
        <w:rPr>
          <w:rFonts w:cstheme="minorHAnsi"/>
          <w:b/>
          <w:bCs/>
          <w:noProof/>
          <w:color w:val="595959" w:themeColor="text1" w:themeTint="A6"/>
          <w:sz w:val="36"/>
          <w:szCs w:val="36"/>
          <w:lang w:val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C6133BC" wp14:editId="280A8C63">
                <wp:simplePos x="0" y="0"/>
                <wp:positionH relativeFrom="column">
                  <wp:posOffset>-1081405</wp:posOffset>
                </wp:positionH>
                <wp:positionV relativeFrom="paragraph">
                  <wp:posOffset>489585</wp:posOffset>
                </wp:positionV>
                <wp:extent cx="7753350" cy="447675"/>
                <wp:effectExtent l="0" t="0" r="0" b="0"/>
                <wp:wrapNone/>
                <wp:docPr id="12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753350" cy="4476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ABA6058" w14:textId="70ECB6F2" w:rsidR="00EF6408" w:rsidRPr="003516CB" w:rsidRDefault="00EF6408" w:rsidP="00A93C20">
                            <w:pPr>
                              <w:spacing w:after="0"/>
                              <w:jc w:val="center"/>
                              <w:rPr>
                                <w:color w:val="595959" w:themeColor="text1" w:themeTint="A6"/>
                                <w:sz w:val="24"/>
                              </w:rPr>
                            </w:pPr>
                            <w:r w:rsidRPr="003516CB">
                              <w:rPr>
                                <w:color w:val="595959" w:themeColor="text1" w:themeTint="A6"/>
                                <w:sz w:val="24"/>
                                <w:lang w:val="pt-BR"/>
                              </w:rPr>
                              <w:t>© 20</w:t>
                            </w:r>
                            <w:r w:rsidR="002C24E0">
                              <w:rPr>
                                <w:color w:val="595959" w:themeColor="text1" w:themeTint="A6"/>
                                <w:sz w:val="24"/>
                                <w:lang w:val="pt-BR"/>
                              </w:rPr>
                              <w:t>21</w:t>
                            </w:r>
                            <w:r w:rsidRPr="003516CB">
                              <w:rPr>
                                <w:color w:val="595959" w:themeColor="text1" w:themeTint="A6"/>
                                <w:sz w:val="24"/>
                                <w:lang w:val="pt-BR"/>
                              </w:rPr>
                              <w:t xml:space="preserve"> Project Objects </w:t>
                            </w:r>
                            <w:r w:rsidR="00A93C20">
                              <w:rPr>
                                <w:color w:val="595959" w:themeColor="text1" w:themeTint="A6"/>
                                <w:sz w:val="24"/>
                                <w:lang w:val="pt-BR"/>
                              </w:rPr>
                              <w:t>Lt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C6133BC" id="Rectangle 12" o:spid="_x0000_s1029" style="position:absolute;left:0;text-align:left;margin-left:-85.15pt;margin-top:38.55pt;width:610.5pt;height:35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" filled="f" stroked="f" strokeweight="2pt">
                <v:textbox>
                  <w:txbxContent>
                    <w:p w14:paraId="2ABA6058" w14:textId="70ECB6F2" w:rsidR="00EF6408" w:rsidRPr="003516CB" w:rsidRDefault="00EF6408" w:rsidP="00A93C20">
                      <w:pPr>
                        <w:spacing w:after="0"/>
                        <w:jc w:val="center"/>
                        <w:rPr>
                          <w:color w:val="595959" w:themeColor="text1" w:themeTint="A6"/>
                          <w:sz w:val="24"/>
                        </w:rPr>
                      </w:pPr>
                      <w:r w:rsidRPr="003516CB">
                        <w:rPr>
                          <w:color w:val="595959" w:themeColor="text1" w:themeTint="A6"/>
                          <w:sz w:val="24"/>
                          <w:lang w:val="pt-BR"/>
                        </w:rPr>
                        <w:t>© 20</w:t>
                      </w:r>
                      <w:r w:rsidR="002C24E0">
                        <w:rPr>
                          <w:color w:val="595959" w:themeColor="text1" w:themeTint="A6"/>
                          <w:sz w:val="24"/>
                          <w:lang w:val="pt-BR"/>
                        </w:rPr>
                        <w:t>21</w:t>
                      </w:r>
                      <w:r w:rsidRPr="003516CB">
                        <w:rPr>
                          <w:color w:val="595959" w:themeColor="text1" w:themeTint="A6"/>
                          <w:sz w:val="24"/>
                          <w:lang w:val="pt-BR"/>
                        </w:rPr>
                        <w:t xml:space="preserve"> Project Objects </w:t>
                      </w:r>
                      <w:r w:rsidR="00A93C20">
                        <w:rPr>
                          <w:color w:val="595959" w:themeColor="text1" w:themeTint="A6"/>
                          <w:sz w:val="24"/>
                          <w:lang w:val="pt-BR"/>
                        </w:rPr>
                        <w:t>Ltd</w:t>
                      </w:r>
                    </w:p>
                  </w:txbxContent>
                </v:textbox>
              </v:rect>
            </w:pict>
          </mc:Fallback>
        </mc:AlternateContent>
      </w:r>
    </w:p>
    <w:sdt>
      <w:sdtPr>
        <w:id w:val="-1375612910"/>
        <w:docPartObj>
          <w:docPartGallery w:val="Table of Contents"/>
          <w:docPartUnique/>
        </w:docPartObj>
      </w:sdtPr>
      <w:sdtEndPr>
        <w:rPr>
          <w:rFonts w:cstheme="minorBidi"/>
          <w:b/>
          <w:caps w:val="0"/>
          <w:noProof/>
          <w:color w:val="auto"/>
          <w:sz w:val="22"/>
          <w:szCs w:val="22"/>
          <w:lang w:val="en-GB" w:eastAsia="en-US"/>
        </w:rPr>
      </w:sdtEndPr>
      <w:sdtContent>
        <w:p w14:paraId="167C22DD" w14:textId="117C8AC9" w:rsidR="00355708" w:rsidRDefault="00355708">
          <w:pPr>
            <w:pStyle w:val="TOCHeading"/>
          </w:pPr>
          <w:r>
            <w:t>Contents</w:t>
          </w:r>
        </w:p>
        <w:p w14:paraId="12492D77" w14:textId="2D1816B8" w:rsidR="00355708" w:rsidRDefault="00355708">
          <w:pPr>
            <w:pStyle w:val="TOC1"/>
            <w:rPr>
              <w:rFonts w:eastAsiaTheme="minorEastAsia"/>
              <w:b w:val="0"/>
              <w:szCs w:val="22"/>
              <w:lang w:val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r:id="rId13" w:anchor="_Toc72421821" w:history="1">
            <w:r w:rsidRPr="00190D55">
              <w:rPr>
                <w:rStyle w:val="Hyperlink"/>
                <w:rFonts w:cstheme="minorHAnsi"/>
                <w:spacing w:val="20"/>
              </w:rPr>
              <w:t>SSL Certificate Installat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242182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0</w:t>
            </w:r>
            <w:r>
              <w:rPr>
                <w:webHidden/>
              </w:rPr>
              <w:fldChar w:fldCharType="end"/>
            </w:r>
          </w:hyperlink>
        </w:p>
        <w:p w14:paraId="1C61E89A" w14:textId="33AEE842" w:rsidR="00355708" w:rsidRDefault="00355708">
          <w:pPr>
            <w:pStyle w:val="TOC1"/>
            <w:rPr>
              <w:rFonts w:eastAsiaTheme="minorEastAsia"/>
              <w:b w:val="0"/>
              <w:szCs w:val="22"/>
              <w:lang w:val="en-US"/>
            </w:rPr>
          </w:pPr>
          <w:hyperlink w:anchor="_Toc72421822" w:history="1">
            <w:r w:rsidRPr="00190D55">
              <w:rPr>
                <w:rStyle w:val="Hyperlink"/>
              </w:rPr>
              <w:t>2.</w:t>
            </w:r>
            <w:r>
              <w:rPr>
                <w:rFonts w:eastAsiaTheme="minorEastAsia"/>
                <w:b w:val="0"/>
                <w:szCs w:val="22"/>
                <w:lang w:val="en-US"/>
              </w:rPr>
              <w:tab/>
            </w:r>
            <w:r w:rsidRPr="00190D55">
              <w:rPr>
                <w:rStyle w:val="Hyperlink"/>
              </w:rPr>
              <w:t>Introduct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242182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73252286" w14:textId="37F2F3FA" w:rsidR="00355708" w:rsidRDefault="00355708">
          <w:pPr>
            <w:pStyle w:val="TOC1"/>
            <w:rPr>
              <w:rFonts w:eastAsiaTheme="minorEastAsia"/>
              <w:b w:val="0"/>
              <w:szCs w:val="22"/>
              <w:lang w:val="en-US"/>
            </w:rPr>
          </w:pPr>
          <w:hyperlink w:anchor="_Toc72421823" w:history="1">
            <w:r w:rsidRPr="00190D55">
              <w:rPr>
                <w:rStyle w:val="Hyperlink"/>
              </w:rPr>
              <w:t>3.</w:t>
            </w:r>
            <w:r>
              <w:rPr>
                <w:rFonts w:eastAsiaTheme="minorEastAsia"/>
                <w:b w:val="0"/>
                <w:szCs w:val="22"/>
                <w:lang w:val="en-US"/>
              </w:rPr>
              <w:tab/>
            </w:r>
            <w:r w:rsidRPr="00190D55">
              <w:rPr>
                <w:rStyle w:val="Hyperlink"/>
              </w:rPr>
              <w:t>Generate CSR (Certificate Signing Request)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242182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72AA72ED" w14:textId="5B19DE4E" w:rsidR="00355708" w:rsidRDefault="00355708">
          <w:pPr>
            <w:pStyle w:val="TOC1"/>
            <w:rPr>
              <w:rFonts w:eastAsiaTheme="minorEastAsia"/>
              <w:b w:val="0"/>
              <w:szCs w:val="22"/>
              <w:lang w:val="en-US"/>
            </w:rPr>
          </w:pPr>
          <w:hyperlink w:anchor="_Toc72421824" w:history="1">
            <w:r w:rsidRPr="00190D55">
              <w:rPr>
                <w:rStyle w:val="Hyperlink"/>
              </w:rPr>
              <w:t>4.</w:t>
            </w:r>
            <w:r>
              <w:rPr>
                <w:rFonts w:eastAsiaTheme="minorEastAsia"/>
                <w:b w:val="0"/>
                <w:szCs w:val="22"/>
                <w:lang w:val="en-US"/>
              </w:rPr>
              <w:tab/>
            </w:r>
            <w:r w:rsidRPr="00190D55">
              <w:rPr>
                <w:rStyle w:val="Hyperlink"/>
              </w:rPr>
              <w:t>Install Certificat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242182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1007DEDE" w14:textId="441C4509" w:rsidR="00355708" w:rsidRDefault="00355708">
          <w:pPr>
            <w:pStyle w:val="TOC1"/>
            <w:rPr>
              <w:rFonts w:eastAsiaTheme="minorEastAsia"/>
              <w:b w:val="0"/>
              <w:szCs w:val="22"/>
              <w:lang w:val="en-US"/>
            </w:rPr>
          </w:pPr>
          <w:hyperlink w:anchor="_Toc72421825" w:history="1">
            <w:r w:rsidRPr="00190D55">
              <w:rPr>
                <w:rStyle w:val="Hyperlink"/>
              </w:rPr>
              <w:t>5.</w:t>
            </w:r>
            <w:r>
              <w:rPr>
                <w:rFonts w:eastAsiaTheme="minorEastAsia"/>
                <w:b w:val="0"/>
                <w:szCs w:val="22"/>
                <w:lang w:val="en-US"/>
              </w:rPr>
              <w:tab/>
            </w:r>
            <w:r w:rsidRPr="00190D55">
              <w:rPr>
                <w:rStyle w:val="Hyperlink"/>
              </w:rPr>
              <w:t>Binding SSL certificate to the web sit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242182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18FDAC5D" w14:textId="5EEB9BFA" w:rsidR="00355708" w:rsidRDefault="00355708">
          <w:pPr>
            <w:pStyle w:val="TOC1"/>
            <w:rPr>
              <w:rFonts w:eastAsiaTheme="minorEastAsia"/>
              <w:b w:val="0"/>
              <w:szCs w:val="22"/>
              <w:lang w:val="en-US"/>
            </w:rPr>
          </w:pPr>
          <w:hyperlink w:anchor="_Toc72421826" w:history="1">
            <w:r w:rsidRPr="00190D55">
              <w:rPr>
                <w:rStyle w:val="Hyperlink"/>
              </w:rPr>
              <w:t>6.</w:t>
            </w:r>
            <w:r>
              <w:rPr>
                <w:rFonts w:eastAsiaTheme="minorEastAsia"/>
                <w:b w:val="0"/>
                <w:szCs w:val="22"/>
                <w:lang w:val="en-US"/>
              </w:rPr>
              <w:tab/>
            </w:r>
            <w:r w:rsidRPr="00190D55">
              <w:rPr>
                <w:rStyle w:val="Hyperlink"/>
              </w:rPr>
              <w:t>Install GeoTrust Secured Seal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242182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33523B32" w14:textId="0FCB9E17" w:rsidR="00355708" w:rsidRDefault="00355708">
          <w:r>
            <w:rPr>
              <w:b/>
              <w:bCs/>
              <w:noProof/>
            </w:rPr>
            <w:fldChar w:fldCharType="end"/>
          </w:r>
        </w:p>
      </w:sdtContent>
    </w:sdt>
    <w:p w14:paraId="621C725C" w14:textId="77777777" w:rsidR="00AB2AB4" w:rsidRDefault="00AB2AB4" w:rsidP="00295743">
      <w:pPr>
        <w:rPr>
          <w:noProof/>
          <w:color w:val="595959" w:themeColor="text1" w:themeTint="A6"/>
          <w:lang w:val="it-IT"/>
        </w:rPr>
      </w:pPr>
    </w:p>
    <w:p w14:paraId="785C0E15" w14:textId="77777777" w:rsidR="00AB2AB4" w:rsidRDefault="00AB2AB4" w:rsidP="00295743">
      <w:pPr>
        <w:rPr>
          <w:noProof/>
          <w:color w:val="595959" w:themeColor="text1" w:themeTint="A6"/>
          <w:lang w:val="it-IT"/>
        </w:rPr>
      </w:pPr>
    </w:p>
    <w:p w14:paraId="7E953396" w14:textId="77777777" w:rsidR="00AB2AB4" w:rsidRDefault="00AB2AB4" w:rsidP="00295743">
      <w:pPr>
        <w:rPr>
          <w:noProof/>
          <w:color w:val="595959" w:themeColor="text1" w:themeTint="A6"/>
          <w:lang w:val="it-IT"/>
        </w:rPr>
      </w:pPr>
    </w:p>
    <w:p w14:paraId="3CE8FA5A" w14:textId="77777777" w:rsidR="00AB2AB4" w:rsidRDefault="00AB2AB4" w:rsidP="00295743">
      <w:pPr>
        <w:rPr>
          <w:noProof/>
          <w:color w:val="595959" w:themeColor="text1" w:themeTint="A6"/>
          <w:lang w:val="it-IT"/>
        </w:rPr>
      </w:pPr>
    </w:p>
    <w:p w14:paraId="50D92816" w14:textId="77777777" w:rsidR="00AB2AB4" w:rsidRDefault="00AB2AB4" w:rsidP="00295743">
      <w:pPr>
        <w:rPr>
          <w:noProof/>
          <w:color w:val="595959" w:themeColor="text1" w:themeTint="A6"/>
          <w:lang w:val="it-IT"/>
        </w:rPr>
      </w:pPr>
    </w:p>
    <w:p w14:paraId="35E3A238" w14:textId="77777777" w:rsidR="00AB2AB4" w:rsidRDefault="00AB2AB4" w:rsidP="00295743">
      <w:pPr>
        <w:rPr>
          <w:noProof/>
          <w:color w:val="595959" w:themeColor="text1" w:themeTint="A6"/>
          <w:lang w:val="it-IT"/>
        </w:rPr>
      </w:pPr>
    </w:p>
    <w:p w14:paraId="78D30A18" w14:textId="77777777" w:rsidR="00AB2AB4" w:rsidRDefault="00AB2AB4" w:rsidP="00295743">
      <w:pPr>
        <w:rPr>
          <w:noProof/>
          <w:color w:val="595959" w:themeColor="text1" w:themeTint="A6"/>
          <w:lang w:val="it-IT"/>
        </w:rPr>
      </w:pPr>
    </w:p>
    <w:p w14:paraId="53372D0F" w14:textId="77777777" w:rsidR="00AB2AB4" w:rsidRDefault="00AB2AB4" w:rsidP="00295743">
      <w:pPr>
        <w:rPr>
          <w:noProof/>
          <w:color w:val="595959" w:themeColor="text1" w:themeTint="A6"/>
          <w:lang w:val="it-IT"/>
        </w:rPr>
      </w:pPr>
    </w:p>
    <w:p w14:paraId="06C8797C" w14:textId="77777777" w:rsidR="00AB2AB4" w:rsidRDefault="00AB2AB4" w:rsidP="00295743">
      <w:pPr>
        <w:rPr>
          <w:noProof/>
          <w:color w:val="595959" w:themeColor="text1" w:themeTint="A6"/>
          <w:lang w:val="it-IT"/>
        </w:rPr>
      </w:pPr>
    </w:p>
    <w:p w14:paraId="53E94623" w14:textId="77777777" w:rsidR="00AB2AB4" w:rsidRDefault="00AB2AB4" w:rsidP="00295743">
      <w:pPr>
        <w:rPr>
          <w:noProof/>
          <w:color w:val="595959" w:themeColor="text1" w:themeTint="A6"/>
          <w:lang w:val="it-IT"/>
        </w:rPr>
      </w:pPr>
    </w:p>
    <w:p w14:paraId="3734A07B" w14:textId="77777777" w:rsidR="00AB2AB4" w:rsidRDefault="00AB2AB4" w:rsidP="00295743">
      <w:pPr>
        <w:rPr>
          <w:noProof/>
          <w:color w:val="595959" w:themeColor="text1" w:themeTint="A6"/>
          <w:lang w:val="it-IT"/>
        </w:rPr>
      </w:pPr>
    </w:p>
    <w:p w14:paraId="78FD5A82" w14:textId="77777777" w:rsidR="00AB2AB4" w:rsidRDefault="00AB2AB4" w:rsidP="00295743">
      <w:pPr>
        <w:rPr>
          <w:noProof/>
          <w:color w:val="595959" w:themeColor="text1" w:themeTint="A6"/>
          <w:lang w:val="it-IT"/>
        </w:rPr>
      </w:pPr>
    </w:p>
    <w:p w14:paraId="2A862689" w14:textId="77777777" w:rsidR="00AB2AB4" w:rsidRDefault="00AB2AB4" w:rsidP="00295743">
      <w:pPr>
        <w:rPr>
          <w:noProof/>
          <w:color w:val="595959" w:themeColor="text1" w:themeTint="A6"/>
          <w:lang w:val="it-IT"/>
        </w:rPr>
      </w:pPr>
    </w:p>
    <w:p w14:paraId="7781329A" w14:textId="77777777" w:rsidR="00AB2AB4" w:rsidRDefault="00AB2AB4" w:rsidP="00295743">
      <w:pPr>
        <w:rPr>
          <w:noProof/>
          <w:color w:val="595959" w:themeColor="text1" w:themeTint="A6"/>
          <w:lang w:val="it-IT"/>
        </w:rPr>
      </w:pPr>
    </w:p>
    <w:p w14:paraId="327F402C" w14:textId="77777777" w:rsidR="00AB2AB4" w:rsidRDefault="00AB2AB4" w:rsidP="00295743">
      <w:pPr>
        <w:rPr>
          <w:noProof/>
          <w:color w:val="595959" w:themeColor="text1" w:themeTint="A6"/>
          <w:lang w:val="it-IT"/>
        </w:rPr>
      </w:pPr>
    </w:p>
    <w:p w14:paraId="56CDA622" w14:textId="77777777" w:rsidR="00AB2AB4" w:rsidRDefault="00AB2AB4" w:rsidP="00295743">
      <w:pPr>
        <w:rPr>
          <w:noProof/>
          <w:color w:val="595959" w:themeColor="text1" w:themeTint="A6"/>
          <w:lang w:val="it-IT"/>
        </w:rPr>
      </w:pPr>
    </w:p>
    <w:p w14:paraId="2A6B5180" w14:textId="77777777" w:rsidR="00AB2AB4" w:rsidRDefault="00AB2AB4" w:rsidP="00295743">
      <w:pPr>
        <w:rPr>
          <w:noProof/>
          <w:color w:val="595959" w:themeColor="text1" w:themeTint="A6"/>
          <w:lang w:val="it-IT"/>
        </w:rPr>
      </w:pPr>
    </w:p>
    <w:p w14:paraId="72226B98" w14:textId="77777777" w:rsidR="00AB2AB4" w:rsidRDefault="00AB2AB4" w:rsidP="00295743">
      <w:pPr>
        <w:rPr>
          <w:noProof/>
          <w:color w:val="595959" w:themeColor="text1" w:themeTint="A6"/>
          <w:lang w:val="it-IT"/>
        </w:rPr>
      </w:pPr>
    </w:p>
    <w:p w14:paraId="2D86AD17" w14:textId="77777777" w:rsidR="00AB2AB4" w:rsidRDefault="00AB2AB4" w:rsidP="00295743">
      <w:pPr>
        <w:rPr>
          <w:noProof/>
          <w:color w:val="595959" w:themeColor="text1" w:themeTint="A6"/>
          <w:lang w:val="it-IT"/>
        </w:rPr>
      </w:pPr>
    </w:p>
    <w:p w14:paraId="22AB2366" w14:textId="77777777" w:rsidR="00AB2AB4" w:rsidRDefault="00AB2AB4" w:rsidP="00295743">
      <w:pPr>
        <w:rPr>
          <w:noProof/>
          <w:color w:val="595959" w:themeColor="text1" w:themeTint="A6"/>
          <w:lang w:val="it-IT"/>
        </w:rPr>
      </w:pPr>
    </w:p>
    <w:p w14:paraId="1A79C3F1" w14:textId="7E54E105" w:rsidR="00AB2AB4" w:rsidRDefault="00C63E5A" w:rsidP="002E09C8">
      <w:pPr>
        <w:tabs>
          <w:tab w:val="left" w:pos="6105"/>
          <w:tab w:val="left" w:pos="8100"/>
        </w:tabs>
        <w:rPr>
          <w:noProof/>
          <w:color w:val="595959" w:themeColor="text1" w:themeTint="A6"/>
          <w:lang w:val="it-IT"/>
        </w:rPr>
      </w:pPr>
      <w:r>
        <w:rPr>
          <w:noProof/>
          <w:color w:val="595959" w:themeColor="text1" w:themeTint="A6"/>
          <w:lang w:val="it-IT"/>
        </w:rPr>
        <w:tab/>
      </w:r>
      <w:r w:rsidR="002E09C8">
        <w:rPr>
          <w:noProof/>
          <w:color w:val="595959" w:themeColor="text1" w:themeTint="A6"/>
          <w:lang w:val="it-IT"/>
        </w:rPr>
        <w:tab/>
      </w:r>
    </w:p>
    <w:p w14:paraId="4C5EBDC1" w14:textId="77777777" w:rsidR="00AB2AB4" w:rsidRDefault="00AB2AB4" w:rsidP="00295743">
      <w:pPr>
        <w:rPr>
          <w:noProof/>
          <w:color w:val="595959" w:themeColor="text1" w:themeTint="A6"/>
          <w:lang w:val="it-IT"/>
        </w:rPr>
      </w:pPr>
    </w:p>
    <w:p w14:paraId="69A280B5" w14:textId="77777777" w:rsidR="00017AA6" w:rsidRDefault="00017AA6" w:rsidP="007115FF">
      <w:pPr>
        <w:pStyle w:val="Heading1"/>
        <w:spacing w:before="0" w:after="0"/>
      </w:pPr>
      <w:bookmarkStart w:id="2" w:name="_Toc72421822"/>
      <w:r>
        <w:t>Introduction</w:t>
      </w:r>
      <w:bookmarkEnd w:id="2"/>
    </w:p>
    <w:p w14:paraId="1A3099AA" w14:textId="77777777" w:rsidR="007115FF" w:rsidRDefault="007115FF" w:rsidP="007115FF">
      <w:pPr>
        <w:spacing w:after="0"/>
        <w:rPr>
          <w:color w:val="002060"/>
          <w:lang w:val="pt-BR"/>
        </w:rPr>
      </w:pPr>
    </w:p>
    <w:p w14:paraId="5583D68A" w14:textId="77777777" w:rsidR="00017AA6" w:rsidRDefault="006554CD" w:rsidP="007115FF">
      <w:pPr>
        <w:spacing w:after="0"/>
        <w:rPr>
          <w:color w:val="002060"/>
          <w:lang w:val="pt-BR"/>
        </w:rPr>
      </w:pPr>
      <w:r w:rsidRPr="00EF2162">
        <w:rPr>
          <w:color w:val="002060"/>
          <w:lang w:val="pt-BR"/>
        </w:rPr>
        <w:t>This document is primed to describe the</w:t>
      </w:r>
      <w:r w:rsidR="003B1AB9" w:rsidRPr="00EF2162">
        <w:rPr>
          <w:color w:val="002060"/>
          <w:lang w:val="pt-BR"/>
        </w:rPr>
        <w:t xml:space="preserve"> procedure to create CSR file</w:t>
      </w:r>
      <w:r w:rsidRPr="00EF2162">
        <w:rPr>
          <w:color w:val="002060"/>
          <w:lang w:val="pt-BR"/>
        </w:rPr>
        <w:t xml:space="preserve"> and then install certificate on server.</w:t>
      </w:r>
    </w:p>
    <w:p w14:paraId="3DCA466C" w14:textId="77777777" w:rsidR="007115FF" w:rsidRPr="00EF2162" w:rsidRDefault="007115FF" w:rsidP="007115FF">
      <w:pPr>
        <w:spacing w:after="0"/>
        <w:rPr>
          <w:color w:val="002060"/>
          <w:lang w:val="pt-BR"/>
        </w:rPr>
      </w:pPr>
    </w:p>
    <w:p w14:paraId="13FC725B" w14:textId="77777777" w:rsidR="00AB2AB4" w:rsidRDefault="007213B9" w:rsidP="007115FF">
      <w:pPr>
        <w:pStyle w:val="Heading1"/>
        <w:spacing w:before="0" w:after="0"/>
      </w:pPr>
      <w:bookmarkStart w:id="3" w:name="_Toc72421823"/>
      <w:r>
        <w:t>Generate CSR (Certificate Signing Request)</w:t>
      </w:r>
      <w:bookmarkEnd w:id="3"/>
    </w:p>
    <w:p w14:paraId="56BBCDB8" w14:textId="77777777" w:rsidR="007115FF" w:rsidRDefault="007115FF" w:rsidP="007115FF">
      <w:pPr>
        <w:spacing w:after="0"/>
        <w:rPr>
          <w:color w:val="002060"/>
          <w:lang w:val="pt-BR"/>
        </w:rPr>
      </w:pPr>
    </w:p>
    <w:p w14:paraId="7DD002AD" w14:textId="77777777" w:rsidR="00B41060" w:rsidRPr="00EF2162" w:rsidRDefault="00B41060" w:rsidP="007115FF">
      <w:pPr>
        <w:spacing w:after="0"/>
        <w:rPr>
          <w:color w:val="002060"/>
          <w:lang w:val="pt-BR"/>
        </w:rPr>
      </w:pPr>
      <w:r w:rsidRPr="00EF2162">
        <w:rPr>
          <w:color w:val="002060"/>
          <w:lang w:val="pt-BR"/>
        </w:rPr>
        <w:t>Below link can be refferred to generate the CSR:</w:t>
      </w:r>
    </w:p>
    <w:p w14:paraId="67DE52D2" w14:textId="346020C9" w:rsidR="004F5318" w:rsidRDefault="00B706D5" w:rsidP="007115FF">
      <w:pPr>
        <w:spacing w:after="0"/>
      </w:pPr>
      <w:hyperlink r:id="rId14" w:history="1">
        <w:r w:rsidR="00074EE4" w:rsidRPr="001B6E1E">
          <w:rPr>
            <w:rStyle w:val="Hyperlink"/>
          </w:rPr>
          <w:t>https://www.digicert.com/kb/csr-creation-ssl-installation-iis-10.htm</w:t>
        </w:r>
      </w:hyperlink>
    </w:p>
    <w:p w14:paraId="6D378F14" w14:textId="77777777" w:rsidR="00074EE4" w:rsidRDefault="00074EE4" w:rsidP="007115FF">
      <w:pPr>
        <w:spacing w:after="0"/>
        <w:rPr>
          <w:color w:val="002060"/>
          <w:lang w:val="pt-BR"/>
        </w:rPr>
      </w:pPr>
    </w:p>
    <w:p w14:paraId="364A8E5C" w14:textId="77777777" w:rsidR="003B1AB9" w:rsidRPr="00EF2162" w:rsidRDefault="003B1AB9" w:rsidP="007115FF">
      <w:pPr>
        <w:spacing w:after="0"/>
        <w:rPr>
          <w:color w:val="002060"/>
          <w:lang w:val="pt-BR"/>
        </w:rPr>
      </w:pPr>
      <w:r w:rsidRPr="00EF2162">
        <w:rPr>
          <w:color w:val="002060"/>
          <w:lang w:val="pt-BR"/>
        </w:rPr>
        <w:t>Please follow below procedure to create CSR file:</w:t>
      </w:r>
    </w:p>
    <w:p w14:paraId="65443942" w14:textId="77777777" w:rsidR="003B1AB9" w:rsidRPr="00EF2162" w:rsidRDefault="003B1AB9" w:rsidP="007115FF">
      <w:pPr>
        <w:pStyle w:val="ListParagraph"/>
        <w:numPr>
          <w:ilvl w:val="0"/>
          <w:numId w:val="24"/>
        </w:numPr>
        <w:spacing w:after="0" w:line="259" w:lineRule="auto"/>
        <w:jc w:val="left"/>
        <w:rPr>
          <w:color w:val="002060"/>
        </w:rPr>
      </w:pPr>
      <w:r w:rsidRPr="00EF2162">
        <w:rPr>
          <w:color w:val="002060"/>
        </w:rPr>
        <w:t>Go to application server</w:t>
      </w:r>
    </w:p>
    <w:p w14:paraId="05559104" w14:textId="77777777" w:rsidR="003B1AB9" w:rsidRDefault="003B1AB9" w:rsidP="007115FF">
      <w:pPr>
        <w:pStyle w:val="ListParagraph"/>
        <w:numPr>
          <w:ilvl w:val="0"/>
          <w:numId w:val="24"/>
        </w:numPr>
        <w:spacing w:after="0" w:line="259" w:lineRule="auto"/>
        <w:jc w:val="left"/>
        <w:rPr>
          <w:color w:val="002060"/>
        </w:rPr>
      </w:pPr>
      <w:r w:rsidRPr="00EF2162">
        <w:rPr>
          <w:color w:val="002060"/>
        </w:rPr>
        <w:t>Open IIS &gt; Click on Server Certificate</w:t>
      </w:r>
    </w:p>
    <w:p w14:paraId="3EA8F97B" w14:textId="77777777" w:rsidR="007115FF" w:rsidRPr="00EF2162" w:rsidRDefault="007115FF" w:rsidP="007115FF">
      <w:pPr>
        <w:pStyle w:val="ListParagraph"/>
        <w:spacing w:after="0" w:line="259" w:lineRule="auto"/>
        <w:ind w:left="360"/>
        <w:jc w:val="left"/>
        <w:rPr>
          <w:color w:val="002060"/>
        </w:rPr>
      </w:pPr>
    </w:p>
    <w:p w14:paraId="7377B1E8" w14:textId="55C2EF1E" w:rsidR="003B1AB9" w:rsidRDefault="00355708" w:rsidP="007115FF">
      <w:pPr>
        <w:spacing w:after="0"/>
        <w:rPr>
          <w:color w:val="002060"/>
        </w:rPr>
      </w:pPr>
      <w:r>
        <w:rPr>
          <w:noProof/>
        </w:rPr>
        <w:drawing>
          <wp:inline distT="0" distB="0" distL="0" distR="0" wp14:anchorId="325C4212" wp14:editId="5AD94828">
            <wp:extent cx="6119495" cy="3248660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3248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F10365" w14:textId="77777777" w:rsidR="007115FF" w:rsidRPr="00EF2162" w:rsidRDefault="007115FF" w:rsidP="007115FF">
      <w:pPr>
        <w:spacing w:after="0"/>
        <w:rPr>
          <w:color w:val="002060"/>
        </w:rPr>
      </w:pPr>
    </w:p>
    <w:p w14:paraId="261C2C1C" w14:textId="77777777" w:rsidR="003B1AB9" w:rsidRPr="007115FF" w:rsidRDefault="003B1AB9" w:rsidP="007115FF">
      <w:pPr>
        <w:pStyle w:val="ListParagraph"/>
        <w:numPr>
          <w:ilvl w:val="0"/>
          <w:numId w:val="24"/>
        </w:numPr>
        <w:spacing w:after="0" w:line="259" w:lineRule="auto"/>
        <w:jc w:val="left"/>
        <w:rPr>
          <w:color w:val="002060"/>
        </w:rPr>
      </w:pPr>
      <w:r w:rsidRPr="00EF2162">
        <w:rPr>
          <w:color w:val="002060"/>
        </w:rPr>
        <w:t xml:space="preserve">From Right pane, click on </w:t>
      </w:r>
      <w:r w:rsidRPr="00EF2162">
        <w:rPr>
          <w:b/>
          <w:color w:val="002060"/>
        </w:rPr>
        <w:t xml:space="preserve">Create Certificate Request </w:t>
      </w:r>
    </w:p>
    <w:p w14:paraId="21D4EFA9" w14:textId="77777777" w:rsidR="007115FF" w:rsidRPr="00EF2162" w:rsidRDefault="007115FF" w:rsidP="007115FF">
      <w:pPr>
        <w:pStyle w:val="ListParagraph"/>
        <w:spacing w:after="0" w:line="259" w:lineRule="auto"/>
        <w:ind w:left="360"/>
        <w:jc w:val="left"/>
        <w:rPr>
          <w:color w:val="002060"/>
        </w:rPr>
      </w:pPr>
    </w:p>
    <w:p w14:paraId="00FAF6CC" w14:textId="77777777" w:rsidR="003B1AB9" w:rsidRDefault="003B1AB9" w:rsidP="007115FF">
      <w:pPr>
        <w:spacing w:after="0"/>
        <w:rPr>
          <w:color w:val="002060"/>
        </w:rPr>
      </w:pPr>
      <w:r w:rsidRPr="00EF2162">
        <w:rPr>
          <w:noProof/>
          <w:color w:val="002060"/>
        </w:rPr>
        <w:drawing>
          <wp:inline distT="0" distB="0" distL="0" distR="0" wp14:anchorId="33833342" wp14:editId="4B523395">
            <wp:extent cx="1933333" cy="2123810"/>
            <wp:effectExtent l="19050" t="19050" r="10160" b="1016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933333" cy="212381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6DA9FC4" w14:textId="77777777" w:rsidR="007115FF" w:rsidRPr="00EF2162" w:rsidRDefault="007115FF" w:rsidP="007115FF">
      <w:pPr>
        <w:spacing w:after="0"/>
        <w:rPr>
          <w:color w:val="002060"/>
        </w:rPr>
      </w:pPr>
    </w:p>
    <w:p w14:paraId="7C2FE9C2" w14:textId="77777777" w:rsidR="003B1AB9" w:rsidRDefault="003B1AB9" w:rsidP="007115FF">
      <w:pPr>
        <w:pStyle w:val="ListParagraph"/>
        <w:numPr>
          <w:ilvl w:val="0"/>
          <w:numId w:val="24"/>
        </w:numPr>
        <w:spacing w:after="0" w:line="259" w:lineRule="auto"/>
        <w:jc w:val="left"/>
        <w:rPr>
          <w:color w:val="002060"/>
        </w:rPr>
      </w:pPr>
      <w:r w:rsidRPr="00EF2162">
        <w:rPr>
          <w:color w:val="002060"/>
        </w:rPr>
        <w:t>Insert data according to the details. Below is the example for Live-trial server</w:t>
      </w:r>
    </w:p>
    <w:p w14:paraId="5527AEB0" w14:textId="77777777" w:rsidR="00D113D9" w:rsidRPr="00EF2162" w:rsidRDefault="00D113D9" w:rsidP="00D113D9">
      <w:pPr>
        <w:pStyle w:val="ListParagraph"/>
        <w:spacing w:after="0" w:line="259" w:lineRule="auto"/>
        <w:ind w:left="360"/>
        <w:jc w:val="left"/>
        <w:rPr>
          <w:color w:val="002060"/>
        </w:rPr>
      </w:pPr>
    </w:p>
    <w:p w14:paraId="6E656F79" w14:textId="77777777" w:rsidR="003B1AB9" w:rsidRDefault="003B1AB9" w:rsidP="007115FF">
      <w:pPr>
        <w:spacing w:after="0"/>
        <w:rPr>
          <w:color w:val="002060"/>
        </w:rPr>
      </w:pPr>
      <w:r w:rsidRPr="00EF2162">
        <w:rPr>
          <w:noProof/>
          <w:color w:val="002060"/>
        </w:rPr>
        <w:drawing>
          <wp:inline distT="0" distB="0" distL="0" distR="0" wp14:anchorId="2B91B558" wp14:editId="0FE6BF1F">
            <wp:extent cx="5943600" cy="4515485"/>
            <wp:effectExtent l="19050" t="19050" r="19050" b="184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1548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472777B" w14:textId="77777777" w:rsidR="00D113D9" w:rsidRPr="00EF2162" w:rsidRDefault="00D113D9" w:rsidP="007115FF">
      <w:pPr>
        <w:spacing w:after="0"/>
        <w:rPr>
          <w:color w:val="002060"/>
        </w:rPr>
      </w:pPr>
    </w:p>
    <w:p w14:paraId="765E93B4" w14:textId="77777777" w:rsidR="003B1AB9" w:rsidRPr="00D113D9" w:rsidRDefault="003B1AB9" w:rsidP="007115FF">
      <w:pPr>
        <w:pStyle w:val="ListParagraph"/>
        <w:numPr>
          <w:ilvl w:val="0"/>
          <w:numId w:val="24"/>
        </w:numPr>
        <w:spacing w:after="0" w:line="259" w:lineRule="auto"/>
        <w:jc w:val="left"/>
        <w:rPr>
          <w:color w:val="002060"/>
        </w:rPr>
      </w:pPr>
      <w:r w:rsidRPr="00EF2162">
        <w:rPr>
          <w:color w:val="002060"/>
        </w:rPr>
        <w:t xml:space="preserve">Click on </w:t>
      </w:r>
      <w:r w:rsidRPr="00EF2162">
        <w:rPr>
          <w:b/>
          <w:color w:val="002060"/>
        </w:rPr>
        <w:t xml:space="preserve">Next </w:t>
      </w:r>
      <w:r w:rsidRPr="00EF2162">
        <w:rPr>
          <w:color w:val="002060"/>
        </w:rPr>
        <w:t xml:space="preserve">and select </w:t>
      </w:r>
      <w:r w:rsidRPr="00EF2162">
        <w:rPr>
          <w:b/>
          <w:color w:val="002060"/>
        </w:rPr>
        <w:t>4096</w:t>
      </w:r>
      <w:r w:rsidRPr="00EF2162">
        <w:rPr>
          <w:color w:val="002060"/>
        </w:rPr>
        <w:t xml:space="preserve"> in </w:t>
      </w:r>
      <w:r w:rsidRPr="00EF2162">
        <w:rPr>
          <w:b/>
          <w:color w:val="002060"/>
        </w:rPr>
        <w:t>Bit Length</w:t>
      </w:r>
    </w:p>
    <w:p w14:paraId="2555616B" w14:textId="77777777" w:rsidR="00D113D9" w:rsidRPr="00EF2162" w:rsidRDefault="00D113D9" w:rsidP="00D113D9">
      <w:pPr>
        <w:pStyle w:val="ListParagraph"/>
        <w:spacing w:after="0" w:line="259" w:lineRule="auto"/>
        <w:ind w:left="360"/>
        <w:jc w:val="left"/>
        <w:rPr>
          <w:color w:val="002060"/>
        </w:rPr>
      </w:pPr>
    </w:p>
    <w:p w14:paraId="5787179E" w14:textId="77777777" w:rsidR="003B1AB9" w:rsidRDefault="003B1AB9" w:rsidP="007115FF">
      <w:pPr>
        <w:spacing w:after="0"/>
        <w:rPr>
          <w:color w:val="002060"/>
        </w:rPr>
      </w:pPr>
      <w:r w:rsidRPr="00EF2162">
        <w:rPr>
          <w:noProof/>
          <w:color w:val="002060"/>
        </w:rPr>
        <w:lastRenderedPageBreak/>
        <w:drawing>
          <wp:inline distT="0" distB="0" distL="0" distR="0" wp14:anchorId="223ECD0C" wp14:editId="5E4D1575">
            <wp:extent cx="5943600" cy="4542790"/>
            <wp:effectExtent l="19050" t="19050" r="19050" b="1016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4279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4A1E8C1" w14:textId="77777777" w:rsidR="00D113D9" w:rsidRPr="00EF2162" w:rsidRDefault="00D113D9" w:rsidP="007115FF">
      <w:pPr>
        <w:spacing w:after="0"/>
        <w:rPr>
          <w:color w:val="002060"/>
        </w:rPr>
      </w:pPr>
    </w:p>
    <w:p w14:paraId="026B2496" w14:textId="77777777" w:rsidR="003B1AB9" w:rsidRPr="00EF2162" w:rsidRDefault="003B1AB9" w:rsidP="007115FF">
      <w:pPr>
        <w:pStyle w:val="ListParagraph"/>
        <w:numPr>
          <w:ilvl w:val="0"/>
          <w:numId w:val="24"/>
        </w:numPr>
        <w:spacing w:after="0" w:line="259" w:lineRule="auto"/>
        <w:jc w:val="left"/>
        <w:rPr>
          <w:color w:val="002060"/>
        </w:rPr>
      </w:pPr>
      <w:r w:rsidRPr="00EF2162">
        <w:rPr>
          <w:color w:val="002060"/>
        </w:rPr>
        <w:t xml:space="preserve">Click on </w:t>
      </w:r>
      <w:r w:rsidRPr="00EF2162">
        <w:rPr>
          <w:b/>
          <w:color w:val="002060"/>
        </w:rPr>
        <w:t xml:space="preserve">Next </w:t>
      </w:r>
      <w:r w:rsidRPr="00EF2162">
        <w:rPr>
          <w:color w:val="002060"/>
        </w:rPr>
        <w:t>and select location and file name to save the CSR file</w:t>
      </w:r>
    </w:p>
    <w:p w14:paraId="63673454" w14:textId="77777777" w:rsidR="003B1AB9" w:rsidRPr="00D113D9" w:rsidRDefault="003B1AB9" w:rsidP="007115FF">
      <w:pPr>
        <w:pStyle w:val="ListParagraph"/>
        <w:numPr>
          <w:ilvl w:val="0"/>
          <w:numId w:val="24"/>
        </w:numPr>
        <w:spacing w:after="0" w:line="259" w:lineRule="auto"/>
        <w:jc w:val="left"/>
        <w:rPr>
          <w:color w:val="002060"/>
        </w:rPr>
      </w:pPr>
      <w:r w:rsidRPr="00EF2162">
        <w:rPr>
          <w:color w:val="002060"/>
        </w:rPr>
        <w:t xml:space="preserve">Click on </w:t>
      </w:r>
      <w:r w:rsidRPr="00EF2162">
        <w:rPr>
          <w:b/>
          <w:color w:val="002060"/>
        </w:rPr>
        <w:t>Finish</w:t>
      </w:r>
    </w:p>
    <w:p w14:paraId="094F704F" w14:textId="77777777" w:rsidR="00D113D9" w:rsidRPr="00EF2162" w:rsidRDefault="00D113D9" w:rsidP="00D113D9">
      <w:pPr>
        <w:pStyle w:val="ListParagraph"/>
        <w:spacing w:after="0" w:line="259" w:lineRule="auto"/>
        <w:ind w:left="360"/>
        <w:jc w:val="left"/>
        <w:rPr>
          <w:color w:val="002060"/>
        </w:rPr>
      </w:pPr>
    </w:p>
    <w:p w14:paraId="47943F7F" w14:textId="77777777" w:rsidR="007213B9" w:rsidRDefault="00AA0439" w:rsidP="007115FF">
      <w:pPr>
        <w:pStyle w:val="Heading1"/>
        <w:spacing w:before="0" w:after="0"/>
      </w:pPr>
      <w:bookmarkStart w:id="4" w:name="_Toc72421824"/>
      <w:r>
        <w:t>Install Certificate</w:t>
      </w:r>
      <w:bookmarkEnd w:id="4"/>
    </w:p>
    <w:p w14:paraId="1D54B8D7" w14:textId="77777777" w:rsidR="00D113D9" w:rsidRPr="00D113D9" w:rsidRDefault="00D113D9" w:rsidP="00D113D9">
      <w:pPr>
        <w:rPr>
          <w:lang w:val="pt-BR"/>
        </w:rPr>
      </w:pPr>
    </w:p>
    <w:p w14:paraId="5643D171" w14:textId="77777777" w:rsidR="00360856" w:rsidRPr="00EF2162" w:rsidRDefault="00EF288E" w:rsidP="007115FF">
      <w:pPr>
        <w:spacing w:after="0" w:line="259" w:lineRule="auto"/>
        <w:jc w:val="left"/>
        <w:rPr>
          <w:color w:val="002060"/>
        </w:rPr>
      </w:pPr>
      <w:r w:rsidRPr="00EF2162">
        <w:rPr>
          <w:color w:val="002060"/>
        </w:rPr>
        <w:t>Below link provides information to install certificate</w:t>
      </w:r>
    </w:p>
    <w:p w14:paraId="060B41A1" w14:textId="5044B31C" w:rsidR="00C53038" w:rsidRDefault="00B706D5" w:rsidP="007115FF">
      <w:pPr>
        <w:spacing w:after="0"/>
      </w:pPr>
      <w:hyperlink r:id="rId19" w:history="1">
        <w:r w:rsidR="00C53038" w:rsidRPr="001B6E1E">
          <w:rPr>
            <w:rStyle w:val="Hyperlink"/>
          </w:rPr>
          <w:t>https://www.digicert.com/kb/csr-creation-ssl-installation-iis-10.htm</w:t>
        </w:r>
      </w:hyperlink>
    </w:p>
    <w:p w14:paraId="192903FC" w14:textId="77777777" w:rsidR="00C53038" w:rsidRDefault="00C53038" w:rsidP="007115FF">
      <w:pPr>
        <w:spacing w:after="0"/>
      </w:pPr>
    </w:p>
    <w:p w14:paraId="08416B07" w14:textId="10BC0C1A" w:rsidR="006D2CE6" w:rsidRDefault="006D2CE6" w:rsidP="007115FF">
      <w:pPr>
        <w:spacing w:after="0"/>
        <w:rPr>
          <w:rFonts w:cstheme="minorHAnsi"/>
          <w:color w:val="002060"/>
          <w:lang w:val="pt-BR"/>
        </w:rPr>
      </w:pPr>
      <w:r w:rsidRPr="00EF2162">
        <w:rPr>
          <w:rFonts w:cstheme="minorHAnsi"/>
          <w:color w:val="002060"/>
          <w:lang w:val="pt-BR"/>
        </w:rPr>
        <w:t>Please follow below procedure to install certificate on server:</w:t>
      </w:r>
    </w:p>
    <w:p w14:paraId="50B3A89C" w14:textId="77777777" w:rsidR="00D113D9" w:rsidRPr="00EF2162" w:rsidRDefault="00D113D9" w:rsidP="007115FF">
      <w:pPr>
        <w:spacing w:after="0"/>
        <w:rPr>
          <w:rFonts w:cstheme="minorHAnsi"/>
          <w:color w:val="002060"/>
          <w:lang w:val="pt-BR"/>
        </w:rPr>
      </w:pPr>
    </w:p>
    <w:p w14:paraId="175843F0" w14:textId="77777777" w:rsidR="006D2CE6" w:rsidRPr="00EF2162" w:rsidRDefault="006D2CE6" w:rsidP="007115FF">
      <w:pPr>
        <w:pStyle w:val="ListParagraph"/>
        <w:numPr>
          <w:ilvl w:val="0"/>
          <w:numId w:val="29"/>
        </w:numPr>
        <w:spacing w:after="0" w:line="259" w:lineRule="auto"/>
        <w:jc w:val="left"/>
        <w:rPr>
          <w:rFonts w:cstheme="minorHAnsi"/>
          <w:color w:val="002060"/>
          <w:lang w:val="pt-BR"/>
        </w:rPr>
      </w:pPr>
      <w:r w:rsidRPr="00EF2162">
        <w:rPr>
          <w:rFonts w:cstheme="minorHAnsi"/>
          <w:color w:val="002060"/>
          <w:lang w:val="pt-BR"/>
        </w:rPr>
        <w:t>Download your certificate from the unique secure link we provide your technical contact via email.</w:t>
      </w:r>
    </w:p>
    <w:p w14:paraId="30330ACE" w14:textId="77777777" w:rsidR="006D2CE6" w:rsidRPr="00EF2162" w:rsidRDefault="006D2CE6" w:rsidP="007115FF">
      <w:pPr>
        <w:pStyle w:val="ListParagraph"/>
        <w:numPr>
          <w:ilvl w:val="0"/>
          <w:numId w:val="29"/>
        </w:numPr>
        <w:spacing w:after="0" w:line="259" w:lineRule="auto"/>
        <w:jc w:val="left"/>
        <w:rPr>
          <w:rFonts w:cstheme="minorHAnsi"/>
          <w:color w:val="002060"/>
          <w:lang w:val="pt-BR"/>
        </w:rPr>
      </w:pPr>
      <w:r w:rsidRPr="00EF2162">
        <w:rPr>
          <w:rFonts w:cstheme="minorHAnsi"/>
          <w:color w:val="002060"/>
          <w:lang w:val="pt-BR"/>
        </w:rPr>
        <w:t>The ZIP file you download contain the SSL and Intermediate CA certificate in PKCS#7 file (i.e. ssl_certificate.p7b).</w:t>
      </w:r>
    </w:p>
    <w:p w14:paraId="313258A7" w14:textId="77777777" w:rsidR="006D2CE6" w:rsidRPr="00EF2162" w:rsidRDefault="006D2CE6" w:rsidP="007115FF">
      <w:pPr>
        <w:pStyle w:val="ListParagraph"/>
        <w:numPr>
          <w:ilvl w:val="0"/>
          <w:numId w:val="29"/>
        </w:numPr>
        <w:spacing w:after="0" w:line="259" w:lineRule="auto"/>
        <w:jc w:val="left"/>
        <w:rPr>
          <w:rFonts w:cstheme="minorHAnsi"/>
          <w:color w:val="002060"/>
          <w:lang w:val="pt-BR"/>
        </w:rPr>
      </w:pPr>
      <w:r w:rsidRPr="00EF2162">
        <w:rPr>
          <w:rFonts w:cstheme="minorHAnsi"/>
          <w:color w:val="002060"/>
          <w:lang w:val="pt-BR"/>
        </w:rPr>
        <w:t>Unzip the files onto the server where you will install the certificate.</w:t>
      </w:r>
    </w:p>
    <w:p w14:paraId="737FD402" w14:textId="77777777" w:rsidR="006D2CE6" w:rsidRPr="00EF2162" w:rsidRDefault="006D2CE6" w:rsidP="007115FF">
      <w:pPr>
        <w:pStyle w:val="ListParagraph"/>
        <w:numPr>
          <w:ilvl w:val="0"/>
          <w:numId w:val="29"/>
        </w:numPr>
        <w:spacing w:after="0" w:line="259" w:lineRule="auto"/>
        <w:jc w:val="left"/>
        <w:rPr>
          <w:rFonts w:cstheme="minorHAnsi"/>
          <w:color w:val="002060"/>
          <w:lang w:val="pt-BR"/>
        </w:rPr>
      </w:pPr>
      <w:r w:rsidRPr="00EF2162">
        <w:rPr>
          <w:rFonts w:cstheme="minorHAnsi"/>
          <w:color w:val="002060"/>
          <w:lang w:val="pt-BR"/>
        </w:rPr>
        <w:t>In Windows, click </w:t>
      </w:r>
      <w:r w:rsidRPr="00EF2162">
        <w:rPr>
          <w:rFonts w:cstheme="minorHAnsi"/>
          <w:b/>
          <w:color w:val="002060"/>
          <w:lang w:val="pt-BR"/>
        </w:rPr>
        <w:t>Start &gt; Administrative Tools &gt; Internet Information Services (IIS) Manager</w:t>
      </w:r>
    </w:p>
    <w:p w14:paraId="09F54CA9" w14:textId="77777777" w:rsidR="006D2CE6" w:rsidRPr="00EF2162" w:rsidRDefault="006D2CE6" w:rsidP="007115FF">
      <w:pPr>
        <w:pStyle w:val="ListParagraph"/>
        <w:numPr>
          <w:ilvl w:val="0"/>
          <w:numId w:val="29"/>
        </w:numPr>
        <w:spacing w:after="0" w:line="259" w:lineRule="auto"/>
        <w:jc w:val="left"/>
        <w:rPr>
          <w:rFonts w:cstheme="minorHAnsi"/>
          <w:color w:val="002060"/>
          <w:lang w:val="pt-BR"/>
        </w:rPr>
      </w:pPr>
      <w:r w:rsidRPr="00EF2162">
        <w:rPr>
          <w:rFonts w:cstheme="minorHAnsi"/>
          <w:color w:val="002060"/>
          <w:lang w:val="pt-BR"/>
        </w:rPr>
        <w:t>From the left menu, click the corresponding server name</w:t>
      </w:r>
    </w:p>
    <w:p w14:paraId="228AB3A8" w14:textId="77777777" w:rsidR="006D2CE6" w:rsidRPr="00EF2162" w:rsidRDefault="006D2CE6" w:rsidP="007115FF">
      <w:pPr>
        <w:pStyle w:val="ListParagraph"/>
        <w:numPr>
          <w:ilvl w:val="0"/>
          <w:numId w:val="29"/>
        </w:numPr>
        <w:spacing w:after="0" w:line="259" w:lineRule="auto"/>
        <w:jc w:val="left"/>
        <w:rPr>
          <w:rFonts w:cstheme="minorHAnsi"/>
          <w:color w:val="002060"/>
          <w:lang w:val="pt-BR"/>
        </w:rPr>
      </w:pPr>
      <w:r w:rsidRPr="00EF2162">
        <w:rPr>
          <w:rFonts w:cstheme="minorHAnsi"/>
          <w:color w:val="002060"/>
          <w:lang w:val="pt-BR"/>
        </w:rPr>
        <w:t>In the Features pane (middle pane), under Security, double-click</w:t>
      </w:r>
      <w:r w:rsidRPr="00EF2162">
        <w:rPr>
          <w:rFonts w:cstheme="minorHAnsi"/>
          <w:b/>
          <w:color w:val="002060"/>
          <w:lang w:val="pt-BR"/>
        </w:rPr>
        <w:t> Server Certificates</w:t>
      </w:r>
    </w:p>
    <w:p w14:paraId="3E1AF9B7" w14:textId="77777777" w:rsidR="006D2CE6" w:rsidRPr="00EF2162" w:rsidRDefault="006D2CE6" w:rsidP="007115FF">
      <w:pPr>
        <w:pStyle w:val="ListParagraph"/>
        <w:numPr>
          <w:ilvl w:val="0"/>
          <w:numId w:val="29"/>
        </w:numPr>
        <w:spacing w:after="0" w:line="259" w:lineRule="auto"/>
        <w:jc w:val="left"/>
        <w:rPr>
          <w:rFonts w:cstheme="minorHAnsi"/>
          <w:color w:val="002060"/>
          <w:lang w:val="pt-BR"/>
        </w:rPr>
      </w:pPr>
      <w:r w:rsidRPr="00EF2162">
        <w:rPr>
          <w:rFonts w:cstheme="minorHAnsi"/>
          <w:color w:val="002060"/>
          <w:lang w:val="pt-BR"/>
        </w:rPr>
        <w:t>From the Actions pane (right pane), select </w:t>
      </w:r>
      <w:r w:rsidRPr="00EF2162">
        <w:rPr>
          <w:rFonts w:cstheme="minorHAnsi"/>
          <w:b/>
          <w:color w:val="002060"/>
          <w:lang w:val="pt-BR"/>
        </w:rPr>
        <w:t>Complete Certificate Request</w:t>
      </w:r>
    </w:p>
    <w:p w14:paraId="2BEAB879" w14:textId="77777777" w:rsidR="002763B8" w:rsidRPr="00EF2162" w:rsidRDefault="002763B8" w:rsidP="007115FF">
      <w:pPr>
        <w:pStyle w:val="ListParagraph"/>
        <w:numPr>
          <w:ilvl w:val="0"/>
          <w:numId w:val="29"/>
        </w:numPr>
        <w:spacing w:after="0" w:line="259" w:lineRule="auto"/>
        <w:jc w:val="left"/>
        <w:rPr>
          <w:rFonts w:cstheme="minorHAnsi"/>
          <w:color w:val="002060"/>
          <w:lang w:val="pt-BR"/>
        </w:rPr>
      </w:pPr>
      <w:r w:rsidRPr="00EF2162">
        <w:rPr>
          <w:rFonts w:cstheme="minorHAnsi"/>
          <w:color w:val="002060"/>
          <w:shd w:val="clear" w:color="auto" w:fill="FFFFFF"/>
        </w:rPr>
        <w:t>Provide the location of the certificate file and a friendly name</w:t>
      </w:r>
      <w:r w:rsidRPr="00EF2162">
        <w:rPr>
          <w:rFonts w:cstheme="minorHAnsi"/>
          <w:color w:val="002060"/>
        </w:rPr>
        <w:br/>
      </w:r>
      <w:r w:rsidRPr="00EF2162">
        <w:rPr>
          <w:rFonts w:cstheme="minorHAnsi"/>
          <w:color w:val="002060"/>
        </w:rPr>
        <w:br/>
      </w:r>
      <w:r w:rsidRPr="00EF2162">
        <w:rPr>
          <w:rFonts w:cstheme="minorHAnsi"/>
          <w:b/>
          <w:bCs/>
          <w:color w:val="002060"/>
          <w:highlight w:val="yellow"/>
          <w:shd w:val="clear" w:color="auto" w:fill="FFFFFF"/>
        </w:rPr>
        <w:lastRenderedPageBreak/>
        <w:t>NOTE</w:t>
      </w:r>
      <w:r w:rsidRPr="00EF2162">
        <w:rPr>
          <w:rFonts w:cstheme="minorHAnsi"/>
          <w:b/>
          <w:bCs/>
          <w:color w:val="002060"/>
          <w:shd w:val="clear" w:color="auto" w:fill="FFFFFF"/>
        </w:rPr>
        <w:t>:</w:t>
      </w:r>
      <w:r w:rsidRPr="00EF2162">
        <w:rPr>
          <w:rFonts w:cstheme="minorHAnsi"/>
          <w:color w:val="002060"/>
          <w:shd w:val="clear" w:color="auto" w:fill="FFFFFF"/>
        </w:rPr>
        <w:t> The </w:t>
      </w:r>
      <w:r w:rsidRPr="00EF2162">
        <w:rPr>
          <w:rFonts w:cstheme="minorHAnsi"/>
          <w:b/>
          <w:bCs/>
          <w:color w:val="002060"/>
          <w:shd w:val="clear" w:color="auto" w:fill="FFFFFF"/>
        </w:rPr>
        <w:t>Friendly Name</w:t>
      </w:r>
      <w:r w:rsidRPr="00EF2162">
        <w:rPr>
          <w:rFonts w:cstheme="minorHAnsi"/>
          <w:color w:val="002060"/>
          <w:shd w:val="clear" w:color="auto" w:fill="FFFFFF"/>
        </w:rPr>
        <w:t> is a reference name for quick identification of the certificate for the Administrator.</w:t>
      </w:r>
    </w:p>
    <w:p w14:paraId="66B3CF60" w14:textId="77777777" w:rsidR="00FF6A48" w:rsidRPr="00FF6A48" w:rsidRDefault="00FD677A" w:rsidP="007115FF">
      <w:pPr>
        <w:pStyle w:val="ListParagraph"/>
        <w:numPr>
          <w:ilvl w:val="0"/>
          <w:numId w:val="29"/>
        </w:numPr>
        <w:spacing w:after="0" w:line="259" w:lineRule="auto"/>
        <w:jc w:val="left"/>
        <w:rPr>
          <w:lang w:val="pt-BR"/>
        </w:rPr>
      </w:pPr>
      <w:r w:rsidRPr="00EF2162">
        <w:rPr>
          <w:rFonts w:cstheme="minorHAnsi"/>
          <w:color w:val="002060"/>
          <w:lang w:val="pt-BR"/>
        </w:rPr>
        <w:t>Be sure that the Personal store is selected, then click OK</w:t>
      </w:r>
      <w:r w:rsidRPr="00EF2162">
        <w:rPr>
          <w:rFonts w:cstheme="minorHAnsi"/>
          <w:color w:val="002060"/>
          <w:sz w:val="21"/>
          <w:szCs w:val="21"/>
        </w:rPr>
        <w:br/>
      </w:r>
      <w:r>
        <w:rPr>
          <w:rFonts w:ascii="Arial" w:hAnsi="Arial" w:cs="Arial"/>
          <w:color w:val="62615E"/>
          <w:sz w:val="21"/>
          <w:szCs w:val="21"/>
        </w:rPr>
        <w:br/>
      </w:r>
      <w:r>
        <w:rPr>
          <w:noProof/>
          <w:lang w:val="en-US"/>
        </w:rPr>
        <w:drawing>
          <wp:inline distT="0" distB="0" distL="0" distR="0" wp14:anchorId="4E3D0A03" wp14:editId="16B5ED22">
            <wp:extent cx="4762500" cy="3562350"/>
            <wp:effectExtent l="19050" t="19050" r="19050" b="19050"/>
            <wp:docPr id="7" name="Picture 7" descr="https://knowledge.digicert.com/content/dam/digicertknowledgebase/library/VERISIGN/ALL_OTHER/GeoTrust/SO25673/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knowledge.digicert.com/content/dam/digicertknowledgebase/library/VERISIGN/ALL_OTHER/GeoTrust/SO25673/1.jp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5623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B27726A" w14:textId="77777777" w:rsidR="00FF6A48" w:rsidRPr="00FF6A48" w:rsidRDefault="00FF6A48" w:rsidP="007115FF">
      <w:pPr>
        <w:pStyle w:val="ListParagraph"/>
        <w:spacing w:after="0" w:line="259" w:lineRule="auto"/>
        <w:ind w:left="360"/>
        <w:jc w:val="left"/>
        <w:rPr>
          <w:lang w:val="pt-BR"/>
        </w:rPr>
      </w:pPr>
    </w:p>
    <w:p w14:paraId="535D0C7F" w14:textId="77777777" w:rsidR="00FF6A48" w:rsidRDefault="00FF6A48" w:rsidP="007115FF">
      <w:pPr>
        <w:pStyle w:val="Heading1"/>
        <w:spacing w:before="0" w:after="0"/>
      </w:pPr>
      <w:bookmarkStart w:id="5" w:name="_Toc72421825"/>
      <w:r>
        <w:t>Binding SSL certificate to the web site</w:t>
      </w:r>
      <w:bookmarkEnd w:id="5"/>
    </w:p>
    <w:p w14:paraId="33B5429F" w14:textId="77777777" w:rsidR="00D113D9" w:rsidRPr="00D113D9" w:rsidRDefault="00D113D9" w:rsidP="00D113D9">
      <w:pPr>
        <w:rPr>
          <w:lang w:val="pt-BR"/>
        </w:rPr>
      </w:pPr>
    </w:p>
    <w:p w14:paraId="4BC9A979" w14:textId="77777777" w:rsidR="00F81686" w:rsidRPr="00EF2162" w:rsidRDefault="00FF6A48" w:rsidP="007115FF">
      <w:pPr>
        <w:pStyle w:val="ListParagraph"/>
        <w:numPr>
          <w:ilvl w:val="0"/>
          <w:numId w:val="30"/>
        </w:numPr>
        <w:spacing w:after="0"/>
        <w:rPr>
          <w:rFonts w:cstheme="minorHAnsi"/>
          <w:color w:val="002060"/>
          <w:lang w:val="pt-BR"/>
        </w:rPr>
      </w:pPr>
      <w:r w:rsidRPr="00EF2162">
        <w:rPr>
          <w:rFonts w:cstheme="minorHAnsi"/>
          <w:color w:val="002060"/>
        </w:rPr>
        <w:t>From the </w:t>
      </w:r>
      <w:r w:rsidRPr="00EF2162">
        <w:rPr>
          <w:rFonts w:cstheme="minorHAnsi"/>
          <w:b/>
          <w:bCs/>
          <w:color w:val="002060"/>
        </w:rPr>
        <w:t>Connections</w:t>
      </w:r>
      <w:r w:rsidRPr="00EF2162">
        <w:rPr>
          <w:rFonts w:cstheme="minorHAnsi"/>
          <w:color w:val="002060"/>
        </w:rPr>
        <w:t> column on the left, expand the </w:t>
      </w:r>
      <w:r w:rsidRPr="00EF2162">
        <w:rPr>
          <w:rFonts w:cstheme="minorHAnsi"/>
          <w:b/>
          <w:bCs/>
          <w:color w:val="002060"/>
        </w:rPr>
        <w:t>Sites</w:t>
      </w:r>
      <w:r w:rsidRPr="00EF2162">
        <w:rPr>
          <w:rFonts w:cstheme="minorHAnsi"/>
          <w:color w:val="002060"/>
        </w:rPr>
        <w:t> folder</w:t>
      </w:r>
    </w:p>
    <w:p w14:paraId="12776D63" w14:textId="77777777" w:rsidR="00F81686" w:rsidRPr="00EF2162" w:rsidRDefault="00FF6A48" w:rsidP="007115FF">
      <w:pPr>
        <w:pStyle w:val="ListParagraph"/>
        <w:numPr>
          <w:ilvl w:val="0"/>
          <w:numId w:val="30"/>
        </w:numPr>
        <w:spacing w:after="0"/>
        <w:rPr>
          <w:rFonts w:cstheme="minorHAnsi"/>
          <w:color w:val="002060"/>
          <w:lang w:val="pt-BR"/>
        </w:rPr>
      </w:pPr>
      <w:r w:rsidRPr="00EF2162">
        <w:rPr>
          <w:rFonts w:cstheme="minorHAnsi"/>
          <w:color w:val="002060"/>
        </w:rPr>
        <w:t>Select the appropriate web site.</w:t>
      </w:r>
    </w:p>
    <w:p w14:paraId="0AAC2E0F" w14:textId="77777777" w:rsidR="00F81686" w:rsidRPr="00EF2162" w:rsidRDefault="00FF6A48" w:rsidP="007115FF">
      <w:pPr>
        <w:pStyle w:val="ListParagraph"/>
        <w:numPr>
          <w:ilvl w:val="0"/>
          <w:numId w:val="30"/>
        </w:numPr>
        <w:spacing w:after="0"/>
        <w:rPr>
          <w:rFonts w:cstheme="minorHAnsi"/>
          <w:color w:val="002060"/>
          <w:lang w:val="pt-BR"/>
        </w:rPr>
      </w:pPr>
      <w:r w:rsidRPr="00EF2162">
        <w:rPr>
          <w:rFonts w:cstheme="minorHAnsi"/>
          <w:color w:val="002060"/>
        </w:rPr>
        <w:t>From the </w:t>
      </w:r>
      <w:r w:rsidRPr="00EF2162">
        <w:rPr>
          <w:rFonts w:cstheme="minorHAnsi"/>
          <w:b/>
          <w:bCs/>
          <w:color w:val="002060"/>
        </w:rPr>
        <w:t>Actions</w:t>
      </w:r>
      <w:r w:rsidRPr="00EF2162">
        <w:rPr>
          <w:rFonts w:cstheme="minorHAnsi"/>
          <w:color w:val="002060"/>
        </w:rPr>
        <w:t> pane on the right, click on </w:t>
      </w:r>
      <w:r w:rsidRPr="00EF2162">
        <w:rPr>
          <w:rFonts w:cstheme="minorHAnsi"/>
          <w:b/>
          <w:bCs/>
          <w:color w:val="002060"/>
        </w:rPr>
        <w:t>Bindings</w:t>
      </w:r>
    </w:p>
    <w:p w14:paraId="0A6FA6AE" w14:textId="77777777" w:rsidR="00FF6A48" w:rsidRPr="00EF2162" w:rsidRDefault="00FF6A48" w:rsidP="007115FF">
      <w:pPr>
        <w:shd w:val="clear" w:color="auto" w:fill="FFFFFF"/>
        <w:spacing w:after="0" w:line="240" w:lineRule="auto"/>
        <w:jc w:val="left"/>
        <w:rPr>
          <w:rFonts w:cstheme="minorHAnsi"/>
          <w:color w:val="002060"/>
        </w:rPr>
      </w:pPr>
      <w:r w:rsidRPr="00EF2162">
        <w:rPr>
          <w:rFonts w:cstheme="minorHAnsi"/>
          <w:color w:val="002060"/>
        </w:rPr>
        <w:br/>
      </w:r>
      <w:r w:rsidRPr="00EF2162">
        <w:rPr>
          <w:rFonts w:cstheme="minorHAnsi"/>
          <w:noProof/>
          <w:color w:val="002060"/>
          <w:lang w:val="en-US"/>
        </w:rPr>
        <w:drawing>
          <wp:inline distT="0" distB="0" distL="0" distR="0" wp14:anchorId="5C56F53C" wp14:editId="0F0AEE5E">
            <wp:extent cx="4286250" cy="2600325"/>
            <wp:effectExtent l="0" t="0" r="0" b="9525"/>
            <wp:docPr id="11" name="Picture 11" descr="https://knowledge.digicert.com/content/dam/digicertknowledgebase/library/VERISIGN/ALL_OTHER/GeoTrust/SO25673/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knowledge.digicert.com/content/dam/digicertknowledgebase/library/VERISIGN/ALL_OTHER/GeoTrust/SO25673/2.jp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2600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F2162">
        <w:rPr>
          <w:rFonts w:cstheme="minorHAnsi"/>
          <w:color w:val="002060"/>
        </w:rPr>
        <w:br/>
        <w:t> </w:t>
      </w:r>
    </w:p>
    <w:p w14:paraId="785A21A5" w14:textId="77777777" w:rsidR="00FF6A48" w:rsidRDefault="00FF6A48" w:rsidP="007115FF">
      <w:pPr>
        <w:numPr>
          <w:ilvl w:val="0"/>
          <w:numId w:val="30"/>
        </w:numPr>
        <w:shd w:val="clear" w:color="auto" w:fill="FFFFFF"/>
        <w:spacing w:after="0" w:line="240" w:lineRule="auto"/>
        <w:jc w:val="left"/>
        <w:rPr>
          <w:rFonts w:cstheme="minorHAnsi"/>
          <w:color w:val="002060"/>
        </w:rPr>
      </w:pPr>
      <w:r w:rsidRPr="00EF2162">
        <w:rPr>
          <w:rFonts w:cstheme="minorHAnsi"/>
          <w:color w:val="002060"/>
        </w:rPr>
        <w:t xml:space="preserve">In the Site Bindings window, </w:t>
      </w:r>
      <w:proofErr w:type="gramStart"/>
      <w:r w:rsidRPr="00EF2162">
        <w:rPr>
          <w:rFonts w:cstheme="minorHAnsi"/>
          <w:color w:val="002060"/>
        </w:rPr>
        <w:t>If</w:t>
      </w:r>
      <w:proofErr w:type="gramEnd"/>
      <w:r w:rsidRPr="00EF2162">
        <w:rPr>
          <w:rFonts w:cstheme="minorHAnsi"/>
          <w:color w:val="002060"/>
        </w:rPr>
        <w:t xml:space="preserve"> there is no existing https binding, choose </w:t>
      </w:r>
      <w:r w:rsidRPr="00EF2162">
        <w:rPr>
          <w:rFonts w:cstheme="minorHAnsi"/>
          <w:b/>
          <w:bCs/>
          <w:color w:val="002060"/>
        </w:rPr>
        <w:t>Add</w:t>
      </w:r>
      <w:r w:rsidRPr="00EF2162">
        <w:rPr>
          <w:rFonts w:cstheme="minorHAnsi"/>
          <w:color w:val="002060"/>
        </w:rPr>
        <w:t> and change </w:t>
      </w:r>
      <w:r w:rsidRPr="00EF2162">
        <w:rPr>
          <w:rFonts w:cstheme="minorHAnsi"/>
          <w:b/>
          <w:bCs/>
          <w:color w:val="002060"/>
        </w:rPr>
        <w:t>Type </w:t>
      </w:r>
      <w:r w:rsidRPr="00EF2162">
        <w:rPr>
          <w:rFonts w:cstheme="minorHAnsi"/>
          <w:color w:val="002060"/>
        </w:rPr>
        <w:t>from HTTP to HTTPS.</w:t>
      </w:r>
      <w:r w:rsidRPr="00EF2162">
        <w:rPr>
          <w:rFonts w:cstheme="minorHAnsi"/>
          <w:color w:val="002060"/>
        </w:rPr>
        <w:br/>
      </w:r>
      <w:r w:rsidRPr="00EF2162">
        <w:rPr>
          <w:rFonts w:cstheme="minorHAnsi"/>
          <w:color w:val="002060"/>
        </w:rPr>
        <w:lastRenderedPageBreak/>
        <w:br/>
      </w:r>
      <w:r w:rsidRPr="00EF2162">
        <w:rPr>
          <w:rFonts w:cstheme="minorHAnsi"/>
          <w:b/>
          <w:bCs/>
          <w:color w:val="002060"/>
          <w:highlight w:val="yellow"/>
        </w:rPr>
        <w:t>NOTE</w:t>
      </w:r>
      <w:r w:rsidRPr="00EF2162">
        <w:rPr>
          <w:rFonts w:cstheme="minorHAnsi"/>
          <w:b/>
          <w:bCs/>
          <w:color w:val="002060"/>
        </w:rPr>
        <w:t>:</w:t>
      </w:r>
      <w:r w:rsidRPr="00EF2162">
        <w:rPr>
          <w:rFonts w:cstheme="minorHAnsi"/>
          <w:color w:val="002060"/>
        </w:rPr>
        <w:t> If there is an https binding, select it and click</w:t>
      </w:r>
      <w:r w:rsidRPr="00EF2162">
        <w:rPr>
          <w:rFonts w:cstheme="minorHAnsi"/>
          <w:b/>
          <w:bCs/>
          <w:color w:val="002060"/>
        </w:rPr>
        <w:t> Edit</w:t>
      </w:r>
      <w:r w:rsidRPr="00EF2162">
        <w:rPr>
          <w:rFonts w:cstheme="minorHAnsi"/>
          <w:color w:val="002060"/>
        </w:rPr>
        <w:br/>
      </w:r>
      <w:r w:rsidRPr="00EF2162">
        <w:rPr>
          <w:rFonts w:cstheme="minorHAnsi"/>
          <w:color w:val="002060"/>
        </w:rPr>
        <w:br/>
      </w:r>
      <w:r w:rsidRPr="00EF2162">
        <w:rPr>
          <w:rFonts w:cstheme="minorHAnsi"/>
          <w:noProof/>
          <w:color w:val="002060"/>
          <w:lang w:val="en-US"/>
        </w:rPr>
        <w:drawing>
          <wp:inline distT="0" distB="0" distL="0" distR="0" wp14:anchorId="31675162" wp14:editId="63A9F025">
            <wp:extent cx="4257675" cy="1933575"/>
            <wp:effectExtent l="0" t="0" r="9525" b="9525"/>
            <wp:docPr id="9" name="Picture 9" descr="https://knowledge.digicert.com/content/dam/digicertknowledgebase/library/VERISIGN/ALL_OTHER/GeoTrust/SO25673/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knowledge.digicert.com/content/dam/digicertknowledgebase/library/VERISIGN/ALL_OTHER/GeoTrust/SO25673/3.jp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7675" cy="1933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C9BF3D" w14:textId="77777777" w:rsidR="00D113D9" w:rsidRPr="00EF2162" w:rsidRDefault="00D113D9" w:rsidP="00D113D9">
      <w:pPr>
        <w:shd w:val="clear" w:color="auto" w:fill="FFFFFF"/>
        <w:spacing w:after="0" w:line="240" w:lineRule="auto"/>
        <w:ind w:left="360"/>
        <w:jc w:val="left"/>
        <w:rPr>
          <w:rFonts w:cstheme="minorHAnsi"/>
          <w:color w:val="002060"/>
        </w:rPr>
      </w:pPr>
    </w:p>
    <w:p w14:paraId="3ABA4A39" w14:textId="77777777" w:rsidR="00D113D9" w:rsidRDefault="00FF6A48" w:rsidP="007115FF">
      <w:pPr>
        <w:numPr>
          <w:ilvl w:val="0"/>
          <w:numId w:val="31"/>
        </w:numPr>
        <w:shd w:val="clear" w:color="auto" w:fill="FFFFFF"/>
        <w:spacing w:after="0" w:line="240" w:lineRule="auto"/>
        <w:jc w:val="left"/>
        <w:rPr>
          <w:rFonts w:cstheme="minorHAnsi"/>
          <w:color w:val="002060"/>
        </w:rPr>
      </w:pPr>
      <w:r w:rsidRPr="00EF2162">
        <w:rPr>
          <w:rFonts w:cstheme="minorHAnsi"/>
          <w:color w:val="002060"/>
        </w:rPr>
        <w:t>From the </w:t>
      </w:r>
      <w:r w:rsidRPr="00EF2162">
        <w:rPr>
          <w:rFonts w:cstheme="minorHAnsi"/>
          <w:b/>
          <w:bCs/>
          <w:color w:val="002060"/>
        </w:rPr>
        <w:t>SSL Certificate </w:t>
      </w:r>
      <w:r w:rsidRPr="00EF2162">
        <w:rPr>
          <w:rFonts w:cstheme="minorHAnsi"/>
          <w:color w:val="002060"/>
        </w:rPr>
        <w:t>drop down, select the friendly name for the SSL certificate that was used during installation.</w:t>
      </w:r>
    </w:p>
    <w:p w14:paraId="17BE35FD" w14:textId="77777777" w:rsidR="00FF6A48" w:rsidRPr="00EF2162" w:rsidRDefault="00FF6A48" w:rsidP="00D113D9">
      <w:pPr>
        <w:shd w:val="clear" w:color="auto" w:fill="FFFFFF"/>
        <w:spacing w:after="0" w:line="240" w:lineRule="auto"/>
        <w:ind w:left="360"/>
        <w:jc w:val="left"/>
        <w:rPr>
          <w:rFonts w:cstheme="minorHAnsi"/>
          <w:color w:val="002060"/>
        </w:rPr>
      </w:pPr>
      <w:r w:rsidRPr="00EF2162">
        <w:rPr>
          <w:rFonts w:cstheme="minorHAnsi"/>
          <w:color w:val="002060"/>
        </w:rPr>
        <w:br/>
      </w:r>
      <w:r w:rsidRPr="00EF2162">
        <w:rPr>
          <w:rFonts w:cstheme="minorHAnsi"/>
          <w:noProof/>
          <w:color w:val="002060"/>
          <w:lang w:val="en-US"/>
        </w:rPr>
        <w:drawing>
          <wp:inline distT="0" distB="0" distL="0" distR="0" wp14:anchorId="096EA997" wp14:editId="756CB9C7">
            <wp:extent cx="4286250" cy="2552700"/>
            <wp:effectExtent l="0" t="0" r="0" b="0"/>
            <wp:docPr id="8" name="Picture 8" descr="https://knowledge.digicert.com/content/dam/digicertknowledgebase/library/VERISIGN/ALL_OTHER/GeoTrust/SO25673/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knowledge.digicert.com/content/dam/digicertknowledgebase/library/VERISIGN/ALL_OTHER/GeoTrust/SO25673/4.jpg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2552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F2162">
        <w:rPr>
          <w:rFonts w:cstheme="minorHAnsi"/>
          <w:color w:val="002060"/>
        </w:rPr>
        <w:br/>
        <w:t> </w:t>
      </w:r>
    </w:p>
    <w:p w14:paraId="7729F71C" w14:textId="77777777" w:rsidR="00FF6A48" w:rsidRPr="00EF2162" w:rsidRDefault="00FF6A48" w:rsidP="007115FF">
      <w:pPr>
        <w:numPr>
          <w:ilvl w:val="0"/>
          <w:numId w:val="31"/>
        </w:numPr>
        <w:shd w:val="clear" w:color="auto" w:fill="FFFFFF"/>
        <w:spacing w:after="0" w:line="240" w:lineRule="auto"/>
        <w:jc w:val="left"/>
        <w:rPr>
          <w:rFonts w:cstheme="minorHAnsi"/>
          <w:color w:val="002060"/>
        </w:rPr>
      </w:pPr>
      <w:r w:rsidRPr="00EF2162">
        <w:rPr>
          <w:rFonts w:cstheme="minorHAnsi"/>
          <w:color w:val="002060"/>
        </w:rPr>
        <w:t>Click </w:t>
      </w:r>
      <w:r w:rsidRPr="00EF2162">
        <w:rPr>
          <w:rFonts w:cstheme="minorHAnsi"/>
          <w:b/>
          <w:bCs/>
          <w:color w:val="002060"/>
        </w:rPr>
        <w:t>OK</w:t>
      </w:r>
    </w:p>
    <w:p w14:paraId="1FF9E2F6" w14:textId="77777777" w:rsidR="00FF6A48" w:rsidRDefault="00FF6A48" w:rsidP="007115FF">
      <w:pPr>
        <w:numPr>
          <w:ilvl w:val="0"/>
          <w:numId w:val="31"/>
        </w:numPr>
        <w:shd w:val="clear" w:color="auto" w:fill="FFFFFF"/>
        <w:spacing w:after="0" w:line="240" w:lineRule="auto"/>
        <w:jc w:val="left"/>
        <w:rPr>
          <w:rFonts w:ascii="Arial" w:hAnsi="Arial" w:cs="Arial"/>
          <w:color w:val="62615E"/>
          <w:sz w:val="21"/>
          <w:szCs w:val="21"/>
        </w:rPr>
      </w:pPr>
      <w:r w:rsidRPr="00EF2162">
        <w:rPr>
          <w:rFonts w:cstheme="minorHAnsi"/>
          <w:color w:val="002060"/>
        </w:rPr>
        <w:t>To verify if your certificate is installed correctly, use the </w:t>
      </w:r>
      <w:proofErr w:type="spellStart"/>
      <w:r w:rsidRPr="00E10A25">
        <w:rPr>
          <w:rFonts w:cstheme="minorHAnsi"/>
          <w:color w:val="62615E"/>
        </w:rPr>
        <w:fldChar w:fldCharType="begin"/>
      </w:r>
      <w:r w:rsidRPr="00E10A25">
        <w:rPr>
          <w:rFonts w:cstheme="minorHAnsi"/>
          <w:color w:val="62615E"/>
        </w:rPr>
        <w:instrText xml:space="preserve"> HYPERLINK "https://ssltools.digicert.com/checker/views/checkInstallation.jsp" \t "_blank" </w:instrText>
      </w:r>
      <w:r w:rsidRPr="00E10A25">
        <w:rPr>
          <w:rFonts w:cstheme="minorHAnsi"/>
          <w:color w:val="62615E"/>
        </w:rPr>
        <w:fldChar w:fldCharType="separate"/>
      </w:r>
      <w:r w:rsidRPr="00E10A25">
        <w:rPr>
          <w:rStyle w:val="Hyperlink"/>
          <w:rFonts w:cstheme="minorHAnsi"/>
          <w:b/>
          <w:bCs/>
          <w:color w:val="0F9DFF"/>
        </w:rPr>
        <w:t>GeoTrust</w:t>
      </w:r>
      <w:proofErr w:type="spellEnd"/>
      <w:r w:rsidRPr="00E10A25">
        <w:rPr>
          <w:rStyle w:val="Hyperlink"/>
          <w:rFonts w:cstheme="minorHAnsi"/>
          <w:b/>
          <w:bCs/>
          <w:color w:val="0F9DFF"/>
        </w:rPr>
        <w:t xml:space="preserve"> Installation Checker</w:t>
      </w:r>
      <w:r w:rsidRPr="00E10A25">
        <w:rPr>
          <w:rFonts w:cstheme="minorHAnsi"/>
          <w:color w:val="62615E"/>
        </w:rPr>
        <w:fldChar w:fldCharType="end"/>
      </w:r>
    </w:p>
    <w:p w14:paraId="5084BF86" w14:textId="77777777" w:rsidR="00AA0439" w:rsidRDefault="00AA0439" w:rsidP="007115FF">
      <w:pPr>
        <w:spacing w:after="0"/>
        <w:rPr>
          <w:lang w:val="pt-BR"/>
        </w:rPr>
      </w:pPr>
    </w:p>
    <w:p w14:paraId="0FB44E73" w14:textId="77777777" w:rsidR="00F516D8" w:rsidRPr="00F516D8" w:rsidRDefault="00DA0D9A" w:rsidP="00F516D8">
      <w:pPr>
        <w:pStyle w:val="Heading1"/>
      </w:pPr>
      <w:bookmarkStart w:id="6" w:name="_Toc72421826"/>
      <w:r>
        <w:t>Install GeoTrust Secured Seal</w:t>
      </w:r>
      <w:bookmarkEnd w:id="6"/>
    </w:p>
    <w:p w14:paraId="1332524B" w14:textId="77777777" w:rsidR="00F516D8" w:rsidRPr="00F516D8" w:rsidRDefault="00F516D8" w:rsidP="00F516D8">
      <w:pPr>
        <w:spacing w:after="0"/>
        <w:rPr>
          <w:color w:val="002060"/>
          <w:lang w:val="pt-BR"/>
        </w:rPr>
      </w:pPr>
      <w:r w:rsidRPr="00F516D8">
        <w:rPr>
          <w:color w:val="002060"/>
          <w:lang w:val="pt-BR"/>
        </w:rPr>
        <w:t>Take advantage of the trust mark that gives customers confidence put the GeoTrust Secured Site Seal on your site today! GeoTrust Secured Seal is included with your certificate purchase.</w:t>
      </w:r>
    </w:p>
    <w:p w14:paraId="0C8BC9C9" w14:textId="77777777" w:rsidR="00F516D8" w:rsidRPr="00F516D8" w:rsidRDefault="00F516D8" w:rsidP="00F516D8">
      <w:pPr>
        <w:spacing w:after="0"/>
        <w:rPr>
          <w:color w:val="002060"/>
          <w:lang w:val="pt-BR"/>
        </w:rPr>
      </w:pPr>
      <w:r w:rsidRPr="00F516D8">
        <w:rPr>
          <w:color w:val="002060"/>
          <w:lang w:val="pt-BR"/>
        </w:rPr>
        <w:t>To customize and install the seal on your web site, go to:</w:t>
      </w:r>
    </w:p>
    <w:p w14:paraId="69C8E2E2" w14:textId="77777777" w:rsidR="00F516D8" w:rsidRDefault="00B706D5" w:rsidP="00F516D8">
      <w:pPr>
        <w:spacing w:after="0"/>
        <w:rPr>
          <w:color w:val="002060"/>
          <w:lang w:val="pt-BR"/>
        </w:rPr>
      </w:pPr>
      <w:hyperlink r:id="rId24" w:history="1">
        <w:r w:rsidR="00F516D8" w:rsidRPr="00E9244E">
          <w:rPr>
            <w:rStyle w:val="Hyperlink"/>
            <w:lang w:val="pt-BR"/>
          </w:rPr>
          <w:t>http://www.geotrust.com/support/seal/agreement/installation-instructions</w:t>
        </w:r>
      </w:hyperlink>
    </w:p>
    <w:p w14:paraId="5AB4E126" w14:textId="77777777" w:rsidR="00F516D8" w:rsidRPr="00F516D8" w:rsidRDefault="00F516D8" w:rsidP="00F516D8">
      <w:pPr>
        <w:spacing w:after="0"/>
        <w:rPr>
          <w:color w:val="002060"/>
          <w:lang w:val="pt-BR"/>
        </w:rPr>
      </w:pPr>
    </w:p>
    <w:sectPr w:rsidR="00F516D8" w:rsidRPr="00F516D8" w:rsidSect="00C55F9E">
      <w:footerReference w:type="default" r:id="rId25"/>
      <w:pgSz w:w="11906" w:h="16838"/>
      <w:pgMar w:top="992" w:right="851" w:bottom="992" w:left="1418" w:header="709" w:footer="0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B9CE8D" w14:textId="77777777" w:rsidR="00B706D5" w:rsidRDefault="00B706D5" w:rsidP="004E3A74">
      <w:pPr>
        <w:spacing w:after="0" w:line="240" w:lineRule="auto"/>
      </w:pPr>
      <w:r>
        <w:separator/>
      </w:r>
    </w:p>
  </w:endnote>
  <w:endnote w:type="continuationSeparator" w:id="0">
    <w:p w14:paraId="21822EE4" w14:textId="77777777" w:rsidR="00B706D5" w:rsidRDefault="00B706D5" w:rsidP="004E3A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1341" w:type="dxa"/>
      <w:tblInd w:w="-1310" w:type="dxa"/>
      <w:tblBorders>
        <w:top w:val="single" w:sz="2" w:space="0" w:color="A6A6A6" w:themeColor="background1" w:themeShade="A6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712"/>
      <w:gridCol w:w="1407"/>
      <w:gridCol w:w="3402"/>
      <w:gridCol w:w="1701"/>
      <w:gridCol w:w="1714"/>
      <w:gridCol w:w="1203"/>
      <w:gridCol w:w="202"/>
    </w:tblGrid>
    <w:tr w:rsidR="00001492" w:rsidRPr="00A93C20" w14:paraId="6361062B" w14:textId="77777777" w:rsidTr="00246B04">
      <w:tc>
        <w:tcPr>
          <w:tcW w:w="3119" w:type="dxa"/>
          <w:gridSpan w:val="2"/>
          <w:tcBorders>
            <w:top w:val="nil"/>
            <w:left w:val="nil"/>
            <w:bottom w:val="nil"/>
            <w:right w:val="nil"/>
          </w:tcBorders>
          <w:vAlign w:val="center"/>
        </w:tcPr>
        <w:p w14:paraId="4CCD1608" w14:textId="77777777" w:rsidR="00D83432" w:rsidRPr="00D5245E" w:rsidRDefault="00D83432" w:rsidP="0026468B">
          <w:pPr>
            <w:tabs>
              <w:tab w:val="left" w:pos="1552"/>
            </w:tabs>
            <w:jc w:val="center"/>
            <w:rPr>
              <w:lang w:val="pt-BR" w:eastAsia="en-GB"/>
            </w:rPr>
          </w:pPr>
          <w:r>
            <w:rPr>
              <w:noProof/>
              <w:lang w:val="en-US"/>
            </w:rPr>
            <w:drawing>
              <wp:inline distT="0" distB="0" distL="0" distR="0" wp14:anchorId="46D5A6E1" wp14:editId="0D6FD11F">
                <wp:extent cx="1552575" cy="279934"/>
                <wp:effectExtent l="0" t="0" r="0" b="6350"/>
                <wp:docPr id="6" name="Immagin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 Project Objects_fondo_trasp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75405" cy="2840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02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72D313BC" w14:textId="77777777" w:rsidR="00246B04" w:rsidRPr="00A93C20" w:rsidRDefault="00246B04" w:rsidP="004E0DDE">
          <w:pPr>
            <w:pStyle w:val="Footer"/>
            <w:spacing w:after="0"/>
            <w:ind w:left="0"/>
            <w:jc w:val="left"/>
            <w:rPr>
              <w:color w:val="595959" w:themeColor="text1" w:themeTint="A6"/>
            </w:rPr>
          </w:pPr>
          <w:r w:rsidRPr="00F318FA">
            <w:rPr>
              <w:b/>
              <w:color w:val="595959" w:themeColor="text1" w:themeTint="A6"/>
            </w:rPr>
            <w:t>Document:</w:t>
          </w:r>
          <w:r>
            <w:rPr>
              <w:color w:val="595959" w:themeColor="text1" w:themeTint="A6"/>
            </w:rPr>
            <w:t xml:space="preserve"> </w:t>
          </w:r>
          <w:r w:rsidR="004E0DDE">
            <w:rPr>
              <w:color w:val="595959" w:themeColor="text1" w:themeTint="A6"/>
            </w:rPr>
            <w:t xml:space="preserve">SSL Certificate </w:t>
          </w:r>
          <w:r w:rsidR="00F318FA">
            <w:rPr>
              <w:color w:val="595959" w:themeColor="text1" w:themeTint="A6"/>
            </w:rPr>
            <w:t xml:space="preserve">                     </w:t>
          </w:r>
          <w:r w:rsidR="004E0DDE">
            <w:rPr>
              <w:color w:val="595959" w:themeColor="text1" w:themeTint="A6"/>
            </w:rPr>
            <w:t>Installation</w:t>
          </w:r>
        </w:p>
      </w:tc>
      <w:tc>
        <w:tcPr>
          <w:tcW w:w="1701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26A9038B" w14:textId="70B4BC4A" w:rsidR="00D83432" w:rsidRPr="00A93C20" w:rsidRDefault="00D83432" w:rsidP="00246B04">
          <w:pPr>
            <w:pStyle w:val="Footer"/>
            <w:spacing w:after="0"/>
            <w:ind w:left="0"/>
            <w:jc w:val="left"/>
            <w:rPr>
              <w:color w:val="595959" w:themeColor="text1" w:themeTint="A6"/>
            </w:rPr>
          </w:pPr>
          <w:r w:rsidRPr="00F318FA">
            <w:rPr>
              <w:b/>
              <w:color w:val="595959" w:themeColor="text1" w:themeTint="A6"/>
            </w:rPr>
            <w:t>Revision:</w:t>
          </w:r>
          <w:r w:rsidRPr="00A93C20">
            <w:rPr>
              <w:color w:val="595959" w:themeColor="text1" w:themeTint="A6"/>
            </w:rPr>
            <w:t xml:space="preserve"> </w:t>
          </w:r>
          <w:r w:rsidR="00C63E5A">
            <w:rPr>
              <w:color w:val="595959" w:themeColor="text1" w:themeTint="A6"/>
            </w:rPr>
            <w:t>2</w:t>
          </w:r>
        </w:p>
        <w:p w14:paraId="3CF9A2DE" w14:textId="56A7CB63" w:rsidR="00D83432" w:rsidRPr="00A93C20" w:rsidRDefault="00D83432" w:rsidP="00246B04">
          <w:pPr>
            <w:pStyle w:val="Footer"/>
            <w:spacing w:after="0"/>
            <w:ind w:left="0"/>
            <w:jc w:val="left"/>
            <w:rPr>
              <w:color w:val="595959" w:themeColor="text1" w:themeTint="A6"/>
            </w:rPr>
          </w:pPr>
          <w:r w:rsidRPr="00F318FA">
            <w:rPr>
              <w:b/>
              <w:color w:val="595959" w:themeColor="text1" w:themeTint="A6"/>
            </w:rPr>
            <w:t>Dat</w:t>
          </w:r>
          <w:r w:rsidR="00A93C20" w:rsidRPr="00F318FA">
            <w:rPr>
              <w:b/>
              <w:color w:val="595959" w:themeColor="text1" w:themeTint="A6"/>
            </w:rPr>
            <w:t>e</w:t>
          </w:r>
          <w:r w:rsidRPr="00F318FA">
            <w:rPr>
              <w:b/>
              <w:color w:val="595959" w:themeColor="text1" w:themeTint="A6"/>
            </w:rPr>
            <w:t>:</w:t>
          </w:r>
          <w:r w:rsidRPr="00A93C20">
            <w:rPr>
              <w:color w:val="595959" w:themeColor="text1" w:themeTint="A6"/>
            </w:rPr>
            <w:t xml:space="preserve"> </w:t>
          </w:r>
          <w:r w:rsidR="004E0DDE">
            <w:rPr>
              <w:color w:val="595959" w:themeColor="text1" w:themeTint="A6"/>
            </w:rPr>
            <w:t>2</w:t>
          </w:r>
          <w:r w:rsidR="00C63E5A">
            <w:rPr>
              <w:color w:val="595959" w:themeColor="text1" w:themeTint="A6"/>
            </w:rPr>
            <w:t>0</w:t>
          </w:r>
          <w:r w:rsidR="004E0DDE">
            <w:rPr>
              <w:color w:val="595959" w:themeColor="text1" w:themeTint="A6"/>
            </w:rPr>
            <w:t>/</w:t>
          </w:r>
          <w:r w:rsidR="00C63E5A">
            <w:rPr>
              <w:color w:val="595959" w:themeColor="text1" w:themeTint="A6"/>
            </w:rPr>
            <w:t>05</w:t>
          </w:r>
          <w:r w:rsidR="004E0DDE">
            <w:rPr>
              <w:color w:val="595959" w:themeColor="text1" w:themeTint="A6"/>
            </w:rPr>
            <w:t>/</w:t>
          </w:r>
          <w:r w:rsidR="00C63E5A">
            <w:rPr>
              <w:color w:val="595959" w:themeColor="text1" w:themeTint="A6"/>
            </w:rPr>
            <w:t>21</w:t>
          </w:r>
        </w:p>
      </w:tc>
      <w:tc>
        <w:tcPr>
          <w:tcW w:w="1714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4FEA0167" w14:textId="77777777" w:rsidR="00246B04" w:rsidRPr="00F318FA" w:rsidRDefault="00D83432" w:rsidP="00246B04">
          <w:pPr>
            <w:pStyle w:val="Footer"/>
            <w:spacing w:after="0"/>
            <w:ind w:left="0"/>
            <w:jc w:val="left"/>
            <w:rPr>
              <w:b/>
              <w:color w:val="595959" w:themeColor="text1" w:themeTint="A6"/>
            </w:rPr>
          </w:pPr>
          <w:r w:rsidRPr="00F318FA">
            <w:rPr>
              <w:b/>
              <w:color w:val="595959" w:themeColor="text1" w:themeTint="A6"/>
            </w:rPr>
            <w:t>Aut</w:t>
          </w:r>
          <w:r w:rsidR="00A93C20" w:rsidRPr="00F318FA">
            <w:rPr>
              <w:b/>
              <w:color w:val="595959" w:themeColor="text1" w:themeTint="A6"/>
            </w:rPr>
            <w:t>h</w:t>
          </w:r>
          <w:r w:rsidRPr="00F318FA">
            <w:rPr>
              <w:b/>
              <w:color w:val="595959" w:themeColor="text1" w:themeTint="A6"/>
            </w:rPr>
            <w:t>or:</w:t>
          </w:r>
        </w:p>
        <w:p w14:paraId="5F44B5B1" w14:textId="0034C111" w:rsidR="00D83432" w:rsidRPr="00A93C20" w:rsidRDefault="00C63E5A" w:rsidP="00246B04">
          <w:pPr>
            <w:pStyle w:val="Footer"/>
            <w:spacing w:after="0"/>
            <w:ind w:left="0"/>
            <w:jc w:val="left"/>
            <w:rPr>
              <w:color w:val="595959" w:themeColor="text1" w:themeTint="A6"/>
            </w:rPr>
          </w:pPr>
          <w:r>
            <w:rPr>
              <w:color w:val="595959" w:themeColor="text1" w:themeTint="A6"/>
            </w:rPr>
            <w:t>Raunak Sharma</w:t>
          </w:r>
        </w:p>
      </w:tc>
      <w:tc>
        <w:tcPr>
          <w:tcW w:w="1405" w:type="dxa"/>
          <w:gridSpan w:val="2"/>
          <w:tcBorders>
            <w:top w:val="nil"/>
            <w:left w:val="nil"/>
            <w:bottom w:val="nil"/>
            <w:right w:val="nil"/>
          </w:tcBorders>
          <w:vAlign w:val="center"/>
        </w:tcPr>
        <w:p w14:paraId="69FB2901" w14:textId="400BCAC8" w:rsidR="00D83432" w:rsidRPr="00A93C20" w:rsidRDefault="00D83432" w:rsidP="00B20977">
          <w:pPr>
            <w:pStyle w:val="Footer"/>
            <w:spacing w:after="0"/>
            <w:ind w:left="0"/>
            <w:jc w:val="left"/>
            <w:rPr>
              <w:color w:val="595959" w:themeColor="text1" w:themeTint="A6"/>
            </w:rPr>
          </w:pPr>
          <w:r w:rsidRPr="00F318FA">
            <w:rPr>
              <w:b/>
              <w:color w:val="595959" w:themeColor="text1" w:themeTint="A6"/>
            </w:rPr>
            <w:t>Page</w:t>
          </w:r>
          <w:r w:rsidRPr="00A93C20">
            <w:rPr>
              <w:color w:val="595959" w:themeColor="text1" w:themeTint="A6"/>
            </w:rPr>
            <w:t xml:space="preserve"> </w:t>
          </w:r>
          <w:r w:rsidRPr="00A93C20">
            <w:rPr>
              <w:color w:val="595959" w:themeColor="text1" w:themeTint="A6"/>
            </w:rPr>
            <w:fldChar w:fldCharType="begin"/>
          </w:r>
          <w:r w:rsidRPr="00A93C20">
            <w:rPr>
              <w:color w:val="595959" w:themeColor="text1" w:themeTint="A6"/>
            </w:rPr>
            <w:instrText xml:space="preserve"> PAGE  \* Arabic  \* MERGEFORMAT </w:instrText>
          </w:r>
          <w:r w:rsidRPr="00A93C20">
            <w:rPr>
              <w:color w:val="595959" w:themeColor="text1" w:themeTint="A6"/>
            </w:rPr>
            <w:fldChar w:fldCharType="separate"/>
          </w:r>
          <w:r w:rsidR="00555D8B">
            <w:rPr>
              <w:color w:val="595959" w:themeColor="text1" w:themeTint="A6"/>
            </w:rPr>
            <w:t>6</w:t>
          </w:r>
          <w:r w:rsidRPr="00A93C20">
            <w:rPr>
              <w:color w:val="595959" w:themeColor="text1" w:themeTint="A6"/>
            </w:rPr>
            <w:fldChar w:fldCharType="end"/>
          </w:r>
          <w:r w:rsidRPr="00A93C20">
            <w:rPr>
              <w:color w:val="595959" w:themeColor="text1" w:themeTint="A6"/>
            </w:rPr>
            <w:t xml:space="preserve"> of </w:t>
          </w:r>
          <w:r w:rsidR="002E09C8">
            <w:rPr>
              <w:color w:val="595959" w:themeColor="text1" w:themeTint="A6"/>
            </w:rPr>
            <w:t>6</w:t>
          </w:r>
        </w:p>
      </w:tc>
    </w:tr>
    <w:tr w:rsidR="00EF6408" w:rsidRPr="00B71A5C" w14:paraId="7F282ED4" w14:textId="77777777" w:rsidTr="00246B04">
      <w:tblPrEx>
        <w:tblBorders>
          <w:top w:val="single" w:sz="4" w:space="0" w:color="4F81BD" w:themeColor="accent1"/>
        </w:tblBorders>
      </w:tblPrEx>
      <w:trPr>
        <w:gridBefore w:val="1"/>
        <w:gridAfter w:val="1"/>
        <w:wBefore w:w="1712" w:type="dxa"/>
        <w:wAfter w:w="202" w:type="dxa"/>
        <w:trHeight w:val="561"/>
      </w:trPr>
      <w:tc>
        <w:tcPr>
          <w:tcW w:w="8224" w:type="dxa"/>
          <w:gridSpan w:val="4"/>
        </w:tcPr>
        <w:p w14:paraId="1C3694A9" w14:textId="77777777" w:rsidR="00EF6408" w:rsidRPr="00C54739" w:rsidRDefault="00EF6408" w:rsidP="00D83432">
          <w:pPr>
            <w:rPr>
              <w:color w:val="808080" w:themeColor="background1" w:themeShade="80"/>
              <w:lang w:val="it-IT"/>
            </w:rPr>
          </w:pPr>
        </w:p>
      </w:tc>
      <w:tc>
        <w:tcPr>
          <w:tcW w:w="1203" w:type="dxa"/>
          <w:vAlign w:val="center"/>
        </w:tcPr>
        <w:p w14:paraId="74F1E697" w14:textId="77777777" w:rsidR="00EF6408" w:rsidRPr="00B71A5C" w:rsidRDefault="00EF6408" w:rsidP="00A16AF0">
          <w:pPr>
            <w:pStyle w:val="Footer"/>
            <w:ind w:left="0"/>
            <w:jc w:val="right"/>
            <w:rPr>
              <w:color w:val="808080" w:themeColor="background1" w:themeShade="80"/>
            </w:rPr>
          </w:pPr>
          <w:r w:rsidRPr="00B71A5C">
            <w:rPr>
              <w:color w:val="808080" w:themeColor="background1" w:themeShade="80"/>
              <w:sz w:val="14"/>
            </w:rPr>
            <w:t xml:space="preserve">     </w:t>
          </w:r>
        </w:p>
      </w:tc>
    </w:tr>
  </w:tbl>
  <w:p w14:paraId="43998482" w14:textId="77777777" w:rsidR="00EF6408" w:rsidRPr="00B71A5C" w:rsidRDefault="00EF6408" w:rsidP="00B71A5C">
    <w:pPr>
      <w:pStyle w:val="Footer"/>
      <w:rPr>
        <w:color w:val="595959" w:themeColor="text1" w:themeTint="A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21BA8B" w14:textId="77777777" w:rsidR="00B706D5" w:rsidRDefault="00B706D5" w:rsidP="004E3A74">
      <w:pPr>
        <w:spacing w:after="0" w:line="240" w:lineRule="auto"/>
      </w:pPr>
      <w:r>
        <w:separator/>
      </w:r>
    </w:p>
  </w:footnote>
  <w:footnote w:type="continuationSeparator" w:id="0">
    <w:p w14:paraId="0FB1757E" w14:textId="77777777" w:rsidR="00B706D5" w:rsidRDefault="00B706D5" w:rsidP="004E3A7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2662E6"/>
    <w:multiLevelType w:val="multilevel"/>
    <w:tmpl w:val="A986FD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5041E28"/>
    <w:multiLevelType w:val="hybridMultilevel"/>
    <w:tmpl w:val="2AC41A78"/>
    <w:lvl w:ilvl="0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C45AC2"/>
    <w:multiLevelType w:val="multilevel"/>
    <w:tmpl w:val="0B7CFC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B07AD8"/>
    <w:multiLevelType w:val="multilevel"/>
    <w:tmpl w:val="F0687D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FE74B90"/>
    <w:multiLevelType w:val="multilevel"/>
    <w:tmpl w:val="21DEAE0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" w15:restartNumberingAfterBreak="0">
    <w:nsid w:val="115B0D00"/>
    <w:multiLevelType w:val="hybridMultilevel"/>
    <w:tmpl w:val="9D58D50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5E0103"/>
    <w:multiLevelType w:val="multilevel"/>
    <w:tmpl w:val="139CBCF0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7" w15:restartNumberingAfterBreak="0">
    <w:nsid w:val="1EC226B3"/>
    <w:multiLevelType w:val="hybridMultilevel"/>
    <w:tmpl w:val="E00252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521518"/>
    <w:multiLevelType w:val="multilevel"/>
    <w:tmpl w:val="F656FE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45B61C2"/>
    <w:multiLevelType w:val="hybridMultilevel"/>
    <w:tmpl w:val="27E28EC8"/>
    <w:lvl w:ilvl="0" w:tplc="F0822F3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" w:hAnsi="Times" w:hint="default"/>
      </w:rPr>
    </w:lvl>
    <w:lvl w:ilvl="1" w:tplc="E9CE168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" w:hAnsi="Times" w:hint="default"/>
      </w:rPr>
    </w:lvl>
    <w:lvl w:ilvl="2" w:tplc="A13E34C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" w:hAnsi="Times" w:hint="default"/>
      </w:rPr>
    </w:lvl>
    <w:lvl w:ilvl="3" w:tplc="AD26F98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" w:hAnsi="Times" w:hint="default"/>
      </w:rPr>
    </w:lvl>
    <w:lvl w:ilvl="4" w:tplc="4A6454E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" w:hAnsi="Times" w:hint="default"/>
      </w:rPr>
    </w:lvl>
    <w:lvl w:ilvl="5" w:tplc="C8AA956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" w:hAnsi="Times" w:hint="default"/>
      </w:rPr>
    </w:lvl>
    <w:lvl w:ilvl="6" w:tplc="B38ED1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" w:hAnsi="Times" w:hint="default"/>
      </w:rPr>
    </w:lvl>
    <w:lvl w:ilvl="7" w:tplc="1FC8A86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" w:hAnsi="Times" w:hint="default"/>
      </w:rPr>
    </w:lvl>
    <w:lvl w:ilvl="8" w:tplc="D59C437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" w:hAnsi="Times" w:hint="default"/>
      </w:rPr>
    </w:lvl>
  </w:abstractNum>
  <w:abstractNum w:abstractNumId="10" w15:restartNumberingAfterBreak="0">
    <w:nsid w:val="2BA041F8"/>
    <w:multiLevelType w:val="hybridMultilevel"/>
    <w:tmpl w:val="2F8ED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14521D"/>
    <w:multiLevelType w:val="hybridMultilevel"/>
    <w:tmpl w:val="D31696B0"/>
    <w:lvl w:ilvl="0" w:tplc="5B680CC8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5" w:hanging="360"/>
      </w:pPr>
    </w:lvl>
    <w:lvl w:ilvl="2" w:tplc="0409001B" w:tentative="1">
      <w:start w:val="1"/>
      <w:numFmt w:val="lowerRoman"/>
      <w:lvlText w:val="%3."/>
      <w:lvlJc w:val="right"/>
      <w:pPr>
        <w:ind w:left="2505" w:hanging="180"/>
      </w:pPr>
    </w:lvl>
    <w:lvl w:ilvl="3" w:tplc="0409000F" w:tentative="1">
      <w:start w:val="1"/>
      <w:numFmt w:val="decimal"/>
      <w:lvlText w:val="%4."/>
      <w:lvlJc w:val="left"/>
      <w:pPr>
        <w:ind w:left="3225" w:hanging="360"/>
      </w:pPr>
    </w:lvl>
    <w:lvl w:ilvl="4" w:tplc="04090019" w:tentative="1">
      <w:start w:val="1"/>
      <w:numFmt w:val="lowerLetter"/>
      <w:lvlText w:val="%5."/>
      <w:lvlJc w:val="left"/>
      <w:pPr>
        <w:ind w:left="3945" w:hanging="360"/>
      </w:pPr>
    </w:lvl>
    <w:lvl w:ilvl="5" w:tplc="0409001B" w:tentative="1">
      <w:start w:val="1"/>
      <w:numFmt w:val="lowerRoman"/>
      <w:lvlText w:val="%6."/>
      <w:lvlJc w:val="right"/>
      <w:pPr>
        <w:ind w:left="4665" w:hanging="180"/>
      </w:pPr>
    </w:lvl>
    <w:lvl w:ilvl="6" w:tplc="0409000F" w:tentative="1">
      <w:start w:val="1"/>
      <w:numFmt w:val="decimal"/>
      <w:lvlText w:val="%7."/>
      <w:lvlJc w:val="left"/>
      <w:pPr>
        <w:ind w:left="5385" w:hanging="360"/>
      </w:pPr>
    </w:lvl>
    <w:lvl w:ilvl="7" w:tplc="04090019" w:tentative="1">
      <w:start w:val="1"/>
      <w:numFmt w:val="lowerLetter"/>
      <w:lvlText w:val="%8."/>
      <w:lvlJc w:val="left"/>
      <w:pPr>
        <w:ind w:left="6105" w:hanging="360"/>
      </w:pPr>
    </w:lvl>
    <w:lvl w:ilvl="8" w:tplc="040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12" w15:restartNumberingAfterBreak="0">
    <w:nsid w:val="33AA2DB4"/>
    <w:multiLevelType w:val="hybridMultilevel"/>
    <w:tmpl w:val="504CD27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6977E53"/>
    <w:multiLevelType w:val="hybridMultilevel"/>
    <w:tmpl w:val="504CD27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DC781D"/>
    <w:multiLevelType w:val="multilevel"/>
    <w:tmpl w:val="63B69216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pStyle w:val="Heading2"/>
      <w:isLgl/>
      <w:lvlText w:val="%1.%2."/>
      <w:lvlJc w:val="left"/>
      <w:pPr>
        <w:ind w:left="720" w:hanging="720"/>
      </w:pPr>
      <w:rPr>
        <w:rFonts w:hint="default"/>
        <w:b w:val="0"/>
        <w:sz w:val="36"/>
        <w:lang w:val="pt-BR"/>
      </w:rPr>
    </w:lvl>
    <w:lvl w:ilvl="2">
      <w:start w:val="1"/>
      <w:numFmt w:val="decimal"/>
      <w:pStyle w:val="Heading3"/>
      <w:isLgl/>
      <w:lvlText w:val="%1.%2.%3.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1440" w:hanging="1440"/>
      </w:pPr>
      <w:rPr>
        <w:rFonts w:hint="default"/>
        <w:b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isLgl/>
      <w:lvlText w:val="%1.%2.%3.%4.%5.%6.%7."/>
      <w:lvlJc w:val="left"/>
      <w:pPr>
        <w:ind w:left="1800" w:hanging="1800"/>
      </w:pPr>
      <w:rPr>
        <w:rFonts w:hint="default"/>
        <w:b/>
      </w:rPr>
    </w:lvl>
    <w:lvl w:ilvl="7">
      <w:start w:val="1"/>
      <w:numFmt w:val="decimal"/>
      <w:isLgl/>
      <w:lvlText w:val="%1.%2.%3.%4.%5.%6.%7.%8."/>
      <w:lvlJc w:val="left"/>
      <w:pPr>
        <w:ind w:left="2160" w:hanging="2160"/>
      </w:pPr>
      <w:rPr>
        <w:rFonts w:hint="default"/>
        <w:b/>
      </w:rPr>
    </w:lvl>
    <w:lvl w:ilvl="8">
      <w:start w:val="1"/>
      <w:numFmt w:val="decimal"/>
      <w:isLgl/>
      <w:lvlText w:val="%1.%2.%3.%4.%5.%6.%7.%8.%9."/>
      <w:lvlJc w:val="left"/>
      <w:pPr>
        <w:ind w:left="2520" w:hanging="2520"/>
      </w:pPr>
      <w:rPr>
        <w:rFonts w:hint="default"/>
        <w:b/>
      </w:rPr>
    </w:lvl>
  </w:abstractNum>
  <w:abstractNum w:abstractNumId="15" w15:restartNumberingAfterBreak="0">
    <w:nsid w:val="3B87696B"/>
    <w:multiLevelType w:val="hybridMultilevel"/>
    <w:tmpl w:val="C87CDD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120C4C"/>
    <w:multiLevelType w:val="hybridMultilevel"/>
    <w:tmpl w:val="07F6E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8B1DC3"/>
    <w:multiLevelType w:val="hybridMultilevel"/>
    <w:tmpl w:val="DA3CD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DD6F69"/>
    <w:multiLevelType w:val="hybridMultilevel"/>
    <w:tmpl w:val="D3F4E2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10B5FBB"/>
    <w:multiLevelType w:val="hybridMultilevel"/>
    <w:tmpl w:val="CB147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5624D93"/>
    <w:multiLevelType w:val="multilevel"/>
    <w:tmpl w:val="91E6B2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1" w15:restartNumberingAfterBreak="0">
    <w:nsid w:val="5B5B0510"/>
    <w:multiLevelType w:val="hybridMultilevel"/>
    <w:tmpl w:val="8B42C9A8"/>
    <w:lvl w:ilvl="0" w:tplc="BA2E2040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5" w:hanging="360"/>
      </w:pPr>
    </w:lvl>
    <w:lvl w:ilvl="2" w:tplc="0409001B" w:tentative="1">
      <w:start w:val="1"/>
      <w:numFmt w:val="lowerRoman"/>
      <w:lvlText w:val="%3."/>
      <w:lvlJc w:val="right"/>
      <w:pPr>
        <w:ind w:left="2505" w:hanging="180"/>
      </w:pPr>
    </w:lvl>
    <w:lvl w:ilvl="3" w:tplc="0409000F" w:tentative="1">
      <w:start w:val="1"/>
      <w:numFmt w:val="decimal"/>
      <w:lvlText w:val="%4."/>
      <w:lvlJc w:val="left"/>
      <w:pPr>
        <w:ind w:left="3225" w:hanging="360"/>
      </w:pPr>
    </w:lvl>
    <w:lvl w:ilvl="4" w:tplc="04090019" w:tentative="1">
      <w:start w:val="1"/>
      <w:numFmt w:val="lowerLetter"/>
      <w:lvlText w:val="%5."/>
      <w:lvlJc w:val="left"/>
      <w:pPr>
        <w:ind w:left="3945" w:hanging="360"/>
      </w:pPr>
    </w:lvl>
    <w:lvl w:ilvl="5" w:tplc="0409001B" w:tentative="1">
      <w:start w:val="1"/>
      <w:numFmt w:val="lowerRoman"/>
      <w:lvlText w:val="%6."/>
      <w:lvlJc w:val="right"/>
      <w:pPr>
        <w:ind w:left="4665" w:hanging="180"/>
      </w:pPr>
    </w:lvl>
    <w:lvl w:ilvl="6" w:tplc="0409000F" w:tentative="1">
      <w:start w:val="1"/>
      <w:numFmt w:val="decimal"/>
      <w:lvlText w:val="%7."/>
      <w:lvlJc w:val="left"/>
      <w:pPr>
        <w:ind w:left="5385" w:hanging="360"/>
      </w:pPr>
    </w:lvl>
    <w:lvl w:ilvl="7" w:tplc="04090019" w:tentative="1">
      <w:start w:val="1"/>
      <w:numFmt w:val="lowerLetter"/>
      <w:lvlText w:val="%8."/>
      <w:lvlJc w:val="left"/>
      <w:pPr>
        <w:ind w:left="6105" w:hanging="360"/>
      </w:pPr>
    </w:lvl>
    <w:lvl w:ilvl="8" w:tplc="040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22" w15:restartNumberingAfterBreak="0">
    <w:nsid w:val="624008E0"/>
    <w:multiLevelType w:val="multilevel"/>
    <w:tmpl w:val="3F4824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9AD4F95"/>
    <w:multiLevelType w:val="hybridMultilevel"/>
    <w:tmpl w:val="874C0DC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ED108D5"/>
    <w:multiLevelType w:val="hybridMultilevel"/>
    <w:tmpl w:val="504CD27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16632D8"/>
    <w:multiLevelType w:val="singleLevel"/>
    <w:tmpl w:val="E70EA8B0"/>
    <w:lvl w:ilvl="0">
      <w:start w:val="1"/>
      <w:numFmt w:val="bullet"/>
      <w:pStyle w:val="3eretraitnormal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986654A"/>
    <w:multiLevelType w:val="hybridMultilevel"/>
    <w:tmpl w:val="66FAF6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C1E6BDB"/>
    <w:multiLevelType w:val="hybridMultilevel"/>
    <w:tmpl w:val="8D6615F6"/>
    <w:lvl w:ilvl="0" w:tplc="0CFA22C0">
      <w:start w:val="1"/>
      <w:numFmt w:val="decimal"/>
      <w:lvlText w:val="%1."/>
      <w:lvlJc w:val="left"/>
      <w:pPr>
        <w:ind w:left="1080" w:hanging="360"/>
      </w:pPr>
      <w:rPr>
        <w:rFonts w:cstheme="minorHAnsi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7C8E1C13"/>
    <w:multiLevelType w:val="hybridMultilevel"/>
    <w:tmpl w:val="7E7492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23"/>
  </w:num>
  <w:num w:numId="3">
    <w:abstractNumId w:val="5"/>
  </w:num>
  <w:num w:numId="4">
    <w:abstractNumId w:val="9"/>
  </w:num>
  <w:num w:numId="5">
    <w:abstractNumId w:val="10"/>
  </w:num>
  <w:num w:numId="6">
    <w:abstractNumId w:val="2"/>
  </w:num>
  <w:num w:numId="7">
    <w:abstractNumId w:val="8"/>
  </w:num>
  <w:num w:numId="8">
    <w:abstractNumId w:val="22"/>
  </w:num>
  <w:num w:numId="9">
    <w:abstractNumId w:val="0"/>
  </w:num>
  <w:num w:numId="10">
    <w:abstractNumId w:val="3"/>
  </w:num>
  <w:num w:numId="11">
    <w:abstractNumId w:val="7"/>
  </w:num>
  <w:num w:numId="12">
    <w:abstractNumId w:val="17"/>
  </w:num>
  <w:num w:numId="13">
    <w:abstractNumId w:val="28"/>
  </w:num>
  <w:num w:numId="14">
    <w:abstractNumId w:val="16"/>
  </w:num>
  <w:num w:numId="15">
    <w:abstractNumId w:val="19"/>
  </w:num>
  <w:num w:numId="16">
    <w:abstractNumId w:val="1"/>
  </w:num>
  <w:num w:numId="17">
    <w:abstractNumId w:val="14"/>
  </w:num>
  <w:num w:numId="18">
    <w:abstractNumId w:val="14"/>
  </w:num>
  <w:num w:numId="19">
    <w:abstractNumId w:val="25"/>
  </w:num>
  <w:num w:numId="20">
    <w:abstractNumId w:val="18"/>
  </w:num>
  <w:num w:numId="21">
    <w:abstractNumId w:val="21"/>
  </w:num>
  <w:num w:numId="22">
    <w:abstractNumId w:val="27"/>
  </w:num>
  <w:num w:numId="23">
    <w:abstractNumId w:val="11"/>
  </w:num>
  <w:num w:numId="24">
    <w:abstractNumId w:val="13"/>
  </w:num>
  <w:num w:numId="25">
    <w:abstractNumId w:val="26"/>
  </w:num>
  <w:num w:numId="26">
    <w:abstractNumId w:val="24"/>
  </w:num>
  <w:num w:numId="27">
    <w:abstractNumId w:val="15"/>
  </w:num>
  <w:num w:numId="28">
    <w:abstractNumId w:val="20"/>
  </w:num>
  <w:num w:numId="29">
    <w:abstractNumId w:val="12"/>
  </w:num>
  <w:num w:numId="30">
    <w:abstractNumId w:val="4"/>
  </w:num>
  <w:num w:numId="31">
    <w:abstractNumId w:val="6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2NDcwMjI2AXLMLJR0lIJTi4sz8/NACgxrAUC3ODYsAAAA"/>
  </w:docVars>
  <w:rsids>
    <w:rsidRoot w:val="00413D83"/>
    <w:rsid w:val="00001492"/>
    <w:rsid w:val="000031F7"/>
    <w:rsid w:val="000050B4"/>
    <w:rsid w:val="000051C3"/>
    <w:rsid w:val="00007E67"/>
    <w:rsid w:val="00016A3A"/>
    <w:rsid w:val="00017AA6"/>
    <w:rsid w:val="000205CC"/>
    <w:rsid w:val="000227D7"/>
    <w:rsid w:val="000234DF"/>
    <w:rsid w:val="00024B4B"/>
    <w:rsid w:val="00032BCE"/>
    <w:rsid w:val="000404DA"/>
    <w:rsid w:val="0004493C"/>
    <w:rsid w:val="0005145A"/>
    <w:rsid w:val="000653E3"/>
    <w:rsid w:val="00071237"/>
    <w:rsid w:val="00073FD5"/>
    <w:rsid w:val="00074EE4"/>
    <w:rsid w:val="0008028A"/>
    <w:rsid w:val="00082A2A"/>
    <w:rsid w:val="0008345C"/>
    <w:rsid w:val="00084312"/>
    <w:rsid w:val="000A545F"/>
    <w:rsid w:val="000A7CB0"/>
    <w:rsid w:val="000B37B7"/>
    <w:rsid w:val="000B433D"/>
    <w:rsid w:val="000B5DCB"/>
    <w:rsid w:val="000C5A2C"/>
    <w:rsid w:val="000C6C80"/>
    <w:rsid w:val="000D534E"/>
    <w:rsid w:val="000D5DF7"/>
    <w:rsid w:val="000E1738"/>
    <w:rsid w:val="000E2E4E"/>
    <w:rsid w:val="000E55E6"/>
    <w:rsid w:val="000F1228"/>
    <w:rsid w:val="000F3BB3"/>
    <w:rsid w:val="000F52FE"/>
    <w:rsid w:val="000F5675"/>
    <w:rsid w:val="000F5D26"/>
    <w:rsid w:val="001002DF"/>
    <w:rsid w:val="00111FCE"/>
    <w:rsid w:val="00112455"/>
    <w:rsid w:val="00117ADD"/>
    <w:rsid w:val="001253C5"/>
    <w:rsid w:val="001262DF"/>
    <w:rsid w:val="00127C60"/>
    <w:rsid w:val="001304E4"/>
    <w:rsid w:val="001313DD"/>
    <w:rsid w:val="0013330A"/>
    <w:rsid w:val="00133E0D"/>
    <w:rsid w:val="001430AD"/>
    <w:rsid w:val="001460E6"/>
    <w:rsid w:val="00150A97"/>
    <w:rsid w:val="00151AA5"/>
    <w:rsid w:val="00163F9A"/>
    <w:rsid w:val="0017567F"/>
    <w:rsid w:val="00186A4A"/>
    <w:rsid w:val="00191956"/>
    <w:rsid w:val="00196D94"/>
    <w:rsid w:val="001A5DC5"/>
    <w:rsid w:val="001B4DDE"/>
    <w:rsid w:val="001C6B80"/>
    <w:rsid w:val="001D7768"/>
    <w:rsid w:val="001E25B6"/>
    <w:rsid w:val="001F2DD2"/>
    <w:rsid w:val="0020007B"/>
    <w:rsid w:val="00205B45"/>
    <w:rsid w:val="00207B28"/>
    <w:rsid w:val="002102F1"/>
    <w:rsid w:val="00212643"/>
    <w:rsid w:val="00213C46"/>
    <w:rsid w:val="0023096D"/>
    <w:rsid w:val="0023779B"/>
    <w:rsid w:val="0023799E"/>
    <w:rsid w:val="00246B04"/>
    <w:rsid w:val="00252826"/>
    <w:rsid w:val="0026359A"/>
    <w:rsid w:val="002763B8"/>
    <w:rsid w:val="0027697B"/>
    <w:rsid w:val="00286F50"/>
    <w:rsid w:val="0029082B"/>
    <w:rsid w:val="00291A68"/>
    <w:rsid w:val="00292279"/>
    <w:rsid w:val="00295743"/>
    <w:rsid w:val="002965D9"/>
    <w:rsid w:val="002B0A6B"/>
    <w:rsid w:val="002C10C6"/>
    <w:rsid w:val="002C24E0"/>
    <w:rsid w:val="002C7D79"/>
    <w:rsid w:val="002D162A"/>
    <w:rsid w:val="002D348F"/>
    <w:rsid w:val="002D788E"/>
    <w:rsid w:val="002E09A6"/>
    <w:rsid w:val="002E09C8"/>
    <w:rsid w:val="002E1A3C"/>
    <w:rsid w:val="002E41FE"/>
    <w:rsid w:val="002F4789"/>
    <w:rsid w:val="002F76B9"/>
    <w:rsid w:val="00311E3A"/>
    <w:rsid w:val="00316613"/>
    <w:rsid w:val="003260A6"/>
    <w:rsid w:val="00337062"/>
    <w:rsid w:val="003516CB"/>
    <w:rsid w:val="00355708"/>
    <w:rsid w:val="0035596D"/>
    <w:rsid w:val="00360856"/>
    <w:rsid w:val="0036235E"/>
    <w:rsid w:val="003659E4"/>
    <w:rsid w:val="00373CD7"/>
    <w:rsid w:val="003746B8"/>
    <w:rsid w:val="00383DE6"/>
    <w:rsid w:val="00384ADB"/>
    <w:rsid w:val="003932C6"/>
    <w:rsid w:val="0039589B"/>
    <w:rsid w:val="003A432F"/>
    <w:rsid w:val="003B012C"/>
    <w:rsid w:val="003B1944"/>
    <w:rsid w:val="003B1AB9"/>
    <w:rsid w:val="003B3BEA"/>
    <w:rsid w:val="003E3868"/>
    <w:rsid w:val="003E4607"/>
    <w:rsid w:val="003E6212"/>
    <w:rsid w:val="00402B39"/>
    <w:rsid w:val="004109AF"/>
    <w:rsid w:val="0041173F"/>
    <w:rsid w:val="00412638"/>
    <w:rsid w:val="00413D83"/>
    <w:rsid w:val="00414FD5"/>
    <w:rsid w:val="00427D55"/>
    <w:rsid w:val="00431098"/>
    <w:rsid w:val="00432262"/>
    <w:rsid w:val="00434F52"/>
    <w:rsid w:val="00437E47"/>
    <w:rsid w:val="00443286"/>
    <w:rsid w:val="00443A50"/>
    <w:rsid w:val="004541CE"/>
    <w:rsid w:val="004655A8"/>
    <w:rsid w:val="00481861"/>
    <w:rsid w:val="0049066A"/>
    <w:rsid w:val="00490B18"/>
    <w:rsid w:val="00491F86"/>
    <w:rsid w:val="00493486"/>
    <w:rsid w:val="004B0665"/>
    <w:rsid w:val="004B0EBB"/>
    <w:rsid w:val="004B258C"/>
    <w:rsid w:val="004C10E6"/>
    <w:rsid w:val="004C7C88"/>
    <w:rsid w:val="004D0D35"/>
    <w:rsid w:val="004E0DDE"/>
    <w:rsid w:val="004E3A74"/>
    <w:rsid w:val="004E4FBE"/>
    <w:rsid w:val="004F218D"/>
    <w:rsid w:val="004F30BF"/>
    <w:rsid w:val="004F5318"/>
    <w:rsid w:val="005044E7"/>
    <w:rsid w:val="00504ADE"/>
    <w:rsid w:val="005110BE"/>
    <w:rsid w:val="00517263"/>
    <w:rsid w:val="005209F3"/>
    <w:rsid w:val="00534859"/>
    <w:rsid w:val="00535D1A"/>
    <w:rsid w:val="00551816"/>
    <w:rsid w:val="00552F4C"/>
    <w:rsid w:val="005541F2"/>
    <w:rsid w:val="00555D8B"/>
    <w:rsid w:val="0056212B"/>
    <w:rsid w:val="00562CF9"/>
    <w:rsid w:val="005637AE"/>
    <w:rsid w:val="00563F0F"/>
    <w:rsid w:val="005748F3"/>
    <w:rsid w:val="005844C9"/>
    <w:rsid w:val="005847AB"/>
    <w:rsid w:val="0058638B"/>
    <w:rsid w:val="00586CCD"/>
    <w:rsid w:val="00590BFE"/>
    <w:rsid w:val="0059229B"/>
    <w:rsid w:val="0059344D"/>
    <w:rsid w:val="00596E17"/>
    <w:rsid w:val="005A06D4"/>
    <w:rsid w:val="005B4C87"/>
    <w:rsid w:val="005B6B2B"/>
    <w:rsid w:val="005B7900"/>
    <w:rsid w:val="005C061E"/>
    <w:rsid w:val="005C2F7C"/>
    <w:rsid w:val="005C43AF"/>
    <w:rsid w:val="005D002E"/>
    <w:rsid w:val="005D1FF4"/>
    <w:rsid w:val="005D351D"/>
    <w:rsid w:val="005E66D3"/>
    <w:rsid w:val="00600FD7"/>
    <w:rsid w:val="006178FC"/>
    <w:rsid w:val="00617EE5"/>
    <w:rsid w:val="00620805"/>
    <w:rsid w:val="00623CB8"/>
    <w:rsid w:val="00625321"/>
    <w:rsid w:val="0062731A"/>
    <w:rsid w:val="0063312D"/>
    <w:rsid w:val="00634B27"/>
    <w:rsid w:val="00637288"/>
    <w:rsid w:val="006463E2"/>
    <w:rsid w:val="006554CD"/>
    <w:rsid w:val="006629AA"/>
    <w:rsid w:val="00667E0E"/>
    <w:rsid w:val="00670E88"/>
    <w:rsid w:val="006756A1"/>
    <w:rsid w:val="00682ED6"/>
    <w:rsid w:val="006926C8"/>
    <w:rsid w:val="006A1FF7"/>
    <w:rsid w:val="006A3890"/>
    <w:rsid w:val="006A635D"/>
    <w:rsid w:val="006B03A5"/>
    <w:rsid w:val="006C0461"/>
    <w:rsid w:val="006C1C83"/>
    <w:rsid w:val="006C6A88"/>
    <w:rsid w:val="006D2CE6"/>
    <w:rsid w:val="006E4545"/>
    <w:rsid w:val="006E4795"/>
    <w:rsid w:val="006E6645"/>
    <w:rsid w:val="006F7E1A"/>
    <w:rsid w:val="0070050C"/>
    <w:rsid w:val="00703CF7"/>
    <w:rsid w:val="0070686C"/>
    <w:rsid w:val="0070714E"/>
    <w:rsid w:val="007115FF"/>
    <w:rsid w:val="0071391F"/>
    <w:rsid w:val="007213B9"/>
    <w:rsid w:val="00722D27"/>
    <w:rsid w:val="00726E46"/>
    <w:rsid w:val="00726FCE"/>
    <w:rsid w:val="00731380"/>
    <w:rsid w:val="007341F4"/>
    <w:rsid w:val="00737B6C"/>
    <w:rsid w:val="00743CE2"/>
    <w:rsid w:val="00744668"/>
    <w:rsid w:val="00750B11"/>
    <w:rsid w:val="00750C36"/>
    <w:rsid w:val="00754899"/>
    <w:rsid w:val="007631F6"/>
    <w:rsid w:val="00764389"/>
    <w:rsid w:val="00764F83"/>
    <w:rsid w:val="00766393"/>
    <w:rsid w:val="0078182C"/>
    <w:rsid w:val="00783335"/>
    <w:rsid w:val="007844CC"/>
    <w:rsid w:val="007872EF"/>
    <w:rsid w:val="0079097C"/>
    <w:rsid w:val="007B1365"/>
    <w:rsid w:val="007B5321"/>
    <w:rsid w:val="007C037B"/>
    <w:rsid w:val="007C36B5"/>
    <w:rsid w:val="007C3D9C"/>
    <w:rsid w:val="007C7811"/>
    <w:rsid w:val="007D644C"/>
    <w:rsid w:val="007E77D8"/>
    <w:rsid w:val="007F5932"/>
    <w:rsid w:val="00801F16"/>
    <w:rsid w:val="00805899"/>
    <w:rsid w:val="008218EA"/>
    <w:rsid w:val="00832E7A"/>
    <w:rsid w:val="0084039A"/>
    <w:rsid w:val="00850731"/>
    <w:rsid w:val="00851914"/>
    <w:rsid w:val="00851A83"/>
    <w:rsid w:val="00853E54"/>
    <w:rsid w:val="00893C05"/>
    <w:rsid w:val="00894262"/>
    <w:rsid w:val="008960FE"/>
    <w:rsid w:val="00896CB5"/>
    <w:rsid w:val="00897198"/>
    <w:rsid w:val="008A02B8"/>
    <w:rsid w:val="008A0689"/>
    <w:rsid w:val="008A55A8"/>
    <w:rsid w:val="008A721C"/>
    <w:rsid w:val="008C54E0"/>
    <w:rsid w:val="008D321F"/>
    <w:rsid w:val="008E1B3B"/>
    <w:rsid w:val="008E47BA"/>
    <w:rsid w:val="008E5A5B"/>
    <w:rsid w:val="008F5AB6"/>
    <w:rsid w:val="0090142F"/>
    <w:rsid w:val="0091158E"/>
    <w:rsid w:val="00913C81"/>
    <w:rsid w:val="00917BB0"/>
    <w:rsid w:val="00920341"/>
    <w:rsid w:val="00925E45"/>
    <w:rsid w:val="00926B8E"/>
    <w:rsid w:val="00927BEC"/>
    <w:rsid w:val="00931B28"/>
    <w:rsid w:val="00940195"/>
    <w:rsid w:val="00940C2D"/>
    <w:rsid w:val="00945FEB"/>
    <w:rsid w:val="00951135"/>
    <w:rsid w:val="00981E6A"/>
    <w:rsid w:val="009824C9"/>
    <w:rsid w:val="00985EA7"/>
    <w:rsid w:val="009975AB"/>
    <w:rsid w:val="009A1D0F"/>
    <w:rsid w:val="009A69A8"/>
    <w:rsid w:val="009B0B83"/>
    <w:rsid w:val="009B1178"/>
    <w:rsid w:val="009B17BB"/>
    <w:rsid w:val="009B2EBC"/>
    <w:rsid w:val="009B660D"/>
    <w:rsid w:val="009B706B"/>
    <w:rsid w:val="009C22BC"/>
    <w:rsid w:val="009D15E9"/>
    <w:rsid w:val="009D2C03"/>
    <w:rsid w:val="009D2DCA"/>
    <w:rsid w:val="009D5842"/>
    <w:rsid w:val="009D5963"/>
    <w:rsid w:val="009F1342"/>
    <w:rsid w:val="009F592B"/>
    <w:rsid w:val="009F710A"/>
    <w:rsid w:val="00A01931"/>
    <w:rsid w:val="00A038AB"/>
    <w:rsid w:val="00A07E93"/>
    <w:rsid w:val="00A1136E"/>
    <w:rsid w:val="00A121E8"/>
    <w:rsid w:val="00A1602B"/>
    <w:rsid w:val="00A16AF0"/>
    <w:rsid w:val="00A32D8F"/>
    <w:rsid w:val="00A41505"/>
    <w:rsid w:val="00A47292"/>
    <w:rsid w:val="00A602C7"/>
    <w:rsid w:val="00A61421"/>
    <w:rsid w:val="00A6242D"/>
    <w:rsid w:val="00A74EFE"/>
    <w:rsid w:val="00A80765"/>
    <w:rsid w:val="00A82F0C"/>
    <w:rsid w:val="00A93C20"/>
    <w:rsid w:val="00AA0439"/>
    <w:rsid w:val="00AA535F"/>
    <w:rsid w:val="00AB22EF"/>
    <w:rsid w:val="00AB2AB4"/>
    <w:rsid w:val="00AB6ED5"/>
    <w:rsid w:val="00AC1345"/>
    <w:rsid w:val="00AD39CD"/>
    <w:rsid w:val="00AF7EFD"/>
    <w:rsid w:val="00B05047"/>
    <w:rsid w:val="00B07AA2"/>
    <w:rsid w:val="00B10264"/>
    <w:rsid w:val="00B13956"/>
    <w:rsid w:val="00B13C00"/>
    <w:rsid w:val="00B147D0"/>
    <w:rsid w:val="00B20977"/>
    <w:rsid w:val="00B370E6"/>
    <w:rsid w:val="00B40F53"/>
    <w:rsid w:val="00B41060"/>
    <w:rsid w:val="00B46543"/>
    <w:rsid w:val="00B55531"/>
    <w:rsid w:val="00B55CE8"/>
    <w:rsid w:val="00B62F6C"/>
    <w:rsid w:val="00B706D5"/>
    <w:rsid w:val="00B71A5C"/>
    <w:rsid w:val="00B74A0B"/>
    <w:rsid w:val="00B75640"/>
    <w:rsid w:val="00B83E54"/>
    <w:rsid w:val="00B91B48"/>
    <w:rsid w:val="00B9544A"/>
    <w:rsid w:val="00B958AE"/>
    <w:rsid w:val="00BA1C81"/>
    <w:rsid w:val="00BB11A3"/>
    <w:rsid w:val="00BB63E5"/>
    <w:rsid w:val="00BD350C"/>
    <w:rsid w:val="00BD6830"/>
    <w:rsid w:val="00BE6971"/>
    <w:rsid w:val="00BF1F6D"/>
    <w:rsid w:val="00BF6512"/>
    <w:rsid w:val="00C0108A"/>
    <w:rsid w:val="00C0282D"/>
    <w:rsid w:val="00C03944"/>
    <w:rsid w:val="00C03B1D"/>
    <w:rsid w:val="00C12D57"/>
    <w:rsid w:val="00C16002"/>
    <w:rsid w:val="00C223E6"/>
    <w:rsid w:val="00C2648C"/>
    <w:rsid w:val="00C3032A"/>
    <w:rsid w:val="00C32F7D"/>
    <w:rsid w:val="00C37046"/>
    <w:rsid w:val="00C4338B"/>
    <w:rsid w:val="00C43416"/>
    <w:rsid w:val="00C44A2E"/>
    <w:rsid w:val="00C465D8"/>
    <w:rsid w:val="00C47026"/>
    <w:rsid w:val="00C53038"/>
    <w:rsid w:val="00C54739"/>
    <w:rsid w:val="00C5491D"/>
    <w:rsid w:val="00C55F9E"/>
    <w:rsid w:val="00C57434"/>
    <w:rsid w:val="00C577E8"/>
    <w:rsid w:val="00C60443"/>
    <w:rsid w:val="00C63E5A"/>
    <w:rsid w:val="00C73916"/>
    <w:rsid w:val="00C76694"/>
    <w:rsid w:val="00C7718C"/>
    <w:rsid w:val="00C776CF"/>
    <w:rsid w:val="00C81BE5"/>
    <w:rsid w:val="00C83E4F"/>
    <w:rsid w:val="00C85A3C"/>
    <w:rsid w:val="00C97379"/>
    <w:rsid w:val="00CA31BA"/>
    <w:rsid w:val="00CA6C6A"/>
    <w:rsid w:val="00CC19E0"/>
    <w:rsid w:val="00CD4765"/>
    <w:rsid w:val="00CD4E5B"/>
    <w:rsid w:val="00CE33CA"/>
    <w:rsid w:val="00CF7B9B"/>
    <w:rsid w:val="00D05598"/>
    <w:rsid w:val="00D113D9"/>
    <w:rsid w:val="00D13487"/>
    <w:rsid w:val="00D16F26"/>
    <w:rsid w:val="00D21C72"/>
    <w:rsid w:val="00D22B9B"/>
    <w:rsid w:val="00D25412"/>
    <w:rsid w:val="00D26DD1"/>
    <w:rsid w:val="00D27107"/>
    <w:rsid w:val="00D30B71"/>
    <w:rsid w:val="00D33747"/>
    <w:rsid w:val="00D33FE2"/>
    <w:rsid w:val="00D34317"/>
    <w:rsid w:val="00D5736E"/>
    <w:rsid w:val="00D65DE8"/>
    <w:rsid w:val="00D763E1"/>
    <w:rsid w:val="00D83432"/>
    <w:rsid w:val="00D930AC"/>
    <w:rsid w:val="00D939D8"/>
    <w:rsid w:val="00D95FE6"/>
    <w:rsid w:val="00DA03A3"/>
    <w:rsid w:val="00DA0D9A"/>
    <w:rsid w:val="00DA1C5B"/>
    <w:rsid w:val="00DA4752"/>
    <w:rsid w:val="00DB067D"/>
    <w:rsid w:val="00DB4263"/>
    <w:rsid w:val="00DB426F"/>
    <w:rsid w:val="00DB51D2"/>
    <w:rsid w:val="00DD3774"/>
    <w:rsid w:val="00DD3CE8"/>
    <w:rsid w:val="00DE11A2"/>
    <w:rsid w:val="00DF37B5"/>
    <w:rsid w:val="00DF59FC"/>
    <w:rsid w:val="00E02851"/>
    <w:rsid w:val="00E03565"/>
    <w:rsid w:val="00E03B10"/>
    <w:rsid w:val="00E10A25"/>
    <w:rsid w:val="00E12439"/>
    <w:rsid w:val="00E12BCF"/>
    <w:rsid w:val="00E12D8D"/>
    <w:rsid w:val="00E14467"/>
    <w:rsid w:val="00E15F3F"/>
    <w:rsid w:val="00E27851"/>
    <w:rsid w:val="00E32E78"/>
    <w:rsid w:val="00E435D5"/>
    <w:rsid w:val="00E44A32"/>
    <w:rsid w:val="00E6143F"/>
    <w:rsid w:val="00E7157C"/>
    <w:rsid w:val="00E8203C"/>
    <w:rsid w:val="00E83D20"/>
    <w:rsid w:val="00E87B7C"/>
    <w:rsid w:val="00E90916"/>
    <w:rsid w:val="00E94343"/>
    <w:rsid w:val="00E94E1E"/>
    <w:rsid w:val="00E95253"/>
    <w:rsid w:val="00E97684"/>
    <w:rsid w:val="00EB2F57"/>
    <w:rsid w:val="00EB3D20"/>
    <w:rsid w:val="00ED0BAD"/>
    <w:rsid w:val="00ED319B"/>
    <w:rsid w:val="00ED408D"/>
    <w:rsid w:val="00ED7C1A"/>
    <w:rsid w:val="00EE1C58"/>
    <w:rsid w:val="00EE4B16"/>
    <w:rsid w:val="00EE762E"/>
    <w:rsid w:val="00EF2162"/>
    <w:rsid w:val="00EF288E"/>
    <w:rsid w:val="00EF6408"/>
    <w:rsid w:val="00F0612B"/>
    <w:rsid w:val="00F317AE"/>
    <w:rsid w:val="00F318FA"/>
    <w:rsid w:val="00F36644"/>
    <w:rsid w:val="00F37668"/>
    <w:rsid w:val="00F41840"/>
    <w:rsid w:val="00F43738"/>
    <w:rsid w:val="00F516D8"/>
    <w:rsid w:val="00F54110"/>
    <w:rsid w:val="00F66ED8"/>
    <w:rsid w:val="00F7158E"/>
    <w:rsid w:val="00F730A9"/>
    <w:rsid w:val="00F74604"/>
    <w:rsid w:val="00F81686"/>
    <w:rsid w:val="00F87668"/>
    <w:rsid w:val="00F90AAF"/>
    <w:rsid w:val="00F91943"/>
    <w:rsid w:val="00F93C1D"/>
    <w:rsid w:val="00FA206B"/>
    <w:rsid w:val="00FA32AE"/>
    <w:rsid w:val="00FA37CA"/>
    <w:rsid w:val="00FA56BE"/>
    <w:rsid w:val="00FB36AC"/>
    <w:rsid w:val="00FB50EC"/>
    <w:rsid w:val="00FB68D9"/>
    <w:rsid w:val="00FD183E"/>
    <w:rsid w:val="00FD3874"/>
    <w:rsid w:val="00FD4659"/>
    <w:rsid w:val="00FD4A9C"/>
    <w:rsid w:val="00FD677A"/>
    <w:rsid w:val="00FE1679"/>
    <w:rsid w:val="00FE4023"/>
    <w:rsid w:val="00FE7199"/>
    <w:rsid w:val="00FF023A"/>
    <w:rsid w:val="00FF0F09"/>
    <w:rsid w:val="00FF6A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A90628B"/>
  <w15:docId w15:val="{2F314ABD-F221-42C7-AF50-52B2AA469F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5253"/>
    <w:pPr>
      <w:jc w:val="both"/>
    </w:pPr>
  </w:style>
  <w:style w:type="paragraph" w:styleId="Heading1">
    <w:name w:val="heading 1"/>
    <w:basedOn w:val="ListParagraph"/>
    <w:next w:val="Normal"/>
    <w:link w:val="Heading1Char"/>
    <w:uiPriority w:val="9"/>
    <w:qFormat/>
    <w:rsid w:val="00E14467"/>
    <w:pPr>
      <w:numPr>
        <w:numId w:val="1"/>
      </w:numPr>
      <w:spacing w:before="120" w:after="240"/>
      <w:outlineLvl w:val="0"/>
    </w:pPr>
    <w:rPr>
      <w:rFonts w:cstheme="minorHAnsi"/>
      <w:bCs/>
      <w:caps/>
      <w:color w:val="4F81BD"/>
      <w:sz w:val="36"/>
      <w:szCs w:val="36"/>
      <w:lang w:val="pt-BR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E95253"/>
    <w:pPr>
      <w:numPr>
        <w:ilvl w:val="1"/>
        <w:numId w:val="1"/>
      </w:numPr>
      <w:spacing w:before="120" w:after="120"/>
      <w:jc w:val="left"/>
      <w:outlineLvl w:val="1"/>
    </w:pPr>
    <w:rPr>
      <w:rFonts w:cstheme="minorHAnsi"/>
      <w:bCs/>
      <w:caps/>
      <w:color w:val="4F81BD"/>
      <w:sz w:val="32"/>
      <w:szCs w:val="32"/>
      <w:lang w:val="pt-BR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14467"/>
    <w:pPr>
      <w:numPr>
        <w:ilvl w:val="2"/>
        <w:numId w:val="1"/>
      </w:numPr>
      <w:outlineLvl w:val="2"/>
    </w:pPr>
    <w:rPr>
      <w:rFonts w:cstheme="minorHAnsi"/>
      <w:bCs/>
      <w:caps/>
      <w:color w:val="4F81BD"/>
      <w:sz w:val="28"/>
      <w:szCs w:val="28"/>
      <w:lang w:val="pt-BR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22D27"/>
    <w:pPr>
      <w:keepNext/>
      <w:keepLines/>
      <w:spacing w:before="200" w:after="0"/>
      <w:outlineLvl w:val="3"/>
    </w:pPr>
    <w:rPr>
      <w:rFonts w:eastAsiaTheme="majorEastAsia" w:cstheme="majorBidi"/>
      <w:b/>
      <w:bCs/>
      <w:i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310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1098"/>
    <w:rPr>
      <w:rFonts w:ascii="Tahoma" w:hAnsi="Tahoma" w:cs="Tahoma"/>
      <w:sz w:val="16"/>
      <w:szCs w:val="16"/>
    </w:rPr>
  </w:style>
  <w:style w:type="table" w:styleId="MediumList2-Accent5">
    <w:name w:val="Medium List 2 Accent 5"/>
    <w:basedOn w:val="TableNormal"/>
    <w:uiPriority w:val="66"/>
    <w:rsid w:val="00EB3D2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TableGrid">
    <w:name w:val="Table Grid"/>
    <w:basedOn w:val="TableNormal"/>
    <w:uiPriority w:val="59"/>
    <w:rsid w:val="00EB3D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EB3D2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ListParagraph">
    <w:name w:val="List Paragraph"/>
    <w:basedOn w:val="Normal"/>
    <w:uiPriority w:val="34"/>
    <w:qFormat/>
    <w:rsid w:val="00C4338B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E15F3F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GB"/>
    </w:rPr>
  </w:style>
  <w:style w:type="character" w:styleId="LineNumber">
    <w:name w:val="line number"/>
    <w:basedOn w:val="DefaultParagraphFont"/>
    <w:uiPriority w:val="99"/>
    <w:semiHidden/>
    <w:unhideWhenUsed/>
    <w:rsid w:val="004E3A74"/>
  </w:style>
  <w:style w:type="paragraph" w:styleId="NoSpacing">
    <w:name w:val="No Spacing"/>
    <w:link w:val="NoSpacingChar"/>
    <w:uiPriority w:val="1"/>
    <w:qFormat/>
    <w:rsid w:val="004E3A74"/>
    <w:pPr>
      <w:spacing w:after="0" w:line="240" w:lineRule="auto"/>
    </w:pPr>
    <w:rPr>
      <w:rFonts w:eastAsiaTheme="minorEastAsia"/>
      <w:lang w:val="en-US"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4E3A74"/>
    <w:rPr>
      <w:rFonts w:eastAsiaTheme="minorEastAsia"/>
      <w:lang w:val="en-US" w:eastAsia="ja-JP"/>
    </w:rPr>
  </w:style>
  <w:style w:type="paragraph" w:styleId="Header">
    <w:name w:val="header"/>
    <w:basedOn w:val="Normal"/>
    <w:link w:val="HeaderChar"/>
    <w:uiPriority w:val="99"/>
    <w:unhideWhenUsed/>
    <w:rsid w:val="004E3A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3A74"/>
  </w:style>
  <w:style w:type="paragraph" w:styleId="Footer">
    <w:name w:val="footer"/>
    <w:basedOn w:val="Normal"/>
    <w:link w:val="FooterChar"/>
    <w:uiPriority w:val="99"/>
    <w:unhideWhenUsed/>
    <w:rsid w:val="00C32F7D"/>
    <w:pPr>
      <w:tabs>
        <w:tab w:val="center" w:pos="4513"/>
        <w:tab w:val="right" w:pos="9026"/>
      </w:tabs>
      <w:spacing w:after="120" w:line="240" w:lineRule="auto"/>
      <w:ind w:left="-993"/>
    </w:pPr>
    <w:rPr>
      <w:noProof/>
      <w:color w:val="FFFFFF" w:themeColor="background1"/>
      <w:lang w:eastAsia="en-GB"/>
    </w:rPr>
  </w:style>
  <w:style w:type="character" w:customStyle="1" w:styleId="FooterChar">
    <w:name w:val="Footer Char"/>
    <w:basedOn w:val="DefaultParagraphFont"/>
    <w:link w:val="Footer"/>
    <w:uiPriority w:val="99"/>
    <w:rsid w:val="00C32F7D"/>
    <w:rPr>
      <w:noProof/>
      <w:color w:val="FFFFFF" w:themeColor="background1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E14467"/>
    <w:rPr>
      <w:rFonts w:cstheme="minorHAnsi"/>
      <w:bCs/>
      <w:caps/>
      <w:color w:val="4F81BD"/>
      <w:sz w:val="36"/>
      <w:szCs w:val="36"/>
      <w:lang w:val="pt-BR"/>
    </w:rPr>
  </w:style>
  <w:style w:type="paragraph" w:styleId="TOCHeading">
    <w:name w:val="TOC Heading"/>
    <w:basedOn w:val="Heading1"/>
    <w:next w:val="Normal"/>
    <w:uiPriority w:val="39"/>
    <w:unhideWhenUsed/>
    <w:qFormat/>
    <w:rsid w:val="003B1944"/>
    <w:pPr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36235E"/>
    <w:pPr>
      <w:tabs>
        <w:tab w:val="left" w:pos="440"/>
        <w:tab w:val="right" w:leader="dot" w:pos="9204"/>
      </w:tabs>
      <w:spacing w:after="100"/>
    </w:pPr>
    <w:rPr>
      <w:b/>
      <w:noProof/>
      <w:szCs w:val="32"/>
    </w:rPr>
  </w:style>
  <w:style w:type="character" w:styleId="Hyperlink">
    <w:name w:val="Hyperlink"/>
    <w:basedOn w:val="DefaultParagraphFont"/>
    <w:uiPriority w:val="99"/>
    <w:unhideWhenUsed/>
    <w:rsid w:val="003B1944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95253"/>
    <w:rPr>
      <w:rFonts w:cstheme="minorHAnsi"/>
      <w:bCs/>
      <w:caps/>
      <w:color w:val="4F81BD"/>
      <w:sz w:val="32"/>
      <w:szCs w:val="32"/>
      <w:lang w:val="pt-BR"/>
    </w:rPr>
  </w:style>
  <w:style w:type="character" w:customStyle="1" w:styleId="Heading3Char">
    <w:name w:val="Heading 3 Char"/>
    <w:basedOn w:val="DefaultParagraphFont"/>
    <w:link w:val="Heading3"/>
    <w:uiPriority w:val="9"/>
    <w:rsid w:val="00E14467"/>
    <w:rPr>
      <w:rFonts w:cstheme="minorHAnsi"/>
      <w:bCs/>
      <w:caps/>
      <w:color w:val="4F81BD"/>
      <w:sz w:val="28"/>
      <w:szCs w:val="28"/>
      <w:lang w:val="pt-BR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FD4659"/>
    <w:pPr>
      <w:tabs>
        <w:tab w:val="left" w:pos="880"/>
        <w:tab w:val="right" w:leader="dot" w:pos="9204"/>
      </w:tabs>
      <w:spacing w:after="100"/>
      <w:ind w:left="720"/>
    </w:pPr>
  </w:style>
  <w:style w:type="paragraph" w:styleId="TOC3">
    <w:name w:val="toc 3"/>
    <w:basedOn w:val="Normal"/>
    <w:next w:val="Normal"/>
    <w:autoRedefine/>
    <w:uiPriority w:val="39"/>
    <w:unhideWhenUsed/>
    <w:qFormat/>
    <w:rsid w:val="00FD4659"/>
    <w:pPr>
      <w:tabs>
        <w:tab w:val="left" w:pos="1320"/>
        <w:tab w:val="right" w:leader="dot" w:pos="9204"/>
      </w:tabs>
      <w:spacing w:after="100"/>
      <w:ind w:left="1320"/>
    </w:pPr>
  </w:style>
  <w:style w:type="character" w:customStyle="1" w:styleId="goog-gtc-translatable">
    <w:name w:val="goog-gtc-translatable"/>
    <w:basedOn w:val="DefaultParagraphFont"/>
    <w:rsid w:val="008218EA"/>
  </w:style>
  <w:style w:type="character" w:customStyle="1" w:styleId="apple-converted-space">
    <w:name w:val="apple-converted-space"/>
    <w:basedOn w:val="DefaultParagraphFont"/>
    <w:rsid w:val="008218EA"/>
  </w:style>
  <w:style w:type="character" w:customStyle="1" w:styleId="Heading4Char">
    <w:name w:val="Heading 4 Char"/>
    <w:basedOn w:val="DefaultParagraphFont"/>
    <w:link w:val="Heading4"/>
    <w:uiPriority w:val="9"/>
    <w:rsid w:val="00722D27"/>
    <w:rPr>
      <w:rFonts w:eastAsiaTheme="majorEastAsia" w:cstheme="majorBidi"/>
      <w:b/>
      <w:bCs/>
      <w:iCs/>
      <w:color w:val="4F81BD" w:themeColor="accent1"/>
      <w:sz w:val="26"/>
      <w:szCs w:val="26"/>
    </w:rPr>
  </w:style>
  <w:style w:type="table" w:styleId="LightList-Accent3">
    <w:name w:val="Light List Accent 3"/>
    <w:basedOn w:val="TableNormal"/>
    <w:uiPriority w:val="61"/>
    <w:rsid w:val="005E66D3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paragraph" w:customStyle="1" w:styleId="DocTitle">
    <w:name w:val="DocTitle"/>
    <w:basedOn w:val="Normal"/>
    <w:rsid w:val="00766393"/>
    <w:pPr>
      <w:tabs>
        <w:tab w:val="left" w:pos="431"/>
        <w:tab w:val="left" w:pos="573"/>
      </w:tabs>
      <w:spacing w:before="40" w:after="40" w:line="240" w:lineRule="atLeast"/>
      <w:jc w:val="center"/>
    </w:pPr>
    <w:rPr>
      <w:rFonts w:ascii="Arial" w:eastAsia="Times New Roman" w:hAnsi="Arial" w:cs="Times New Roman"/>
      <w:b/>
      <w:smallCaps/>
      <w:color w:val="808080"/>
      <w:spacing w:val="80"/>
      <w:sz w:val="44"/>
      <w:szCs w:val="20"/>
      <w:lang w:val="en-US"/>
    </w:rPr>
  </w:style>
  <w:style w:type="paragraph" w:styleId="Caption">
    <w:name w:val="caption"/>
    <w:basedOn w:val="Normal"/>
    <w:next w:val="Normal"/>
    <w:qFormat/>
    <w:rsid w:val="00920341"/>
    <w:pPr>
      <w:spacing w:before="120" w:after="120" w:line="240" w:lineRule="auto"/>
    </w:pPr>
    <w:rPr>
      <w:rFonts w:ascii="Times New Roman" w:eastAsia="Times New Roman" w:hAnsi="Times New Roman" w:cs="Times New Roman"/>
      <w:b/>
      <w:szCs w:val="20"/>
    </w:rPr>
  </w:style>
  <w:style w:type="paragraph" w:customStyle="1" w:styleId="3eretraitnormal">
    <w:name w:val="3e retrait normal"/>
    <w:basedOn w:val="Normal"/>
    <w:rsid w:val="00920341"/>
    <w:pPr>
      <w:numPr>
        <w:numId w:val="19"/>
      </w:numPr>
      <w:spacing w:before="40" w:after="60" w:line="240" w:lineRule="auto"/>
      <w:ind w:left="2058" w:hanging="357"/>
    </w:pPr>
    <w:rPr>
      <w:rFonts w:ascii="Times New Roman" w:eastAsia="Times New Roman" w:hAnsi="Times New Roman" w:cs="Times New Roman"/>
      <w:sz w:val="24"/>
      <w:szCs w:val="2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4F531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34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47953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9893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111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91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877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71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0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1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16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41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983360">
          <w:marLeft w:val="54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406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3694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232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7485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71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7222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63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42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1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81032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435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23904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32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84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53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7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0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4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6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0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2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8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7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96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36222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983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1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04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45156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872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46888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7708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595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82836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43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46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83593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133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35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0469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130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6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80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2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4314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46737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6546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150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23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17848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5956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8834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03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2611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file:///C:/Users/POI/Desktop/SSL%20Guide%20for%20Livetrial%20or%20Live%20server.docx" TargetMode="External"/><Relationship Id="rId18" Type="http://schemas.openxmlformats.org/officeDocument/2006/relationships/image" Target="media/image5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7.jpeg"/><Relationship Id="rId7" Type="http://schemas.openxmlformats.org/officeDocument/2006/relationships/endnotes" Target="endnotes.xml"/><Relationship Id="rId12" Type="http://schemas.openxmlformats.org/officeDocument/2006/relationships/hyperlink" Target="http://www.projectobjects.com" TargetMode="External"/><Relationship Id="rId17" Type="http://schemas.openxmlformats.org/officeDocument/2006/relationships/image" Target="media/image4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image" Target="media/image6.jpeg"/><Relationship Id="rId29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upport@projectobjects.com" TargetMode="External"/><Relationship Id="rId24" Type="http://schemas.openxmlformats.org/officeDocument/2006/relationships/hyperlink" Target="http://www.geotrust.com/support/seal/agreement/installation-instructions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23" Type="http://schemas.openxmlformats.org/officeDocument/2006/relationships/image" Target="media/image9.jpeg"/><Relationship Id="rId28" Type="http://schemas.openxmlformats.org/officeDocument/2006/relationships/customXml" Target="../customXml/item2.xml"/><Relationship Id="rId10" Type="http://schemas.openxmlformats.org/officeDocument/2006/relationships/hyperlink" Target="http://www.projectobjects.com" TargetMode="External"/><Relationship Id="rId19" Type="http://schemas.openxmlformats.org/officeDocument/2006/relationships/hyperlink" Target="https://www.digicert.com/kb/csr-creation-ssl-installation-iis-10.ht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upport@projectobjects.com" TargetMode="External"/><Relationship Id="rId14" Type="http://schemas.openxmlformats.org/officeDocument/2006/relationships/hyperlink" Target="https://www.digicert.com/kb/csr-creation-ssl-installation-iis-10.htm" TargetMode="External"/><Relationship Id="rId22" Type="http://schemas.openxmlformats.org/officeDocument/2006/relationships/image" Target="media/image8.jpeg"/><Relationship Id="rId27" Type="http://schemas.openxmlformats.org/officeDocument/2006/relationships/theme" Target="theme/theme1.xml"/><Relationship Id="rId30" Type="http://schemas.openxmlformats.org/officeDocument/2006/relationships/customXml" Target="../customXml/item4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9B9AF3418F1E4FAF64542603C36E5D" ma:contentTypeVersion="17" ma:contentTypeDescription="Create a new document." ma:contentTypeScope="" ma:versionID="41c8763c47ecc62eac75f3cc7870875c">
  <xsd:schema xmlns:xsd="http://www.w3.org/2001/XMLSchema" xmlns:xs="http://www.w3.org/2001/XMLSchema" xmlns:p="http://schemas.microsoft.com/office/2006/metadata/properties" xmlns:ns2="f0434e7d-9510-4721-9b9f-15e23b467bf3" xmlns:ns3="9d730e7d-a78b-47b5-bb5b-2d54820058b0" targetNamespace="http://schemas.microsoft.com/office/2006/metadata/properties" ma:root="true" ma:fieldsID="4566da8e34b3ba632a6f7bf2f4db7f78" ns2:_="" ns3:_="">
    <xsd:import namespace="f0434e7d-9510-4721-9b9f-15e23b467bf3"/>
    <xsd:import namespace="9d730e7d-a78b-47b5-bb5b-2d54820058b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DocumentCollected" minOccurs="0"/>
                <xsd:element ref="ns2:PersonName" minOccurs="0"/>
                <xsd:element ref="ns2:Comme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odifiedb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434e7d-9510-4721-9b9f-15e23b467b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DocumentCollected" ma:index="12" nillable="true" ma:displayName="Document Collected " ma:description="This Column Contains the details of document " ma:format="Dropdown" ma:internalName="DocumentCollected">
      <xsd:simpleType>
        <xsd:restriction base="dms:Note">
          <xsd:maxLength value="255"/>
        </xsd:restriction>
      </xsd:simpleType>
    </xsd:element>
    <xsd:element name="PersonName" ma:index="13" nillable="true" ma:displayName="Person Name " ma:description="name of person " ma:format="Dropdown" ma:list="UserInfo" ma:SharePointGroup="0" ma:internalName="Perso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Comments" ma:index="14" nillable="true" ma:displayName="Comments" ma:format="Dropdown" ma:internalName="Comments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45a8e652-bcdf-4ef0-a233-f724472233f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  <xsd:element name="modifiedby" ma:index="24" nillable="true" ma:displayName="modified by" ma:format="Dropdown" ma:internalName="modifiedby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730e7d-a78b-47b5-bb5b-2d54820058b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1d63e42f-2f19-4b53-a6af-bcff59855b45}" ma:internalName="TaxCatchAll" ma:showField="CatchAllData" ma:web="9d730e7d-a78b-47b5-bb5b-2d54820058b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ersonName xmlns="f0434e7d-9510-4721-9b9f-15e23b467bf3">
      <UserInfo>
        <DisplayName/>
        <AccountId xsi:nil="true"/>
        <AccountType/>
      </UserInfo>
    </PersonName>
    <DocumentCollected xmlns="f0434e7d-9510-4721-9b9f-15e23b467bf3" xsi:nil="true"/>
    <Comments xmlns="f0434e7d-9510-4721-9b9f-15e23b467bf3">How to create request and configure &amp; install SSL on IIS</Comments>
    <lcf76f155ced4ddcb4097134ff3c332f xmlns="f0434e7d-9510-4721-9b9f-15e23b467bf3">
      <Terms xmlns="http://schemas.microsoft.com/office/infopath/2007/PartnerControls"/>
    </lcf76f155ced4ddcb4097134ff3c332f>
    <TaxCatchAll xmlns="9d730e7d-a78b-47b5-bb5b-2d54820058b0" xsi:nil="true"/>
    <modifiedby xmlns="f0434e7d-9510-4721-9b9f-15e23b467bf3" xsi:nil="true"/>
  </documentManagement>
</p:properties>
</file>

<file path=customXml/itemProps1.xml><?xml version="1.0" encoding="utf-8"?>
<ds:datastoreItem xmlns:ds="http://schemas.openxmlformats.org/officeDocument/2006/customXml" ds:itemID="{4D8B9A4E-EF55-4603-87BF-C0F7EB04E01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7ABAD7F-C343-4F58-B66B-E0019E4AC21B}"/>
</file>

<file path=customXml/itemProps3.xml><?xml version="1.0" encoding="utf-8"?>
<ds:datastoreItem xmlns:ds="http://schemas.openxmlformats.org/officeDocument/2006/customXml" ds:itemID="{E97D9704-A83F-4F83-B0B1-F84A8D16270E}"/>
</file>

<file path=customXml/itemProps4.xml><?xml version="1.0" encoding="utf-8"?>
<ds:datastoreItem xmlns:ds="http://schemas.openxmlformats.org/officeDocument/2006/customXml" ds:itemID="{079168AC-9BF8-4F43-BF95-CB8DEB8168D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</TotalTime>
  <Pages>7</Pages>
  <Words>562</Words>
  <Characters>3209</Characters>
  <Application>Microsoft Office Word</Application>
  <DocSecurity>0</DocSecurity>
  <Lines>26</Lines>
  <Paragraphs>7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unak Sharma</dc:title>
  <dc:creator>Roerto</dc:creator>
  <cp:lastModifiedBy>Raunak Sharma</cp:lastModifiedBy>
  <cp:revision>57</cp:revision>
  <cp:lastPrinted>2014-04-18T12:31:00Z</cp:lastPrinted>
  <dcterms:created xsi:type="dcterms:W3CDTF">2014-10-03T10:51:00Z</dcterms:created>
  <dcterms:modified xsi:type="dcterms:W3CDTF">2021-05-20T1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9B9AF3418F1E4FAF64542603C36E5D</vt:lpwstr>
  </property>
  <property fmtid="{D5CDD505-2E9C-101B-9397-08002B2CF9AE}" pid="3" name="MediaServiceImageTags">
    <vt:lpwstr/>
  </property>
</Properties>
</file>